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15F13DA" w14:textId="77777777" w:rsidR="008D7F5F" w:rsidRDefault="008D7F5F" w:rsidP="008D7F5F">
      <w:pPr>
        <w:pStyle w:val="E-mail"/>
        <w:spacing w:line="360" w:lineRule="auto"/>
        <w:ind w:left="-567"/>
        <w:jc w:val="center"/>
        <w:rPr>
          <w:sz w:val="24"/>
          <w:szCs w:val="24"/>
        </w:rPr>
      </w:pPr>
      <w:bookmarkStart w:id="0" w:name="_Hlk147742996"/>
      <w:bookmarkStart w:id="1" w:name="_Hlk147743604"/>
    </w:p>
    <w:p w14:paraId="20F18E11" w14:textId="6256D746" w:rsidR="008C622C" w:rsidRDefault="008C622C" w:rsidP="008C622C">
      <w:pPr>
        <w:pStyle w:val="E-mail"/>
        <w:spacing w:line="360" w:lineRule="auto"/>
        <w:rPr>
          <w:sz w:val="24"/>
          <w:szCs w:val="24"/>
        </w:rPr>
      </w:pPr>
    </w:p>
    <w:p w14:paraId="50AE32DF" w14:textId="5B1CFB2E" w:rsidR="00A93D96" w:rsidRDefault="00A93D96" w:rsidP="00A93D96">
      <w:pPr>
        <w:pStyle w:val="Caption"/>
        <w:keepNext/>
        <w:rPr>
          <w:rFonts w:asciiTheme="majorBidi" w:hAnsiTheme="majorBidi" w:cstheme="majorBidi"/>
          <w:i w:val="0"/>
          <w:iCs w:val="0"/>
          <w:color w:val="auto"/>
          <w:sz w:val="24"/>
          <w:szCs w:val="24"/>
        </w:rPr>
      </w:pPr>
      <w:r w:rsidRPr="00A93D96">
        <w:rPr>
          <w:rFonts w:asciiTheme="majorBidi" w:hAnsiTheme="majorBidi" w:cstheme="majorBidi"/>
          <w:b/>
          <w:bCs/>
          <w:i w:val="0"/>
          <w:iCs w:val="0"/>
          <w:color w:val="auto"/>
          <w:sz w:val="24"/>
          <w:szCs w:val="24"/>
        </w:rPr>
        <w:t>Supplementary Table</w:t>
      </w:r>
      <w:r w:rsidR="002207CA">
        <w:rPr>
          <w:rFonts w:asciiTheme="majorBidi" w:hAnsiTheme="majorBidi" w:cstheme="majorBidi"/>
          <w:b/>
          <w:bCs/>
          <w:i w:val="0"/>
          <w:iCs w:val="0"/>
          <w:color w:val="auto"/>
          <w:sz w:val="24"/>
          <w:szCs w:val="24"/>
        </w:rPr>
        <w:t xml:space="preserve"> 1</w:t>
      </w:r>
      <w:r w:rsidRPr="00A93D96">
        <w:rPr>
          <w:rFonts w:asciiTheme="majorBidi" w:hAnsiTheme="majorBidi" w:cstheme="majorBidi"/>
          <w:b/>
          <w:bCs/>
          <w:i w:val="0"/>
          <w:iCs w:val="0"/>
          <w:color w:val="auto"/>
          <w:sz w:val="24"/>
          <w:szCs w:val="24"/>
        </w:rPr>
        <w:t>:</w:t>
      </w:r>
      <w:r>
        <w:rPr>
          <w:rFonts w:asciiTheme="majorBidi" w:hAnsiTheme="majorBidi" w:cstheme="majorBidi"/>
          <w:b/>
          <w:bCs/>
          <w:i w:val="0"/>
          <w:iCs w:val="0"/>
          <w:color w:val="auto"/>
          <w:sz w:val="24"/>
          <w:szCs w:val="24"/>
        </w:rPr>
        <w:t xml:space="preserve"> </w:t>
      </w:r>
      <w:r w:rsidRPr="00A93D96">
        <w:rPr>
          <w:rFonts w:asciiTheme="majorBidi" w:hAnsiTheme="majorBidi" w:cstheme="majorBidi"/>
          <w:i w:val="0"/>
          <w:iCs w:val="0"/>
          <w:color w:val="auto"/>
          <w:sz w:val="24"/>
          <w:szCs w:val="24"/>
        </w:rPr>
        <w:t xml:space="preserve">List of identified compounds in the ethanol extract of </w:t>
      </w:r>
      <w:r w:rsidRPr="00DB3650">
        <w:rPr>
          <w:rFonts w:asciiTheme="majorBidi" w:hAnsiTheme="majorBidi" w:cstheme="majorBidi"/>
          <w:color w:val="auto"/>
          <w:sz w:val="24"/>
          <w:szCs w:val="24"/>
        </w:rPr>
        <w:t>G. latifolia</w:t>
      </w:r>
      <w:r w:rsidRPr="00A93D96">
        <w:rPr>
          <w:rFonts w:asciiTheme="majorBidi" w:hAnsiTheme="majorBidi" w:cstheme="majorBidi"/>
          <w:i w:val="0"/>
          <w:iCs w:val="0"/>
          <w:color w:val="auto"/>
          <w:sz w:val="24"/>
          <w:szCs w:val="24"/>
        </w:rPr>
        <w:t xml:space="preserve"> using GC-MS analysis</w:t>
      </w:r>
      <w:r>
        <w:rPr>
          <w:rFonts w:asciiTheme="majorBidi" w:hAnsiTheme="majorBidi" w:cstheme="majorBidi"/>
          <w:i w:val="0"/>
          <w:iCs w:val="0"/>
          <w:color w:val="auto"/>
          <w:sz w:val="24"/>
          <w:szCs w:val="24"/>
        </w:rPr>
        <w:t>.</w:t>
      </w:r>
    </w:p>
    <w:tbl>
      <w:tblPr>
        <w:tblStyle w:val="GridTable6Colourful"/>
        <w:tblW w:w="14226" w:type="dxa"/>
        <w:tblLayout w:type="fixed"/>
        <w:tblLook w:val="04A0" w:firstRow="1" w:lastRow="0" w:firstColumn="1" w:lastColumn="0" w:noHBand="0" w:noVBand="1"/>
      </w:tblPr>
      <w:tblGrid>
        <w:gridCol w:w="1636"/>
        <w:gridCol w:w="3260"/>
        <w:gridCol w:w="1455"/>
        <w:gridCol w:w="2593"/>
        <w:gridCol w:w="1815"/>
        <w:gridCol w:w="3467"/>
      </w:tblGrid>
      <w:tr w:rsidR="008D7F5F" w:rsidRPr="00294047" w14:paraId="27AA5656" w14:textId="77777777" w:rsidTr="00E2217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6" w:type="dxa"/>
          </w:tcPr>
          <w:p w14:paraId="140F1E72" w14:textId="77777777" w:rsidR="008D7F5F" w:rsidRPr="00294047" w:rsidRDefault="008D7F5F" w:rsidP="00E2217C">
            <w:pPr>
              <w:bidi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294047">
              <w:rPr>
                <w:rFonts w:ascii="Times New Roman" w:hAnsi="Times New Roman" w:cs="Times New Roman"/>
                <w:sz w:val="24"/>
                <w:szCs w:val="24"/>
              </w:rPr>
              <w:t>Peaks</w:t>
            </w:r>
            <w:r w:rsidRPr="00294047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</w:t>
            </w:r>
            <w:r w:rsidRPr="00294047">
              <w:rPr>
                <w:rFonts w:ascii="Times New Roman" w:hAnsi="Times New Roman" w:cs="Times New Roman"/>
                <w:sz w:val="24"/>
                <w:szCs w:val="24"/>
              </w:rPr>
              <w:t>No</w:t>
            </w:r>
            <w:r w:rsidRPr="00294047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.</w:t>
            </w:r>
          </w:p>
        </w:tc>
        <w:tc>
          <w:tcPr>
            <w:tcW w:w="3260" w:type="dxa"/>
          </w:tcPr>
          <w:p w14:paraId="230FABE5" w14:textId="77777777" w:rsidR="008D7F5F" w:rsidRPr="00294047" w:rsidRDefault="008D7F5F" w:rsidP="00E2217C">
            <w:pPr>
              <w:bidi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294047">
              <w:rPr>
                <w:rFonts w:ascii="Times New Roman" w:hAnsi="Times New Roman" w:cs="Times New Roman"/>
                <w:sz w:val="24"/>
                <w:szCs w:val="24"/>
              </w:rPr>
              <w:t>Compound</w:t>
            </w:r>
            <w:r w:rsidRPr="00294047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Name</w:t>
            </w:r>
          </w:p>
        </w:tc>
        <w:tc>
          <w:tcPr>
            <w:tcW w:w="1455" w:type="dxa"/>
          </w:tcPr>
          <w:p w14:paraId="2B4237AD" w14:textId="77777777" w:rsidR="008D7F5F" w:rsidRPr="00294047" w:rsidRDefault="008D7F5F" w:rsidP="00E2217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294047">
              <w:rPr>
                <w:rFonts w:ascii="Times New Roman" w:hAnsi="Times New Roman" w:cs="Times New Roman"/>
                <w:sz w:val="24"/>
                <w:szCs w:val="24"/>
              </w:rPr>
              <w:t>Mol.</w:t>
            </w:r>
            <w:r w:rsidRPr="00294047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</w:t>
            </w:r>
            <w:r w:rsidRPr="00294047">
              <w:rPr>
                <w:rFonts w:ascii="Times New Roman" w:hAnsi="Times New Roman" w:cs="Times New Roman"/>
                <w:sz w:val="24"/>
                <w:szCs w:val="24"/>
              </w:rPr>
              <w:t>Wt.</w:t>
            </w:r>
          </w:p>
          <w:p w14:paraId="265EA644" w14:textId="77777777" w:rsidR="008D7F5F" w:rsidRPr="00294047" w:rsidRDefault="008D7F5F" w:rsidP="00E2217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294047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m/z</w:t>
            </w:r>
          </w:p>
        </w:tc>
        <w:tc>
          <w:tcPr>
            <w:tcW w:w="2593" w:type="dxa"/>
          </w:tcPr>
          <w:p w14:paraId="181D3DF2" w14:textId="77777777" w:rsidR="008D7F5F" w:rsidRPr="00294047" w:rsidRDefault="008D7F5F" w:rsidP="00E2217C">
            <w:pPr>
              <w:ind w:firstLine="48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294047">
              <w:rPr>
                <w:rFonts w:ascii="Times New Roman" w:hAnsi="Times New Roman" w:cs="Times New Roman"/>
                <w:sz w:val="24"/>
                <w:szCs w:val="24"/>
              </w:rPr>
              <w:t>Mol. Formula</w:t>
            </w:r>
          </w:p>
        </w:tc>
        <w:tc>
          <w:tcPr>
            <w:tcW w:w="1815" w:type="dxa"/>
          </w:tcPr>
          <w:p w14:paraId="34DE2C14" w14:textId="77777777" w:rsidR="008D7F5F" w:rsidRPr="00294047" w:rsidRDefault="008D7F5F" w:rsidP="00E2217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294047">
              <w:rPr>
                <w:rFonts w:ascii="Times New Roman" w:hAnsi="Times New Roman" w:cs="Times New Roman"/>
                <w:sz w:val="24"/>
                <w:szCs w:val="24"/>
              </w:rPr>
              <w:t>Retention Time (RT)</w:t>
            </w:r>
          </w:p>
        </w:tc>
        <w:tc>
          <w:tcPr>
            <w:tcW w:w="3467" w:type="dxa"/>
          </w:tcPr>
          <w:p w14:paraId="4A4DD9D3" w14:textId="77777777" w:rsidR="008D7F5F" w:rsidRPr="00294047" w:rsidRDefault="008D7F5F" w:rsidP="00E2217C">
            <w:pPr>
              <w:ind w:firstLine="48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294047">
              <w:rPr>
                <w:rFonts w:ascii="Times New Roman" w:hAnsi="Times New Roman" w:cs="Times New Roman"/>
                <w:sz w:val="24"/>
                <w:szCs w:val="24"/>
              </w:rPr>
              <w:t>Class of Compounds</w:t>
            </w:r>
          </w:p>
        </w:tc>
      </w:tr>
      <w:tr w:rsidR="008D7F5F" w:rsidRPr="00294047" w14:paraId="1D528990" w14:textId="77777777" w:rsidTr="00E2217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6" w:type="dxa"/>
          </w:tcPr>
          <w:p w14:paraId="4CBEDD2F" w14:textId="77777777" w:rsidR="008D7F5F" w:rsidRPr="00294047" w:rsidRDefault="008D7F5F" w:rsidP="00E221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94047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3260" w:type="dxa"/>
          </w:tcPr>
          <w:p w14:paraId="513839E7" w14:textId="77777777" w:rsidR="008D7F5F" w:rsidRPr="00294047" w:rsidRDefault="008D7F5F" w:rsidP="00E2217C">
            <w:pPr>
              <w:bidi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94047">
              <w:rPr>
                <w:rFonts w:ascii="Times New Roman" w:hAnsi="Times New Roman" w:cs="Times New Roman"/>
                <w:sz w:val="24"/>
                <w:szCs w:val="24"/>
              </w:rPr>
              <w:t>Benzene, 1-ethyl-3-methyl-</w:t>
            </w:r>
          </w:p>
        </w:tc>
        <w:tc>
          <w:tcPr>
            <w:tcW w:w="1455" w:type="dxa"/>
          </w:tcPr>
          <w:p w14:paraId="751226FC" w14:textId="77777777" w:rsidR="008D7F5F" w:rsidRPr="00294047" w:rsidRDefault="008D7F5F" w:rsidP="00E2217C">
            <w:pPr>
              <w:ind w:firstLine="4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94047">
              <w:rPr>
                <w:rFonts w:ascii="Times New Roman" w:hAnsi="Times New Roman" w:cs="Times New Roman"/>
                <w:sz w:val="24"/>
                <w:szCs w:val="24"/>
              </w:rPr>
              <w:t>120</w:t>
            </w:r>
          </w:p>
        </w:tc>
        <w:tc>
          <w:tcPr>
            <w:tcW w:w="2593" w:type="dxa"/>
          </w:tcPr>
          <w:p w14:paraId="546E8A1B" w14:textId="77777777" w:rsidR="008D7F5F" w:rsidRPr="00294047" w:rsidRDefault="008D7F5F" w:rsidP="00E2217C">
            <w:pPr>
              <w:ind w:firstLine="4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94047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Pr="00294047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9</w:t>
            </w:r>
            <w:r w:rsidRPr="00294047">
              <w:rPr>
                <w:rFonts w:ascii="Times New Roman" w:hAnsi="Times New Roman" w:cs="Times New Roman"/>
                <w:sz w:val="24"/>
                <w:szCs w:val="24"/>
              </w:rPr>
              <w:t>H</w:t>
            </w:r>
            <w:r w:rsidRPr="00294047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2</w:t>
            </w:r>
          </w:p>
        </w:tc>
        <w:tc>
          <w:tcPr>
            <w:tcW w:w="1815" w:type="dxa"/>
          </w:tcPr>
          <w:p w14:paraId="2FB511B0" w14:textId="77777777" w:rsidR="008D7F5F" w:rsidRPr="00294047" w:rsidRDefault="008D7F5F" w:rsidP="00E2217C">
            <w:pPr>
              <w:ind w:firstLine="4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94047">
              <w:rPr>
                <w:rFonts w:ascii="Times New Roman" w:hAnsi="Times New Roman" w:cs="Times New Roman"/>
                <w:sz w:val="24"/>
                <w:szCs w:val="24"/>
              </w:rPr>
              <w:t>3.57</w:t>
            </w:r>
          </w:p>
        </w:tc>
        <w:tc>
          <w:tcPr>
            <w:tcW w:w="3467" w:type="dxa"/>
          </w:tcPr>
          <w:p w14:paraId="50746BA5" w14:textId="77777777" w:rsidR="008D7F5F" w:rsidRPr="00294047" w:rsidRDefault="008D7F5F" w:rsidP="00E2217C">
            <w:pPr>
              <w:ind w:firstLine="4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94047">
              <w:rPr>
                <w:rFonts w:ascii="Times New Roman" w:hAnsi="Times New Roman" w:cs="Times New Roman"/>
                <w:sz w:val="24"/>
                <w:szCs w:val="24"/>
              </w:rPr>
              <w:t>Aromatic hydrocarbon</w:t>
            </w:r>
          </w:p>
        </w:tc>
      </w:tr>
      <w:tr w:rsidR="008D7F5F" w:rsidRPr="00294047" w14:paraId="3640D6B0" w14:textId="77777777" w:rsidTr="00E2217C">
        <w:trPr>
          <w:trHeight w:val="5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6" w:type="dxa"/>
          </w:tcPr>
          <w:p w14:paraId="02740D04" w14:textId="77777777" w:rsidR="008D7F5F" w:rsidRPr="00294047" w:rsidRDefault="008D7F5F" w:rsidP="00E221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94047">
              <w:rPr>
                <w:rFonts w:ascii="Times New Roman" w:hAnsi="Times New Roman" w:cs="Times New Roman"/>
                <w:sz w:val="24"/>
                <w:szCs w:val="24"/>
              </w:rPr>
              <w:t>2.</w:t>
            </w:r>
          </w:p>
        </w:tc>
        <w:tc>
          <w:tcPr>
            <w:tcW w:w="3260" w:type="dxa"/>
          </w:tcPr>
          <w:p w14:paraId="392412AB" w14:textId="77777777" w:rsidR="008D7F5F" w:rsidRPr="00294047" w:rsidRDefault="008D7F5F" w:rsidP="00E2217C">
            <w:pPr>
              <w:bidi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94047">
              <w:rPr>
                <w:rFonts w:ascii="Times New Roman" w:hAnsi="Times New Roman" w:cs="Times New Roman"/>
                <w:sz w:val="24"/>
                <w:szCs w:val="24"/>
              </w:rPr>
              <w:t>Decane</w:t>
            </w:r>
            <w:proofErr w:type="spellEnd"/>
          </w:p>
        </w:tc>
        <w:tc>
          <w:tcPr>
            <w:tcW w:w="1455" w:type="dxa"/>
          </w:tcPr>
          <w:p w14:paraId="37ECF727" w14:textId="77777777" w:rsidR="008D7F5F" w:rsidRPr="00294047" w:rsidRDefault="008D7F5F" w:rsidP="00E2217C">
            <w:pPr>
              <w:ind w:firstLine="4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94047">
              <w:rPr>
                <w:rFonts w:ascii="Times New Roman" w:hAnsi="Times New Roman" w:cs="Times New Roman"/>
                <w:sz w:val="24"/>
                <w:szCs w:val="24"/>
              </w:rPr>
              <w:t>142</w:t>
            </w:r>
          </w:p>
        </w:tc>
        <w:tc>
          <w:tcPr>
            <w:tcW w:w="2593" w:type="dxa"/>
          </w:tcPr>
          <w:p w14:paraId="18D25329" w14:textId="77777777" w:rsidR="008D7F5F" w:rsidRPr="00294047" w:rsidRDefault="008D7F5F" w:rsidP="00E2217C">
            <w:pPr>
              <w:ind w:firstLine="4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94047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Pr="00294047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0</w:t>
            </w:r>
            <w:r w:rsidRPr="00294047">
              <w:rPr>
                <w:rFonts w:ascii="Times New Roman" w:hAnsi="Times New Roman" w:cs="Times New Roman"/>
                <w:sz w:val="24"/>
                <w:szCs w:val="24"/>
              </w:rPr>
              <w:t>H</w:t>
            </w:r>
            <w:r w:rsidRPr="00294047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2</w:t>
            </w:r>
          </w:p>
        </w:tc>
        <w:tc>
          <w:tcPr>
            <w:tcW w:w="1815" w:type="dxa"/>
          </w:tcPr>
          <w:p w14:paraId="57CD0404" w14:textId="77777777" w:rsidR="008D7F5F" w:rsidRPr="00294047" w:rsidRDefault="008D7F5F" w:rsidP="00E2217C">
            <w:pPr>
              <w:ind w:firstLine="4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94047">
              <w:rPr>
                <w:rFonts w:ascii="Times New Roman" w:hAnsi="Times New Roman" w:cs="Times New Roman"/>
                <w:sz w:val="24"/>
                <w:szCs w:val="24"/>
              </w:rPr>
              <w:t>4.02</w:t>
            </w:r>
          </w:p>
        </w:tc>
        <w:tc>
          <w:tcPr>
            <w:tcW w:w="3467" w:type="dxa"/>
          </w:tcPr>
          <w:p w14:paraId="6F1FE92A" w14:textId="77777777" w:rsidR="008D7F5F" w:rsidRPr="00294047" w:rsidRDefault="008D7F5F" w:rsidP="00E2217C">
            <w:pPr>
              <w:ind w:firstLine="4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94047">
              <w:rPr>
                <w:rFonts w:ascii="Times New Roman" w:hAnsi="Times New Roman" w:cs="Times New Roman"/>
                <w:sz w:val="24"/>
                <w:szCs w:val="24"/>
              </w:rPr>
              <w:t>Aliphatic hydrocarbon</w:t>
            </w:r>
          </w:p>
        </w:tc>
      </w:tr>
      <w:tr w:rsidR="008D7F5F" w:rsidRPr="00294047" w14:paraId="23BE6DE6" w14:textId="77777777" w:rsidTr="00E2217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6" w:type="dxa"/>
          </w:tcPr>
          <w:p w14:paraId="7078DD19" w14:textId="77777777" w:rsidR="008D7F5F" w:rsidRPr="00294047" w:rsidRDefault="008D7F5F" w:rsidP="00E221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94047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3260" w:type="dxa"/>
          </w:tcPr>
          <w:p w14:paraId="67C70D01" w14:textId="77777777" w:rsidR="008D7F5F" w:rsidRPr="00294047" w:rsidRDefault="008D7F5F" w:rsidP="00E2217C">
            <w:pPr>
              <w:bidi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94047">
              <w:rPr>
                <w:rFonts w:ascii="Times New Roman" w:hAnsi="Times New Roman" w:cs="Times New Roman"/>
                <w:sz w:val="24"/>
                <w:szCs w:val="24"/>
              </w:rPr>
              <w:t>12,15-Octadecadiynoic acid, methyl Ester</w:t>
            </w:r>
          </w:p>
        </w:tc>
        <w:tc>
          <w:tcPr>
            <w:tcW w:w="1455" w:type="dxa"/>
          </w:tcPr>
          <w:p w14:paraId="5A4AC231" w14:textId="77777777" w:rsidR="008D7F5F" w:rsidRPr="00294047" w:rsidRDefault="008D7F5F" w:rsidP="00E2217C">
            <w:pPr>
              <w:ind w:firstLine="4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94047">
              <w:rPr>
                <w:rFonts w:ascii="Times New Roman" w:hAnsi="Times New Roman" w:cs="Times New Roman"/>
                <w:sz w:val="24"/>
                <w:szCs w:val="24"/>
              </w:rPr>
              <w:t>290</w:t>
            </w:r>
          </w:p>
        </w:tc>
        <w:tc>
          <w:tcPr>
            <w:tcW w:w="2593" w:type="dxa"/>
          </w:tcPr>
          <w:p w14:paraId="0108C20C" w14:textId="77777777" w:rsidR="008D7F5F" w:rsidRPr="00294047" w:rsidRDefault="008D7F5F" w:rsidP="00E2217C">
            <w:pPr>
              <w:ind w:firstLine="4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94047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Pr="00294047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9</w:t>
            </w:r>
            <w:r w:rsidRPr="00294047">
              <w:rPr>
                <w:rFonts w:ascii="Times New Roman" w:hAnsi="Times New Roman" w:cs="Times New Roman"/>
                <w:sz w:val="24"/>
                <w:szCs w:val="24"/>
              </w:rPr>
              <w:t>H</w:t>
            </w:r>
            <w:r w:rsidRPr="00294047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30</w:t>
            </w:r>
            <w:r w:rsidRPr="00294047"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 w:rsidRPr="00294047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1815" w:type="dxa"/>
          </w:tcPr>
          <w:p w14:paraId="4808FD95" w14:textId="77777777" w:rsidR="008D7F5F" w:rsidRPr="00294047" w:rsidRDefault="008D7F5F" w:rsidP="00E2217C">
            <w:pPr>
              <w:ind w:firstLine="4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94047">
              <w:rPr>
                <w:rFonts w:ascii="Times New Roman" w:hAnsi="Times New Roman" w:cs="Times New Roman"/>
                <w:sz w:val="24"/>
                <w:szCs w:val="24"/>
              </w:rPr>
              <w:t>4.47</w:t>
            </w:r>
          </w:p>
        </w:tc>
        <w:tc>
          <w:tcPr>
            <w:tcW w:w="3467" w:type="dxa"/>
          </w:tcPr>
          <w:p w14:paraId="1BF511F4" w14:textId="77777777" w:rsidR="008D7F5F" w:rsidRPr="00294047" w:rsidRDefault="008D7F5F" w:rsidP="00E2217C">
            <w:pPr>
              <w:ind w:firstLine="4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94047">
              <w:rPr>
                <w:rFonts w:ascii="Times New Roman" w:hAnsi="Times New Roman" w:cs="Times New Roman"/>
                <w:sz w:val="24"/>
                <w:szCs w:val="24"/>
              </w:rPr>
              <w:t>Fatty acid ester</w:t>
            </w:r>
          </w:p>
        </w:tc>
      </w:tr>
      <w:tr w:rsidR="008D7F5F" w:rsidRPr="00294047" w14:paraId="5221FB60" w14:textId="77777777" w:rsidTr="00E2217C">
        <w:trPr>
          <w:trHeight w:val="2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6" w:type="dxa"/>
          </w:tcPr>
          <w:p w14:paraId="5B8AC321" w14:textId="77777777" w:rsidR="008D7F5F" w:rsidRPr="00294047" w:rsidRDefault="008D7F5F" w:rsidP="00E221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94047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3260" w:type="dxa"/>
          </w:tcPr>
          <w:p w14:paraId="756CBA21" w14:textId="77777777" w:rsidR="008D7F5F" w:rsidRPr="00294047" w:rsidRDefault="008D7F5F" w:rsidP="00E2217C">
            <w:pPr>
              <w:bidi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94047">
              <w:rPr>
                <w:rFonts w:ascii="Times New Roman" w:hAnsi="Times New Roman" w:cs="Times New Roman"/>
                <w:sz w:val="24"/>
                <w:szCs w:val="24"/>
              </w:rPr>
              <w:t>Hexyl octyl ether</w:t>
            </w:r>
          </w:p>
        </w:tc>
        <w:tc>
          <w:tcPr>
            <w:tcW w:w="1455" w:type="dxa"/>
          </w:tcPr>
          <w:p w14:paraId="672D6877" w14:textId="77777777" w:rsidR="008D7F5F" w:rsidRPr="00294047" w:rsidRDefault="008D7F5F" w:rsidP="00E2217C">
            <w:pPr>
              <w:ind w:firstLine="4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94047">
              <w:rPr>
                <w:rFonts w:ascii="Times New Roman" w:hAnsi="Times New Roman" w:cs="Times New Roman"/>
                <w:sz w:val="24"/>
                <w:szCs w:val="24"/>
              </w:rPr>
              <w:t>274</w:t>
            </w:r>
          </w:p>
        </w:tc>
        <w:tc>
          <w:tcPr>
            <w:tcW w:w="2593" w:type="dxa"/>
          </w:tcPr>
          <w:p w14:paraId="540D8D66" w14:textId="77777777" w:rsidR="008D7F5F" w:rsidRPr="00294047" w:rsidRDefault="008D7F5F" w:rsidP="00E2217C">
            <w:pPr>
              <w:ind w:firstLine="4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94047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Pr="00294047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0</w:t>
            </w:r>
            <w:r w:rsidRPr="00294047">
              <w:rPr>
                <w:rFonts w:ascii="Times New Roman" w:hAnsi="Times New Roman" w:cs="Times New Roman"/>
                <w:sz w:val="24"/>
                <w:szCs w:val="24"/>
              </w:rPr>
              <w:t>H</w:t>
            </w:r>
            <w:r w:rsidRPr="00294047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7</w:t>
            </w:r>
            <w:r w:rsidRPr="00294047">
              <w:rPr>
                <w:rFonts w:ascii="Times New Roman" w:hAnsi="Times New Roman" w:cs="Times New Roman"/>
                <w:sz w:val="24"/>
                <w:szCs w:val="24"/>
              </w:rPr>
              <w:t>Cl</w:t>
            </w:r>
            <w:r w:rsidRPr="00294047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3</w:t>
            </w:r>
            <w:r w:rsidRPr="00294047"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 w:rsidRPr="00294047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1815" w:type="dxa"/>
          </w:tcPr>
          <w:p w14:paraId="26F658AC" w14:textId="77777777" w:rsidR="008D7F5F" w:rsidRPr="00294047" w:rsidRDefault="008D7F5F" w:rsidP="00E2217C">
            <w:pPr>
              <w:ind w:firstLine="4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94047">
              <w:rPr>
                <w:rFonts w:ascii="Times New Roman" w:hAnsi="Times New Roman" w:cs="Times New Roman"/>
                <w:sz w:val="24"/>
                <w:szCs w:val="24"/>
              </w:rPr>
              <w:t>5.00</w:t>
            </w:r>
          </w:p>
        </w:tc>
        <w:tc>
          <w:tcPr>
            <w:tcW w:w="3467" w:type="dxa"/>
          </w:tcPr>
          <w:p w14:paraId="53B4976C" w14:textId="77777777" w:rsidR="008D7F5F" w:rsidRPr="00294047" w:rsidRDefault="008D7F5F" w:rsidP="00E2217C">
            <w:pPr>
              <w:ind w:firstLine="4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94047">
              <w:rPr>
                <w:rFonts w:ascii="Times New Roman" w:hAnsi="Times New Roman" w:cs="Times New Roman"/>
                <w:sz w:val="24"/>
                <w:szCs w:val="24"/>
              </w:rPr>
              <w:t>Ether</w:t>
            </w:r>
          </w:p>
        </w:tc>
      </w:tr>
      <w:tr w:rsidR="008D7F5F" w:rsidRPr="00294047" w14:paraId="50A4D30D" w14:textId="77777777" w:rsidTr="00E2217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6" w:type="dxa"/>
          </w:tcPr>
          <w:p w14:paraId="7CB5765A" w14:textId="77777777" w:rsidR="008D7F5F" w:rsidRPr="00294047" w:rsidRDefault="008D7F5F" w:rsidP="00E221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94047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3260" w:type="dxa"/>
          </w:tcPr>
          <w:p w14:paraId="588A4AC9" w14:textId="77777777" w:rsidR="008D7F5F" w:rsidRPr="00294047" w:rsidRDefault="008D7F5F" w:rsidP="00E2217C">
            <w:pPr>
              <w:bidi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94047">
              <w:rPr>
                <w:rFonts w:ascii="Times New Roman" w:hAnsi="Times New Roman" w:cs="Times New Roman"/>
                <w:sz w:val="24"/>
                <w:szCs w:val="24"/>
              </w:rPr>
              <w:t>Undecane</w:t>
            </w:r>
          </w:p>
        </w:tc>
        <w:tc>
          <w:tcPr>
            <w:tcW w:w="1455" w:type="dxa"/>
          </w:tcPr>
          <w:p w14:paraId="4C63F708" w14:textId="77777777" w:rsidR="008D7F5F" w:rsidRPr="00294047" w:rsidRDefault="008D7F5F" w:rsidP="00E2217C">
            <w:pPr>
              <w:ind w:firstLine="4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94047">
              <w:rPr>
                <w:rFonts w:ascii="Times New Roman" w:hAnsi="Times New Roman" w:cs="Times New Roman"/>
                <w:sz w:val="24"/>
                <w:szCs w:val="24"/>
              </w:rPr>
              <w:t>156</w:t>
            </w:r>
          </w:p>
        </w:tc>
        <w:tc>
          <w:tcPr>
            <w:tcW w:w="2593" w:type="dxa"/>
          </w:tcPr>
          <w:p w14:paraId="3208CAF8" w14:textId="77777777" w:rsidR="008D7F5F" w:rsidRPr="00294047" w:rsidRDefault="008D7F5F" w:rsidP="00E2217C">
            <w:pPr>
              <w:ind w:firstLine="4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94047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Pr="00294047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1</w:t>
            </w:r>
            <w:r w:rsidRPr="00294047">
              <w:rPr>
                <w:rFonts w:ascii="Times New Roman" w:hAnsi="Times New Roman" w:cs="Times New Roman"/>
                <w:sz w:val="24"/>
                <w:szCs w:val="24"/>
              </w:rPr>
              <w:t>H</w:t>
            </w:r>
            <w:r w:rsidRPr="00294047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4</w:t>
            </w:r>
          </w:p>
        </w:tc>
        <w:tc>
          <w:tcPr>
            <w:tcW w:w="1815" w:type="dxa"/>
          </w:tcPr>
          <w:p w14:paraId="165F5680" w14:textId="77777777" w:rsidR="008D7F5F" w:rsidRPr="00294047" w:rsidRDefault="008D7F5F" w:rsidP="00E2217C">
            <w:pPr>
              <w:ind w:firstLine="4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94047">
              <w:rPr>
                <w:rFonts w:ascii="Times New Roman" w:hAnsi="Times New Roman" w:cs="Times New Roman"/>
                <w:sz w:val="24"/>
                <w:szCs w:val="24"/>
              </w:rPr>
              <w:t>5.69</w:t>
            </w:r>
          </w:p>
        </w:tc>
        <w:tc>
          <w:tcPr>
            <w:tcW w:w="3467" w:type="dxa"/>
          </w:tcPr>
          <w:p w14:paraId="62862E23" w14:textId="77777777" w:rsidR="008D7F5F" w:rsidRPr="00294047" w:rsidRDefault="008D7F5F" w:rsidP="00E2217C">
            <w:pPr>
              <w:ind w:firstLine="4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94047">
              <w:rPr>
                <w:rFonts w:ascii="Times New Roman" w:hAnsi="Times New Roman" w:cs="Times New Roman"/>
                <w:sz w:val="24"/>
                <w:szCs w:val="24"/>
              </w:rPr>
              <w:t>Aliphatic hydrocarbon</w:t>
            </w:r>
          </w:p>
        </w:tc>
      </w:tr>
      <w:tr w:rsidR="008D7F5F" w:rsidRPr="00294047" w14:paraId="6FDF7883" w14:textId="77777777" w:rsidTr="00E2217C">
        <w:trPr>
          <w:trHeight w:val="5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6" w:type="dxa"/>
          </w:tcPr>
          <w:p w14:paraId="5E41677F" w14:textId="77777777" w:rsidR="008D7F5F" w:rsidRPr="00294047" w:rsidRDefault="008D7F5F" w:rsidP="00E221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94047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3260" w:type="dxa"/>
          </w:tcPr>
          <w:p w14:paraId="0E2C61CF" w14:textId="77777777" w:rsidR="008D7F5F" w:rsidRPr="00294047" w:rsidRDefault="008D7F5F" w:rsidP="00E2217C">
            <w:pPr>
              <w:bidi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94047">
              <w:rPr>
                <w:rFonts w:ascii="Times New Roman" w:hAnsi="Times New Roman" w:cs="Times New Roman"/>
                <w:sz w:val="24"/>
                <w:szCs w:val="24"/>
              </w:rPr>
              <w:t>Heptadecane, 9-hexyl-</w:t>
            </w:r>
          </w:p>
        </w:tc>
        <w:tc>
          <w:tcPr>
            <w:tcW w:w="1455" w:type="dxa"/>
          </w:tcPr>
          <w:p w14:paraId="57B1008A" w14:textId="77777777" w:rsidR="008D7F5F" w:rsidRPr="00294047" w:rsidRDefault="008D7F5F" w:rsidP="00E2217C">
            <w:pPr>
              <w:ind w:firstLine="4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94047">
              <w:rPr>
                <w:rFonts w:ascii="Times New Roman" w:hAnsi="Times New Roman" w:cs="Times New Roman"/>
                <w:sz w:val="24"/>
                <w:szCs w:val="24"/>
              </w:rPr>
              <w:t>324</w:t>
            </w:r>
          </w:p>
        </w:tc>
        <w:tc>
          <w:tcPr>
            <w:tcW w:w="2593" w:type="dxa"/>
          </w:tcPr>
          <w:p w14:paraId="3C6E8CC5" w14:textId="77777777" w:rsidR="008D7F5F" w:rsidRPr="00294047" w:rsidRDefault="008D7F5F" w:rsidP="00E2217C">
            <w:pPr>
              <w:ind w:firstLine="4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94047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Pr="00294047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3</w:t>
            </w:r>
            <w:r w:rsidRPr="00294047">
              <w:rPr>
                <w:rFonts w:ascii="Times New Roman" w:hAnsi="Times New Roman" w:cs="Times New Roman"/>
                <w:sz w:val="24"/>
                <w:szCs w:val="24"/>
              </w:rPr>
              <w:t>H</w:t>
            </w:r>
            <w:r w:rsidRPr="00294047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48</w:t>
            </w:r>
          </w:p>
        </w:tc>
        <w:tc>
          <w:tcPr>
            <w:tcW w:w="1815" w:type="dxa"/>
          </w:tcPr>
          <w:p w14:paraId="781B24D9" w14:textId="77777777" w:rsidR="008D7F5F" w:rsidRPr="00294047" w:rsidRDefault="008D7F5F" w:rsidP="00E2217C">
            <w:pPr>
              <w:ind w:firstLine="4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94047">
              <w:rPr>
                <w:rFonts w:ascii="Times New Roman" w:hAnsi="Times New Roman" w:cs="Times New Roman"/>
                <w:sz w:val="24"/>
                <w:szCs w:val="24"/>
              </w:rPr>
              <w:t>7.38</w:t>
            </w:r>
          </w:p>
        </w:tc>
        <w:tc>
          <w:tcPr>
            <w:tcW w:w="3467" w:type="dxa"/>
          </w:tcPr>
          <w:p w14:paraId="44619D61" w14:textId="77777777" w:rsidR="008D7F5F" w:rsidRPr="00294047" w:rsidRDefault="008D7F5F" w:rsidP="00E2217C">
            <w:pPr>
              <w:ind w:firstLine="4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94047">
              <w:rPr>
                <w:rFonts w:ascii="Times New Roman" w:hAnsi="Times New Roman" w:cs="Times New Roman"/>
                <w:sz w:val="24"/>
                <w:szCs w:val="24"/>
              </w:rPr>
              <w:t>Alkane hydrocarbon</w:t>
            </w:r>
          </w:p>
        </w:tc>
      </w:tr>
      <w:tr w:rsidR="008D7F5F" w:rsidRPr="00294047" w14:paraId="6A692FA6" w14:textId="77777777" w:rsidTr="00E2217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6" w:type="dxa"/>
          </w:tcPr>
          <w:p w14:paraId="6B1F3778" w14:textId="77777777" w:rsidR="008D7F5F" w:rsidRPr="00294047" w:rsidRDefault="008D7F5F" w:rsidP="00E221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94047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3260" w:type="dxa"/>
          </w:tcPr>
          <w:p w14:paraId="279FD66E" w14:textId="77777777" w:rsidR="008D7F5F" w:rsidRPr="00294047" w:rsidRDefault="008D7F5F" w:rsidP="00E2217C">
            <w:pPr>
              <w:bidi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94047">
              <w:rPr>
                <w:rFonts w:ascii="Times New Roman" w:hAnsi="Times New Roman" w:cs="Times New Roman"/>
                <w:sz w:val="24"/>
                <w:szCs w:val="24"/>
              </w:rPr>
              <w:t>Benzene, 1,3-bis(1,1-dimethylethyl)-</w:t>
            </w:r>
          </w:p>
        </w:tc>
        <w:tc>
          <w:tcPr>
            <w:tcW w:w="1455" w:type="dxa"/>
          </w:tcPr>
          <w:p w14:paraId="39F1F9BA" w14:textId="77777777" w:rsidR="008D7F5F" w:rsidRPr="00294047" w:rsidRDefault="008D7F5F" w:rsidP="00E2217C">
            <w:pPr>
              <w:ind w:firstLine="4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94047">
              <w:rPr>
                <w:rFonts w:ascii="Times New Roman" w:hAnsi="Times New Roman" w:cs="Times New Roman"/>
                <w:sz w:val="24"/>
                <w:szCs w:val="24"/>
              </w:rPr>
              <w:t>190</w:t>
            </w:r>
          </w:p>
        </w:tc>
        <w:tc>
          <w:tcPr>
            <w:tcW w:w="2593" w:type="dxa"/>
          </w:tcPr>
          <w:p w14:paraId="13061E27" w14:textId="77777777" w:rsidR="008D7F5F" w:rsidRPr="00294047" w:rsidRDefault="008D7F5F" w:rsidP="00E2217C">
            <w:pPr>
              <w:ind w:firstLine="4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94047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Pr="00294047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4</w:t>
            </w:r>
            <w:r w:rsidRPr="00294047">
              <w:rPr>
                <w:rFonts w:ascii="Times New Roman" w:hAnsi="Times New Roman" w:cs="Times New Roman"/>
                <w:sz w:val="24"/>
                <w:szCs w:val="24"/>
              </w:rPr>
              <w:t>H</w:t>
            </w:r>
            <w:r w:rsidRPr="00294047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2</w:t>
            </w:r>
          </w:p>
        </w:tc>
        <w:tc>
          <w:tcPr>
            <w:tcW w:w="1815" w:type="dxa"/>
          </w:tcPr>
          <w:p w14:paraId="6CBF7FE1" w14:textId="77777777" w:rsidR="008D7F5F" w:rsidRPr="00294047" w:rsidRDefault="008D7F5F" w:rsidP="00E2217C">
            <w:pPr>
              <w:ind w:firstLine="4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94047">
              <w:rPr>
                <w:rFonts w:ascii="Times New Roman" w:hAnsi="Times New Roman" w:cs="Times New Roman"/>
                <w:sz w:val="24"/>
                <w:szCs w:val="24"/>
              </w:rPr>
              <w:t>8.24</w:t>
            </w:r>
          </w:p>
        </w:tc>
        <w:tc>
          <w:tcPr>
            <w:tcW w:w="3467" w:type="dxa"/>
          </w:tcPr>
          <w:p w14:paraId="0999C00C" w14:textId="77777777" w:rsidR="008D7F5F" w:rsidRPr="00294047" w:rsidRDefault="008D7F5F" w:rsidP="00E2217C">
            <w:pPr>
              <w:ind w:firstLine="4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94047">
              <w:rPr>
                <w:rFonts w:ascii="Times New Roman" w:hAnsi="Times New Roman" w:cs="Times New Roman"/>
                <w:sz w:val="24"/>
                <w:szCs w:val="24"/>
              </w:rPr>
              <w:t>Aromatic hydrocarbon</w:t>
            </w:r>
          </w:p>
        </w:tc>
      </w:tr>
      <w:tr w:rsidR="008D7F5F" w:rsidRPr="00294047" w14:paraId="6CC358C8" w14:textId="77777777" w:rsidTr="00E2217C">
        <w:trPr>
          <w:trHeight w:val="2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6" w:type="dxa"/>
          </w:tcPr>
          <w:p w14:paraId="6055E259" w14:textId="77777777" w:rsidR="008D7F5F" w:rsidRPr="00294047" w:rsidRDefault="008D7F5F" w:rsidP="00E221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94047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3260" w:type="dxa"/>
          </w:tcPr>
          <w:p w14:paraId="59D95183" w14:textId="77777777" w:rsidR="008D7F5F" w:rsidRPr="00294047" w:rsidRDefault="008D7F5F" w:rsidP="00E2217C">
            <w:pPr>
              <w:bidi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94047">
              <w:rPr>
                <w:rFonts w:ascii="Times New Roman" w:hAnsi="Times New Roman" w:cs="Times New Roman"/>
                <w:sz w:val="24"/>
                <w:szCs w:val="24"/>
              </w:rPr>
              <w:t>Octadecane, 1-chloro-</w:t>
            </w:r>
          </w:p>
        </w:tc>
        <w:tc>
          <w:tcPr>
            <w:tcW w:w="1455" w:type="dxa"/>
          </w:tcPr>
          <w:p w14:paraId="0118FEFD" w14:textId="77777777" w:rsidR="008D7F5F" w:rsidRPr="00294047" w:rsidRDefault="008D7F5F" w:rsidP="00E2217C">
            <w:pPr>
              <w:ind w:firstLine="4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94047">
              <w:rPr>
                <w:rFonts w:ascii="Times New Roman" w:hAnsi="Times New Roman" w:cs="Times New Roman"/>
                <w:sz w:val="24"/>
                <w:szCs w:val="24"/>
              </w:rPr>
              <w:t>242</w:t>
            </w:r>
          </w:p>
        </w:tc>
        <w:tc>
          <w:tcPr>
            <w:tcW w:w="2593" w:type="dxa"/>
          </w:tcPr>
          <w:p w14:paraId="36FACEB5" w14:textId="77777777" w:rsidR="008D7F5F" w:rsidRPr="00294047" w:rsidRDefault="008D7F5F" w:rsidP="00E2217C">
            <w:pPr>
              <w:ind w:firstLine="4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94047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Pr="00294047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6</w:t>
            </w:r>
            <w:r w:rsidRPr="00294047">
              <w:rPr>
                <w:rFonts w:ascii="Times New Roman" w:hAnsi="Times New Roman" w:cs="Times New Roman"/>
                <w:sz w:val="24"/>
                <w:szCs w:val="24"/>
              </w:rPr>
              <w:t>H</w:t>
            </w:r>
            <w:r w:rsidRPr="00294047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34</w:t>
            </w:r>
            <w:r w:rsidRPr="00294047">
              <w:rPr>
                <w:rFonts w:ascii="Times New Roman" w:hAnsi="Times New Roman" w:cs="Times New Roman"/>
                <w:sz w:val="24"/>
                <w:szCs w:val="24"/>
              </w:rPr>
              <w:t>O</w:t>
            </w:r>
          </w:p>
        </w:tc>
        <w:tc>
          <w:tcPr>
            <w:tcW w:w="1815" w:type="dxa"/>
          </w:tcPr>
          <w:p w14:paraId="4ED8C255" w14:textId="77777777" w:rsidR="008D7F5F" w:rsidRPr="00294047" w:rsidRDefault="008D7F5F" w:rsidP="00E2217C">
            <w:pPr>
              <w:ind w:firstLine="4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94047">
              <w:rPr>
                <w:rFonts w:ascii="Times New Roman" w:hAnsi="Times New Roman" w:cs="Times New Roman"/>
                <w:sz w:val="24"/>
                <w:szCs w:val="24"/>
              </w:rPr>
              <w:t>8.66</w:t>
            </w:r>
          </w:p>
        </w:tc>
        <w:tc>
          <w:tcPr>
            <w:tcW w:w="3467" w:type="dxa"/>
          </w:tcPr>
          <w:p w14:paraId="6CA40E3E" w14:textId="77777777" w:rsidR="008D7F5F" w:rsidRPr="00294047" w:rsidRDefault="008D7F5F" w:rsidP="00E2217C">
            <w:pPr>
              <w:ind w:firstLine="4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94047">
              <w:rPr>
                <w:rFonts w:ascii="Times New Roman" w:hAnsi="Times New Roman" w:cs="Times New Roman"/>
                <w:sz w:val="24"/>
                <w:szCs w:val="24"/>
              </w:rPr>
              <w:t>Alkyl halide</w:t>
            </w:r>
          </w:p>
        </w:tc>
      </w:tr>
      <w:tr w:rsidR="008D7F5F" w:rsidRPr="00294047" w14:paraId="66CDEBE0" w14:textId="77777777" w:rsidTr="00E2217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6" w:type="dxa"/>
          </w:tcPr>
          <w:p w14:paraId="1D31DF07" w14:textId="77777777" w:rsidR="008D7F5F" w:rsidRPr="00294047" w:rsidRDefault="008D7F5F" w:rsidP="00E221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94047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3260" w:type="dxa"/>
          </w:tcPr>
          <w:p w14:paraId="1D45D873" w14:textId="77777777" w:rsidR="008D7F5F" w:rsidRPr="00294047" w:rsidRDefault="008D7F5F" w:rsidP="00E2217C">
            <w:pPr>
              <w:bidi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94047">
              <w:rPr>
                <w:rFonts w:ascii="Times New Roman" w:hAnsi="Times New Roman" w:cs="Times New Roman"/>
                <w:sz w:val="24"/>
                <w:szCs w:val="24"/>
              </w:rPr>
              <w:t>Octadecanoic acid, 4-hydroxy-, methyl ester</w:t>
            </w:r>
          </w:p>
        </w:tc>
        <w:tc>
          <w:tcPr>
            <w:tcW w:w="1455" w:type="dxa"/>
          </w:tcPr>
          <w:p w14:paraId="1B8D8381" w14:textId="77777777" w:rsidR="008D7F5F" w:rsidRPr="00294047" w:rsidRDefault="008D7F5F" w:rsidP="00E2217C">
            <w:pPr>
              <w:ind w:firstLine="4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94047">
              <w:rPr>
                <w:rFonts w:ascii="Times New Roman" w:hAnsi="Times New Roman" w:cs="Times New Roman"/>
                <w:sz w:val="24"/>
                <w:szCs w:val="24"/>
              </w:rPr>
              <w:t>314</w:t>
            </w:r>
          </w:p>
        </w:tc>
        <w:tc>
          <w:tcPr>
            <w:tcW w:w="2593" w:type="dxa"/>
          </w:tcPr>
          <w:p w14:paraId="1EFAA988" w14:textId="77777777" w:rsidR="008D7F5F" w:rsidRPr="00294047" w:rsidRDefault="008D7F5F" w:rsidP="00E2217C">
            <w:pPr>
              <w:ind w:firstLine="4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94047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Pr="00294047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9</w:t>
            </w:r>
            <w:r w:rsidRPr="00294047">
              <w:rPr>
                <w:rFonts w:ascii="Times New Roman" w:hAnsi="Times New Roman" w:cs="Times New Roman"/>
                <w:sz w:val="24"/>
                <w:szCs w:val="24"/>
              </w:rPr>
              <w:t>H</w:t>
            </w:r>
            <w:r w:rsidRPr="00294047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38</w:t>
            </w:r>
            <w:r w:rsidRPr="00294047"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 w:rsidRPr="00294047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3</w:t>
            </w:r>
          </w:p>
        </w:tc>
        <w:tc>
          <w:tcPr>
            <w:tcW w:w="1815" w:type="dxa"/>
          </w:tcPr>
          <w:p w14:paraId="11468CB1" w14:textId="77777777" w:rsidR="008D7F5F" w:rsidRPr="00294047" w:rsidRDefault="008D7F5F" w:rsidP="00E2217C">
            <w:pPr>
              <w:ind w:firstLine="4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94047">
              <w:rPr>
                <w:rFonts w:ascii="Times New Roman" w:hAnsi="Times New Roman" w:cs="Times New Roman"/>
                <w:sz w:val="24"/>
                <w:szCs w:val="24"/>
              </w:rPr>
              <w:t>9.09</w:t>
            </w:r>
          </w:p>
        </w:tc>
        <w:tc>
          <w:tcPr>
            <w:tcW w:w="3467" w:type="dxa"/>
          </w:tcPr>
          <w:p w14:paraId="5A902450" w14:textId="77777777" w:rsidR="008D7F5F" w:rsidRPr="00294047" w:rsidRDefault="008D7F5F" w:rsidP="00E2217C">
            <w:pPr>
              <w:ind w:firstLine="4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94047">
              <w:rPr>
                <w:rFonts w:ascii="Times New Roman" w:hAnsi="Times New Roman" w:cs="Times New Roman"/>
                <w:sz w:val="24"/>
                <w:szCs w:val="24"/>
              </w:rPr>
              <w:t>Fatty acid ester</w:t>
            </w:r>
          </w:p>
        </w:tc>
      </w:tr>
      <w:tr w:rsidR="008D7F5F" w:rsidRPr="00294047" w14:paraId="19E9D390" w14:textId="77777777" w:rsidTr="00E2217C">
        <w:trPr>
          <w:trHeight w:val="2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6" w:type="dxa"/>
          </w:tcPr>
          <w:p w14:paraId="04DECFEA" w14:textId="77777777" w:rsidR="008D7F5F" w:rsidRPr="00294047" w:rsidRDefault="008D7F5F" w:rsidP="00E221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94047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10</w:t>
            </w:r>
          </w:p>
        </w:tc>
        <w:tc>
          <w:tcPr>
            <w:tcW w:w="3260" w:type="dxa"/>
          </w:tcPr>
          <w:p w14:paraId="72DAE7D2" w14:textId="77777777" w:rsidR="008D7F5F" w:rsidRPr="00294047" w:rsidRDefault="008D7F5F" w:rsidP="00E2217C">
            <w:pPr>
              <w:bidi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94047">
              <w:rPr>
                <w:rFonts w:ascii="Times New Roman" w:hAnsi="Times New Roman" w:cs="Times New Roman"/>
                <w:sz w:val="24"/>
                <w:szCs w:val="24"/>
              </w:rPr>
              <w:t>Picrotoxinin</w:t>
            </w:r>
          </w:p>
        </w:tc>
        <w:tc>
          <w:tcPr>
            <w:tcW w:w="1455" w:type="dxa"/>
          </w:tcPr>
          <w:p w14:paraId="52FC5CBF" w14:textId="77777777" w:rsidR="008D7F5F" w:rsidRPr="00294047" w:rsidRDefault="008D7F5F" w:rsidP="00E2217C">
            <w:pPr>
              <w:ind w:firstLine="4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94047">
              <w:rPr>
                <w:rFonts w:ascii="Times New Roman" w:hAnsi="Times New Roman" w:cs="Times New Roman"/>
                <w:sz w:val="24"/>
                <w:szCs w:val="24"/>
              </w:rPr>
              <w:t>292</w:t>
            </w:r>
          </w:p>
        </w:tc>
        <w:tc>
          <w:tcPr>
            <w:tcW w:w="2593" w:type="dxa"/>
          </w:tcPr>
          <w:p w14:paraId="367EF629" w14:textId="77777777" w:rsidR="008D7F5F" w:rsidRPr="00294047" w:rsidRDefault="008D7F5F" w:rsidP="00E2217C">
            <w:pPr>
              <w:ind w:firstLine="4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94047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Pr="00294047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5</w:t>
            </w:r>
            <w:r w:rsidRPr="00294047">
              <w:rPr>
                <w:rFonts w:ascii="Times New Roman" w:hAnsi="Times New Roman" w:cs="Times New Roman"/>
                <w:sz w:val="24"/>
                <w:szCs w:val="24"/>
              </w:rPr>
              <w:t>H</w:t>
            </w:r>
            <w:r w:rsidRPr="00294047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6</w:t>
            </w:r>
            <w:r w:rsidRPr="00294047"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 w:rsidRPr="00294047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6</w:t>
            </w:r>
          </w:p>
        </w:tc>
        <w:tc>
          <w:tcPr>
            <w:tcW w:w="1815" w:type="dxa"/>
          </w:tcPr>
          <w:p w14:paraId="3FB65684" w14:textId="77777777" w:rsidR="008D7F5F" w:rsidRPr="00294047" w:rsidRDefault="008D7F5F" w:rsidP="00E2217C">
            <w:pPr>
              <w:ind w:firstLine="4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94047">
              <w:rPr>
                <w:rFonts w:ascii="Times New Roman" w:hAnsi="Times New Roman" w:cs="Times New Roman"/>
                <w:sz w:val="24"/>
                <w:szCs w:val="24"/>
              </w:rPr>
              <w:t>9.72</w:t>
            </w:r>
          </w:p>
        </w:tc>
        <w:tc>
          <w:tcPr>
            <w:tcW w:w="3467" w:type="dxa"/>
          </w:tcPr>
          <w:p w14:paraId="5121D4B4" w14:textId="77777777" w:rsidR="008D7F5F" w:rsidRPr="00294047" w:rsidRDefault="008D7F5F" w:rsidP="00E2217C">
            <w:pPr>
              <w:ind w:firstLine="4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94047">
              <w:rPr>
                <w:rFonts w:ascii="Times New Roman" w:hAnsi="Times New Roman" w:cs="Times New Roman"/>
                <w:sz w:val="24"/>
                <w:szCs w:val="24"/>
              </w:rPr>
              <w:t>Furopyrans</w:t>
            </w:r>
            <w:proofErr w:type="spellEnd"/>
          </w:p>
        </w:tc>
      </w:tr>
      <w:tr w:rsidR="008D7F5F" w:rsidRPr="00294047" w14:paraId="5956414A" w14:textId="77777777" w:rsidTr="00E2217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6" w:type="dxa"/>
          </w:tcPr>
          <w:p w14:paraId="3A65EA71" w14:textId="77777777" w:rsidR="008D7F5F" w:rsidRPr="00294047" w:rsidRDefault="008D7F5F" w:rsidP="00E221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94047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3260" w:type="dxa"/>
          </w:tcPr>
          <w:p w14:paraId="72DFD48E" w14:textId="77777777" w:rsidR="008D7F5F" w:rsidRPr="00294047" w:rsidRDefault="008D7F5F" w:rsidP="00E2217C">
            <w:pPr>
              <w:bidi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94047">
              <w:rPr>
                <w:rFonts w:ascii="Times New Roman" w:hAnsi="Times New Roman" w:cs="Times New Roman"/>
                <w:sz w:val="24"/>
                <w:szCs w:val="24"/>
              </w:rPr>
              <w:t>cis-1-Chloro-9-octadecene</w:t>
            </w:r>
          </w:p>
        </w:tc>
        <w:tc>
          <w:tcPr>
            <w:tcW w:w="1455" w:type="dxa"/>
          </w:tcPr>
          <w:p w14:paraId="0FEA2DD2" w14:textId="77777777" w:rsidR="008D7F5F" w:rsidRPr="00294047" w:rsidRDefault="008D7F5F" w:rsidP="00E2217C">
            <w:pPr>
              <w:ind w:firstLine="4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94047">
              <w:rPr>
                <w:rFonts w:ascii="Times New Roman" w:hAnsi="Times New Roman" w:cs="Times New Roman"/>
                <w:sz w:val="24"/>
                <w:szCs w:val="24"/>
              </w:rPr>
              <w:t>286</w:t>
            </w:r>
          </w:p>
        </w:tc>
        <w:tc>
          <w:tcPr>
            <w:tcW w:w="2593" w:type="dxa"/>
          </w:tcPr>
          <w:p w14:paraId="25EC89DD" w14:textId="77777777" w:rsidR="008D7F5F" w:rsidRPr="00294047" w:rsidRDefault="008D7F5F" w:rsidP="00E2217C">
            <w:pPr>
              <w:ind w:firstLine="4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94047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Pr="00294047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8</w:t>
            </w:r>
            <w:r w:rsidRPr="00294047">
              <w:rPr>
                <w:rFonts w:ascii="Times New Roman" w:hAnsi="Times New Roman" w:cs="Times New Roman"/>
                <w:sz w:val="24"/>
                <w:szCs w:val="24"/>
              </w:rPr>
              <w:t>H</w:t>
            </w:r>
            <w:r w:rsidRPr="00294047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35</w:t>
            </w:r>
            <w:r w:rsidRPr="00294047">
              <w:rPr>
                <w:rFonts w:ascii="Times New Roman" w:hAnsi="Times New Roman" w:cs="Times New Roman"/>
                <w:sz w:val="24"/>
                <w:szCs w:val="24"/>
              </w:rPr>
              <w:t>Cl</w:t>
            </w:r>
          </w:p>
        </w:tc>
        <w:tc>
          <w:tcPr>
            <w:tcW w:w="1815" w:type="dxa"/>
          </w:tcPr>
          <w:p w14:paraId="7E719C14" w14:textId="77777777" w:rsidR="008D7F5F" w:rsidRPr="00294047" w:rsidRDefault="008D7F5F" w:rsidP="00E2217C">
            <w:pPr>
              <w:ind w:firstLine="4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94047">
              <w:rPr>
                <w:rFonts w:ascii="Times New Roman" w:hAnsi="Times New Roman" w:cs="Times New Roman"/>
                <w:sz w:val="24"/>
                <w:szCs w:val="24"/>
              </w:rPr>
              <w:t>9.89</w:t>
            </w:r>
          </w:p>
        </w:tc>
        <w:tc>
          <w:tcPr>
            <w:tcW w:w="3467" w:type="dxa"/>
          </w:tcPr>
          <w:p w14:paraId="677D9F54" w14:textId="77777777" w:rsidR="008D7F5F" w:rsidRPr="00294047" w:rsidRDefault="008D7F5F" w:rsidP="00E2217C">
            <w:pPr>
              <w:ind w:firstLine="4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94047">
              <w:rPr>
                <w:rFonts w:ascii="Times New Roman" w:hAnsi="Times New Roman" w:cs="Times New Roman"/>
                <w:sz w:val="24"/>
                <w:szCs w:val="24"/>
              </w:rPr>
              <w:t>Alkenyl halide</w:t>
            </w:r>
          </w:p>
        </w:tc>
      </w:tr>
      <w:tr w:rsidR="008D7F5F" w:rsidRPr="00294047" w14:paraId="11BF1CA5" w14:textId="77777777" w:rsidTr="00E2217C">
        <w:trPr>
          <w:trHeight w:val="2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6" w:type="dxa"/>
          </w:tcPr>
          <w:p w14:paraId="5D13A3AD" w14:textId="77777777" w:rsidR="008D7F5F" w:rsidRPr="00294047" w:rsidRDefault="008D7F5F" w:rsidP="00E221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94047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3260" w:type="dxa"/>
          </w:tcPr>
          <w:p w14:paraId="557AFDFC" w14:textId="77777777" w:rsidR="008D7F5F" w:rsidRPr="00294047" w:rsidRDefault="008D7F5F" w:rsidP="00E2217C">
            <w:pPr>
              <w:bidi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94047">
              <w:rPr>
                <w:rFonts w:ascii="Times New Roman" w:hAnsi="Times New Roman" w:cs="Times New Roman"/>
                <w:sz w:val="24"/>
                <w:szCs w:val="24"/>
              </w:rPr>
              <w:t>14-Octadecenal</w:t>
            </w:r>
          </w:p>
        </w:tc>
        <w:tc>
          <w:tcPr>
            <w:tcW w:w="1455" w:type="dxa"/>
          </w:tcPr>
          <w:p w14:paraId="6A6E9A17" w14:textId="77777777" w:rsidR="008D7F5F" w:rsidRPr="00294047" w:rsidRDefault="008D7F5F" w:rsidP="00E2217C">
            <w:pPr>
              <w:ind w:firstLine="4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94047">
              <w:rPr>
                <w:rFonts w:ascii="Times New Roman" w:hAnsi="Times New Roman" w:cs="Times New Roman"/>
                <w:sz w:val="24"/>
                <w:szCs w:val="24"/>
              </w:rPr>
              <w:t>266</w:t>
            </w:r>
          </w:p>
        </w:tc>
        <w:tc>
          <w:tcPr>
            <w:tcW w:w="2593" w:type="dxa"/>
          </w:tcPr>
          <w:p w14:paraId="301A53A0" w14:textId="77777777" w:rsidR="008D7F5F" w:rsidRPr="00294047" w:rsidRDefault="008D7F5F" w:rsidP="00E2217C">
            <w:pPr>
              <w:ind w:firstLine="4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94047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Pr="00294047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8</w:t>
            </w:r>
            <w:r w:rsidRPr="00294047">
              <w:rPr>
                <w:rFonts w:ascii="Times New Roman" w:hAnsi="Times New Roman" w:cs="Times New Roman"/>
                <w:sz w:val="24"/>
                <w:szCs w:val="24"/>
              </w:rPr>
              <w:t>H</w:t>
            </w:r>
            <w:r w:rsidRPr="00294047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34</w:t>
            </w:r>
            <w:r w:rsidRPr="00294047">
              <w:rPr>
                <w:rFonts w:ascii="Times New Roman" w:hAnsi="Times New Roman" w:cs="Times New Roman"/>
                <w:sz w:val="24"/>
                <w:szCs w:val="24"/>
              </w:rPr>
              <w:t>O</w:t>
            </w:r>
          </w:p>
        </w:tc>
        <w:tc>
          <w:tcPr>
            <w:tcW w:w="1815" w:type="dxa"/>
          </w:tcPr>
          <w:p w14:paraId="7D06F0D8" w14:textId="77777777" w:rsidR="008D7F5F" w:rsidRPr="00294047" w:rsidRDefault="008D7F5F" w:rsidP="00E2217C">
            <w:pPr>
              <w:ind w:firstLine="4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94047">
              <w:rPr>
                <w:rFonts w:ascii="Times New Roman" w:hAnsi="Times New Roman" w:cs="Times New Roman"/>
                <w:sz w:val="24"/>
                <w:szCs w:val="24"/>
              </w:rPr>
              <w:t>10.62</w:t>
            </w:r>
          </w:p>
        </w:tc>
        <w:tc>
          <w:tcPr>
            <w:tcW w:w="3467" w:type="dxa"/>
          </w:tcPr>
          <w:p w14:paraId="0E5298DD" w14:textId="77777777" w:rsidR="008D7F5F" w:rsidRPr="00294047" w:rsidRDefault="008D7F5F" w:rsidP="00E2217C">
            <w:pPr>
              <w:ind w:firstLine="4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94047">
              <w:rPr>
                <w:rFonts w:ascii="Times New Roman" w:hAnsi="Times New Roman" w:cs="Times New Roman"/>
                <w:sz w:val="24"/>
                <w:szCs w:val="24"/>
              </w:rPr>
              <w:t>Aldehyde</w:t>
            </w:r>
          </w:p>
        </w:tc>
      </w:tr>
      <w:tr w:rsidR="008D7F5F" w:rsidRPr="00294047" w14:paraId="4C7A87AC" w14:textId="77777777" w:rsidTr="00E2217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6" w:type="dxa"/>
          </w:tcPr>
          <w:p w14:paraId="6BBAAEEB" w14:textId="77777777" w:rsidR="008D7F5F" w:rsidRPr="00294047" w:rsidRDefault="008D7F5F" w:rsidP="00E221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94047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3260" w:type="dxa"/>
          </w:tcPr>
          <w:p w14:paraId="73D56A6C" w14:textId="77777777" w:rsidR="008D7F5F" w:rsidRPr="00294047" w:rsidRDefault="008D7F5F" w:rsidP="00E2217C">
            <w:pPr>
              <w:bidi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94047">
              <w:rPr>
                <w:rFonts w:ascii="Times New Roman" w:hAnsi="Times New Roman" w:cs="Times New Roman"/>
                <w:sz w:val="24"/>
                <w:szCs w:val="24"/>
              </w:rPr>
              <w:t>2-Hexadecanol</w:t>
            </w:r>
          </w:p>
        </w:tc>
        <w:tc>
          <w:tcPr>
            <w:tcW w:w="1455" w:type="dxa"/>
          </w:tcPr>
          <w:p w14:paraId="5D60B794" w14:textId="77777777" w:rsidR="008D7F5F" w:rsidRPr="00294047" w:rsidRDefault="008D7F5F" w:rsidP="00E2217C">
            <w:pPr>
              <w:ind w:firstLine="4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94047">
              <w:rPr>
                <w:rFonts w:ascii="Times New Roman" w:hAnsi="Times New Roman" w:cs="Times New Roman"/>
                <w:sz w:val="24"/>
                <w:szCs w:val="24"/>
              </w:rPr>
              <w:t>242</w:t>
            </w:r>
          </w:p>
        </w:tc>
        <w:tc>
          <w:tcPr>
            <w:tcW w:w="2593" w:type="dxa"/>
          </w:tcPr>
          <w:p w14:paraId="626F9CD4" w14:textId="77777777" w:rsidR="008D7F5F" w:rsidRPr="00294047" w:rsidRDefault="008D7F5F" w:rsidP="00E2217C">
            <w:pPr>
              <w:ind w:firstLine="4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94047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Pr="00294047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6</w:t>
            </w:r>
            <w:r w:rsidRPr="00294047">
              <w:rPr>
                <w:rFonts w:ascii="Times New Roman" w:hAnsi="Times New Roman" w:cs="Times New Roman"/>
                <w:sz w:val="24"/>
                <w:szCs w:val="24"/>
              </w:rPr>
              <w:t>H</w:t>
            </w:r>
            <w:r w:rsidRPr="00294047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34</w:t>
            </w:r>
            <w:r w:rsidRPr="00294047">
              <w:rPr>
                <w:rFonts w:ascii="Times New Roman" w:hAnsi="Times New Roman" w:cs="Times New Roman"/>
                <w:sz w:val="24"/>
                <w:szCs w:val="24"/>
              </w:rPr>
              <w:t>O</w:t>
            </w:r>
          </w:p>
        </w:tc>
        <w:tc>
          <w:tcPr>
            <w:tcW w:w="1815" w:type="dxa"/>
          </w:tcPr>
          <w:p w14:paraId="6EE058B7" w14:textId="77777777" w:rsidR="008D7F5F" w:rsidRPr="00294047" w:rsidRDefault="008D7F5F" w:rsidP="00E2217C">
            <w:pPr>
              <w:ind w:firstLine="4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94047">
              <w:rPr>
                <w:rFonts w:ascii="Times New Roman" w:hAnsi="Times New Roman" w:cs="Times New Roman"/>
                <w:sz w:val="24"/>
                <w:szCs w:val="24"/>
              </w:rPr>
              <w:t>12.02</w:t>
            </w:r>
          </w:p>
        </w:tc>
        <w:tc>
          <w:tcPr>
            <w:tcW w:w="3467" w:type="dxa"/>
          </w:tcPr>
          <w:p w14:paraId="2FB84D4E" w14:textId="77777777" w:rsidR="008D7F5F" w:rsidRPr="00294047" w:rsidRDefault="008D7F5F" w:rsidP="00E2217C">
            <w:pPr>
              <w:ind w:firstLine="4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94047">
              <w:rPr>
                <w:rFonts w:ascii="Times New Roman" w:hAnsi="Times New Roman" w:cs="Times New Roman"/>
                <w:sz w:val="24"/>
                <w:szCs w:val="24"/>
              </w:rPr>
              <w:t>Secondary alcohol</w:t>
            </w:r>
          </w:p>
        </w:tc>
      </w:tr>
      <w:tr w:rsidR="008D7F5F" w:rsidRPr="00294047" w14:paraId="51A45A7C" w14:textId="77777777" w:rsidTr="00E2217C">
        <w:trPr>
          <w:trHeight w:val="5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6" w:type="dxa"/>
          </w:tcPr>
          <w:p w14:paraId="13B39F43" w14:textId="77777777" w:rsidR="008D7F5F" w:rsidRPr="00294047" w:rsidRDefault="008D7F5F" w:rsidP="00E221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94047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3260" w:type="dxa"/>
          </w:tcPr>
          <w:p w14:paraId="6CF195A5" w14:textId="77777777" w:rsidR="008D7F5F" w:rsidRPr="00294047" w:rsidRDefault="008D7F5F" w:rsidP="00E2217C">
            <w:pPr>
              <w:bidi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94047">
              <w:rPr>
                <w:rFonts w:ascii="Times New Roman" w:hAnsi="Times New Roman" w:cs="Times New Roman"/>
                <w:sz w:val="24"/>
                <w:szCs w:val="24"/>
              </w:rPr>
              <w:t xml:space="preserve">Neopentyl glycol, </w:t>
            </w:r>
            <w:proofErr w:type="spellStart"/>
            <w:r w:rsidRPr="00294047">
              <w:rPr>
                <w:rFonts w:ascii="Times New Roman" w:hAnsi="Times New Roman" w:cs="Times New Roman"/>
                <w:sz w:val="24"/>
                <w:szCs w:val="24"/>
              </w:rPr>
              <w:t>dibenzoate</w:t>
            </w:r>
            <w:proofErr w:type="spellEnd"/>
          </w:p>
        </w:tc>
        <w:tc>
          <w:tcPr>
            <w:tcW w:w="1455" w:type="dxa"/>
          </w:tcPr>
          <w:p w14:paraId="0B06BFA6" w14:textId="77777777" w:rsidR="008D7F5F" w:rsidRPr="00294047" w:rsidRDefault="008D7F5F" w:rsidP="00E2217C">
            <w:pPr>
              <w:ind w:firstLine="4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94047">
              <w:rPr>
                <w:rFonts w:ascii="Times New Roman" w:hAnsi="Times New Roman" w:cs="Times New Roman"/>
                <w:sz w:val="24"/>
                <w:szCs w:val="24"/>
              </w:rPr>
              <w:t>312</w:t>
            </w:r>
          </w:p>
        </w:tc>
        <w:tc>
          <w:tcPr>
            <w:tcW w:w="2593" w:type="dxa"/>
          </w:tcPr>
          <w:p w14:paraId="1CF2FB94" w14:textId="77777777" w:rsidR="008D7F5F" w:rsidRPr="00294047" w:rsidRDefault="008D7F5F" w:rsidP="00E2217C">
            <w:pPr>
              <w:ind w:firstLine="4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94047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Pr="00294047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9</w:t>
            </w:r>
            <w:r w:rsidRPr="00294047">
              <w:rPr>
                <w:rFonts w:ascii="Times New Roman" w:hAnsi="Times New Roman" w:cs="Times New Roman"/>
                <w:sz w:val="24"/>
                <w:szCs w:val="24"/>
              </w:rPr>
              <w:t>H</w:t>
            </w:r>
            <w:r w:rsidRPr="00294047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0</w:t>
            </w:r>
            <w:r w:rsidRPr="00294047"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 w:rsidRPr="00294047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4</w:t>
            </w:r>
          </w:p>
        </w:tc>
        <w:tc>
          <w:tcPr>
            <w:tcW w:w="1815" w:type="dxa"/>
          </w:tcPr>
          <w:p w14:paraId="30AA200D" w14:textId="77777777" w:rsidR="008D7F5F" w:rsidRPr="00294047" w:rsidRDefault="008D7F5F" w:rsidP="00E2217C">
            <w:pPr>
              <w:ind w:firstLine="4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94047">
              <w:rPr>
                <w:rFonts w:ascii="Times New Roman" w:hAnsi="Times New Roman" w:cs="Times New Roman"/>
                <w:sz w:val="24"/>
                <w:szCs w:val="24"/>
              </w:rPr>
              <w:t>12.41</w:t>
            </w:r>
          </w:p>
        </w:tc>
        <w:tc>
          <w:tcPr>
            <w:tcW w:w="3467" w:type="dxa"/>
          </w:tcPr>
          <w:p w14:paraId="099C70E9" w14:textId="77777777" w:rsidR="008D7F5F" w:rsidRPr="00294047" w:rsidRDefault="008D7F5F" w:rsidP="00E2217C">
            <w:pPr>
              <w:ind w:firstLine="4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94047">
              <w:rPr>
                <w:rFonts w:ascii="Times New Roman" w:hAnsi="Times New Roman" w:cs="Times New Roman"/>
                <w:sz w:val="24"/>
                <w:szCs w:val="24"/>
              </w:rPr>
              <w:t>Benzoate esters</w:t>
            </w:r>
          </w:p>
        </w:tc>
      </w:tr>
      <w:tr w:rsidR="008D7F5F" w:rsidRPr="00294047" w14:paraId="28209B43" w14:textId="77777777" w:rsidTr="00E2217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6" w:type="dxa"/>
          </w:tcPr>
          <w:p w14:paraId="29301799" w14:textId="77777777" w:rsidR="008D7F5F" w:rsidRPr="00294047" w:rsidRDefault="008D7F5F" w:rsidP="00E221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94047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3260" w:type="dxa"/>
          </w:tcPr>
          <w:p w14:paraId="3506062D" w14:textId="77777777" w:rsidR="008D7F5F" w:rsidRPr="00294047" w:rsidRDefault="008D7F5F" w:rsidP="00E2217C">
            <w:pPr>
              <w:bidi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94047">
              <w:rPr>
                <w:rFonts w:ascii="Times New Roman" w:hAnsi="Times New Roman" w:cs="Times New Roman"/>
                <w:sz w:val="24"/>
                <w:szCs w:val="24"/>
              </w:rPr>
              <w:t>Ingol 12-acetate</w:t>
            </w:r>
          </w:p>
        </w:tc>
        <w:tc>
          <w:tcPr>
            <w:tcW w:w="1455" w:type="dxa"/>
          </w:tcPr>
          <w:p w14:paraId="4327ABAA" w14:textId="77777777" w:rsidR="008D7F5F" w:rsidRPr="00294047" w:rsidRDefault="008D7F5F" w:rsidP="00E2217C">
            <w:pPr>
              <w:ind w:firstLine="4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94047">
              <w:rPr>
                <w:rFonts w:ascii="Times New Roman" w:hAnsi="Times New Roman" w:cs="Times New Roman"/>
                <w:sz w:val="24"/>
                <w:szCs w:val="24"/>
              </w:rPr>
              <w:t>408</w:t>
            </w:r>
          </w:p>
        </w:tc>
        <w:tc>
          <w:tcPr>
            <w:tcW w:w="2593" w:type="dxa"/>
          </w:tcPr>
          <w:p w14:paraId="63F15EE4" w14:textId="77777777" w:rsidR="008D7F5F" w:rsidRPr="00294047" w:rsidRDefault="008D7F5F" w:rsidP="00E2217C">
            <w:pPr>
              <w:ind w:firstLine="4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94047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Pr="00294047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2</w:t>
            </w:r>
            <w:r w:rsidRPr="00294047">
              <w:rPr>
                <w:rFonts w:ascii="Times New Roman" w:hAnsi="Times New Roman" w:cs="Times New Roman"/>
                <w:sz w:val="24"/>
                <w:szCs w:val="24"/>
              </w:rPr>
              <w:t>H</w:t>
            </w:r>
            <w:r w:rsidRPr="00294047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32</w:t>
            </w:r>
            <w:r w:rsidRPr="00294047"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 w:rsidRPr="00294047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7</w:t>
            </w:r>
          </w:p>
        </w:tc>
        <w:tc>
          <w:tcPr>
            <w:tcW w:w="1815" w:type="dxa"/>
          </w:tcPr>
          <w:p w14:paraId="3DD22B44" w14:textId="77777777" w:rsidR="008D7F5F" w:rsidRPr="00294047" w:rsidRDefault="008D7F5F" w:rsidP="00E2217C">
            <w:pPr>
              <w:ind w:firstLine="4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94047">
              <w:rPr>
                <w:rFonts w:ascii="Times New Roman" w:hAnsi="Times New Roman" w:cs="Times New Roman"/>
                <w:sz w:val="24"/>
                <w:szCs w:val="24"/>
              </w:rPr>
              <w:t>12.72</w:t>
            </w:r>
          </w:p>
        </w:tc>
        <w:tc>
          <w:tcPr>
            <w:tcW w:w="3467" w:type="dxa"/>
          </w:tcPr>
          <w:p w14:paraId="42D2B2C2" w14:textId="77777777" w:rsidR="008D7F5F" w:rsidRPr="00294047" w:rsidRDefault="008D7F5F" w:rsidP="00E2217C">
            <w:pPr>
              <w:ind w:firstLine="4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94047">
              <w:rPr>
                <w:rFonts w:ascii="Times New Roman" w:hAnsi="Times New Roman" w:cs="Times New Roman"/>
                <w:sz w:val="24"/>
                <w:szCs w:val="24"/>
              </w:rPr>
              <w:t>Allylbenzene</w:t>
            </w:r>
          </w:p>
        </w:tc>
      </w:tr>
      <w:tr w:rsidR="008D7F5F" w:rsidRPr="00294047" w14:paraId="2E8A15FA" w14:textId="77777777" w:rsidTr="00E2217C">
        <w:trPr>
          <w:trHeight w:val="5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6" w:type="dxa"/>
          </w:tcPr>
          <w:p w14:paraId="05F12A91" w14:textId="77777777" w:rsidR="008D7F5F" w:rsidRPr="00294047" w:rsidRDefault="008D7F5F" w:rsidP="00E221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94047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3260" w:type="dxa"/>
          </w:tcPr>
          <w:p w14:paraId="0FFAAC42" w14:textId="77777777" w:rsidR="008D7F5F" w:rsidRPr="00294047" w:rsidRDefault="008D7F5F" w:rsidP="00E2217C">
            <w:pPr>
              <w:bidi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94047">
              <w:rPr>
                <w:rFonts w:ascii="Times New Roman" w:hAnsi="Times New Roman" w:cs="Times New Roman"/>
                <w:sz w:val="24"/>
                <w:szCs w:val="24"/>
              </w:rPr>
              <w:t>Hexadecane, 1,1-bis(</w:t>
            </w:r>
            <w:proofErr w:type="spellStart"/>
            <w:r w:rsidRPr="00294047">
              <w:rPr>
                <w:rFonts w:ascii="Times New Roman" w:hAnsi="Times New Roman" w:cs="Times New Roman"/>
                <w:sz w:val="24"/>
                <w:szCs w:val="24"/>
              </w:rPr>
              <w:t>dodecyloxy</w:t>
            </w:r>
            <w:proofErr w:type="spellEnd"/>
            <w:r w:rsidRPr="00294047">
              <w:rPr>
                <w:rFonts w:ascii="Times New Roman" w:hAnsi="Times New Roman" w:cs="Times New Roman"/>
                <w:sz w:val="24"/>
                <w:szCs w:val="24"/>
              </w:rPr>
              <w:t>)-</w:t>
            </w:r>
          </w:p>
        </w:tc>
        <w:tc>
          <w:tcPr>
            <w:tcW w:w="1455" w:type="dxa"/>
          </w:tcPr>
          <w:p w14:paraId="1EAF2091" w14:textId="77777777" w:rsidR="008D7F5F" w:rsidRPr="00294047" w:rsidRDefault="008D7F5F" w:rsidP="00E2217C">
            <w:pPr>
              <w:ind w:firstLine="4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94047">
              <w:rPr>
                <w:rFonts w:ascii="Times New Roman" w:hAnsi="Times New Roman" w:cs="Times New Roman"/>
                <w:sz w:val="24"/>
                <w:szCs w:val="24"/>
              </w:rPr>
              <w:t>594</w:t>
            </w:r>
          </w:p>
        </w:tc>
        <w:tc>
          <w:tcPr>
            <w:tcW w:w="2593" w:type="dxa"/>
          </w:tcPr>
          <w:p w14:paraId="3F81242E" w14:textId="77777777" w:rsidR="008D7F5F" w:rsidRPr="00294047" w:rsidRDefault="008D7F5F" w:rsidP="00E2217C">
            <w:pPr>
              <w:ind w:firstLine="4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94047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Pr="00294047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40</w:t>
            </w:r>
            <w:r w:rsidRPr="00294047">
              <w:rPr>
                <w:rFonts w:ascii="Times New Roman" w:hAnsi="Times New Roman" w:cs="Times New Roman"/>
                <w:sz w:val="24"/>
                <w:szCs w:val="24"/>
              </w:rPr>
              <w:t>H</w:t>
            </w:r>
            <w:r w:rsidRPr="00294047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82</w:t>
            </w:r>
            <w:r w:rsidRPr="00294047"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 w:rsidRPr="00294047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1815" w:type="dxa"/>
          </w:tcPr>
          <w:p w14:paraId="5855D9D1" w14:textId="77777777" w:rsidR="008D7F5F" w:rsidRPr="00294047" w:rsidRDefault="008D7F5F" w:rsidP="00E2217C">
            <w:pPr>
              <w:ind w:firstLine="4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94047">
              <w:rPr>
                <w:rFonts w:ascii="Times New Roman" w:hAnsi="Times New Roman" w:cs="Times New Roman"/>
                <w:sz w:val="24"/>
                <w:szCs w:val="24"/>
              </w:rPr>
              <w:t>13.57</w:t>
            </w:r>
          </w:p>
        </w:tc>
        <w:tc>
          <w:tcPr>
            <w:tcW w:w="3467" w:type="dxa"/>
          </w:tcPr>
          <w:p w14:paraId="70921059" w14:textId="77777777" w:rsidR="008D7F5F" w:rsidRPr="00294047" w:rsidRDefault="008D7F5F" w:rsidP="00E2217C">
            <w:pPr>
              <w:ind w:firstLine="4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94047">
              <w:rPr>
                <w:rFonts w:ascii="Times New Roman" w:hAnsi="Times New Roman" w:cs="Times New Roman"/>
                <w:sz w:val="24"/>
                <w:szCs w:val="24"/>
              </w:rPr>
              <w:t>Ether</w:t>
            </w:r>
          </w:p>
        </w:tc>
      </w:tr>
      <w:tr w:rsidR="008D7F5F" w:rsidRPr="00294047" w14:paraId="20D4C404" w14:textId="77777777" w:rsidTr="00E2217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6" w:type="dxa"/>
          </w:tcPr>
          <w:p w14:paraId="0279E42D" w14:textId="77777777" w:rsidR="008D7F5F" w:rsidRPr="00294047" w:rsidRDefault="008D7F5F" w:rsidP="00E221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94047"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  <w:tc>
          <w:tcPr>
            <w:tcW w:w="3260" w:type="dxa"/>
          </w:tcPr>
          <w:p w14:paraId="19334959" w14:textId="77777777" w:rsidR="008D7F5F" w:rsidRPr="00294047" w:rsidRDefault="008D7F5F" w:rsidP="00E2217C">
            <w:pPr>
              <w:bidi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94047">
              <w:rPr>
                <w:rFonts w:ascii="Times New Roman" w:hAnsi="Times New Roman" w:cs="Times New Roman"/>
                <w:sz w:val="24"/>
                <w:szCs w:val="24"/>
              </w:rPr>
              <w:t>Tetradecanoic</w:t>
            </w:r>
            <w:proofErr w:type="spellEnd"/>
            <w:r w:rsidRPr="00294047">
              <w:rPr>
                <w:rFonts w:ascii="Times New Roman" w:hAnsi="Times New Roman" w:cs="Times New Roman"/>
                <w:sz w:val="24"/>
                <w:szCs w:val="24"/>
              </w:rPr>
              <w:t xml:space="preserve"> acid, ethyl ester</w:t>
            </w:r>
          </w:p>
        </w:tc>
        <w:tc>
          <w:tcPr>
            <w:tcW w:w="1455" w:type="dxa"/>
          </w:tcPr>
          <w:p w14:paraId="5F919B3F" w14:textId="77777777" w:rsidR="008D7F5F" w:rsidRPr="00294047" w:rsidRDefault="008D7F5F" w:rsidP="00E2217C">
            <w:pPr>
              <w:ind w:firstLine="4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94047">
              <w:rPr>
                <w:rFonts w:ascii="Times New Roman" w:hAnsi="Times New Roman" w:cs="Times New Roman"/>
                <w:sz w:val="24"/>
                <w:szCs w:val="24"/>
              </w:rPr>
              <w:t>256</w:t>
            </w:r>
          </w:p>
        </w:tc>
        <w:tc>
          <w:tcPr>
            <w:tcW w:w="2593" w:type="dxa"/>
          </w:tcPr>
          <w:p w14:paraId="6FFDAE67" w14:textId="77777777" w:rsidR="008D7F5F" w:rsidRPr="00294047" w:rsidRDefault="008D7F5F" w:rsidP="00E2217C">
            <w:pPr>
              <w:ind w:firstLine="4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94047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Pr="00294047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6</w:t>
            </w:r>
            <w:r w:rsidRPr="00294047">
              <w:rPr>
                <w:rFonts w:ascii="Times New Roman" w:hAnsi="Times New Roman" w:cs="Times New Roman"/>
                <w:sz w:val="24"/>
                <w:szCs w:val="24"/>
              </w:rPr>
              <w:t>H</w:t>
            </w:r>
            <w:r w:rsidRPr="00294047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32</w:t>
            </w:r>
            <w:r w:rsidRPr="00294047"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 w:rsidRPr="00294047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1815" w:type="dxa"/>
          </w:tcPr>
          <w:p w14:paraId="7218A28C" w14:textId="77777777" w:rsidR="008D7F5F" w:rsidRPr="00294047" w:rsidRDefault="008D7F5F" w:rsidP="00E2217C">
            <w:pPr>
              <w:ind w:firstLine="4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94047">
              <w:rPr>
                <w:rFonts w:ascii="Times New Roman" w:hAnsi="Times New Roman" w:cs="Times New Roman"/>
                <w:sz w:val="24"/>
                <w:szCs w:val="24"/>
              </w:rPr>
              <w:t>16.97</w:t>
            </w:r>
          </w:p>
        </w:tc>
        <w:tc>
          <w:tcPr>
            <w:tcW w:w="3467" w:type="dxa"/>
          </w:tcPr>
          <w:p w14:paraId="3620BBE3" w14:textId="77777777" w:rsidR="008D7F5F" w:rsidRPr="00294047" w:rsidRDefault="008D7F5F" w:rsidP="00E2217C">
            <w:pPr>
              <w:ind w:firstLine="4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94047">
              <w:rPr>
                <w:rFonts w:ascii="Times New Roman" w:hAnsi="Times New Roman" w:cs="Times New Roman"/>
                <w:sz w:val="24"/>
                <w:szCs w:val="24"/>
              </w:rPr>
              <w:t>Fatty acid esters</w:t>
            </w:r>
          </w:p>
        </w:tc>
      </w:tr>
      <w:tr w:rsidR="008D7F5F" w:rsidRPr="00294047" w14:paraId="1BF2AA11" w14:textId="77777777" w:rsidTr="00E2217C">
        <w:trPr>
          <w:trHeight w:val="5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6" w:type="dxa"/>
          </w:tcPr>
          <w:p w14:paraId="1D708B0C" w14:textId="77777777" w:rsidR="008D7F5F" w:rsidRPr="00294047" w:rsidRDefault="008D7F5F" w:rsidP="00E221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94047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3260" w:type="dxa"/>
          </w:tcPr>
          <w:p w14:paraId="01930AAE" w14:textId="77777777" w:rsidR="008D7F5F" w:rsidRPr="00294047" w:rsidRDefault="008D7F5F" w:rsidP="00E2217C">
            <w:pPr>
              <w:bidi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94047">
              <w:rPr>
                <w:rFonts w:ascii="Times New Roman" w:hAnsi="Times New Roman" w:cs="Times New Roman"/>
                <w:sz w:val="24"/>
                <w:szCs w:val="24"/>
              </w:rPr>
              <w:t>3,7,11,15-Tetramethyl-2-hexadecen-1-o1</w:t>
            </w:r>
          </w:p>
        </w:tc>
        <w:tc>
          <w:tcPr>
            <w:tcW w:w="1455" w:type="dxa"/>
          </w:tcPr>
          <w:p w14:paraId="010D54FC" w14:textId="77777777" w:rsidR="008D7F5F" w:rsidRPr="00294047" w:rsidRDefault="008D7F5F" w:rsidP="00E2217C">
            <w:pPr>
              <w:ind w:firstLine="4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94047">
              <w:rPr>
                <w:rFonts w:ascii="Times New Roman" w:hAnsi="Times New Roman" w:cs="Times New Roman"/>
                <w:sz w:val="24"/>
                <w:szCs w:val="24"/>
              </w:rPr>
              <w:t>296</w:t>
            </w:r>
          </w:p>
        </w:tc>
        <w:tc>
          <w:tcPr>
            <w:tcW w:w="2593" w:type="dxa"/>
          </w:tcPr>
          <w:p w14:paraId="7781FB9F" w14:textId="77777777" w:rsidR="008D7F5F" w:rsidRPr="00294047" w:rsidRDefault="008D7F5F" w:rsidP="00E2217C">
            <w:pPr>
              <w:ind w:firstLine="4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94047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Pr="00294047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0</w:t>
            </w:r>
            <w:r w:rsidRPr="00294047">
              <w:rPr>
                <w:rFonts w:ascii="Times New Roman" w:hAnsi="Times New Roman" w:cs="Times New Roman"/>
                <w:sz w:val="24"/>
                <w:szCs w:val="24"/>
              </w:rPr>
              <w:t>H</w:t>
            </w:r>
            <w:r w:rsidRPr="00294047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40</w:t>
            </w:r>
            <w:r w:rsidRPr="00294047">
              <w:rPr>
                <w:rFonts w:ascii="Times New Roman" w:hAnsi="Times New Roman" w:cs="Times New Roman"/>
                <w:sz w:val="24"/>
                <w:szCs w:val="24"/>
              </w:rPr>
              <w:t>O</w:t>
            </w:r>
          </w:p>
        </w:tc>
        <w:tc>
          <w:tcPr>
            <w:tcW w:w="1815" w:type="dxa"/>
          </w:tcPr>
          <w:p w14:paraId="509EF151" w14:textId="77777777" w:rsidR="008D7F5F" w:rsidRPr="00294047" w:rsidRDefault="008D7F5F" w:rsidP="00E2217C">
            <w:pPr>
              <w:ind w:firstLine="4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94047">
              <w:rPr>
                <w:rFonts w:ascii="Times New Roman" w:hAnsi="Times New Roman" w:cs="Times New Roman"/>
                <w:sz w:val="24"/>
                <w:szCs w:val="24"/>
              </w:rPr>
              <w:t>17.42</w:t>
            </w:r>
          </w:p>
        </w:tc>
        <w:tc>
          <w:tcPr>
            <w:tcW w:w="3467" w:type="dxa"/>
          </w:tcPr>
          <w:p w14:paraId="7C9C86F7" w14:textId="77777777" w:rsidR="008D7F5F" w:rsidRPr="00294047" w:rsidRDefault="008D7F5F" w:rsidP="00E2217C">
            <w:pPr>
              <w:ind w:firstLine="4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94047">
              <w:rPr>
                <w:rFonts w:ascii="Times New Roman" w:hAnsi="Times New Roman" w:cs="Times New Roman"/>
                <w:sz w:val="24"/>
                <w:szCs w:val="24"/>
              </w:rPr>
              <w:t>Diterpene</w:t>
            </w:r>
          </w:p>
        </w:tc>
      </w:tr>
      <w:tr w:rsidR="008D7F5F" w:rsidRPr="00294047" w14:paraId="74FD3178" w14:textId="77777777" w:rsidTr="00E2217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6" w:type="dxa"/>
          </w:tcPr>
          <w:p w14:paraId="47731D3A" w14:textId="77777777" w:rsidR="008D7F5F" w:rsidRPr="00294047" w:rsidRDefault="008D7F5F" w:rsidP="00E221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94047">
              <w:rPr>
                <w:rFonts w:ascii="Times New Roman" w:hAnsi="Times New Roman" w:cs="Times New Roman"/>
                <w:sz w:val="24"/>
                <w:szCs w:val="24"/>
              </w:rPr>
              <w:t>19</w:t>
            </w:r>
          </w:p>
        </w:tc>
        <w:tc>
          <w:tcPr>
            <w:tcW w:w="3260" w:type="dxa"/>
          </w:tcPr>
          <w:p w14:paraId="263505C0" w14:textId="77777777" w:rsidR="008D7F5F" w:rsidRPr="00294047" w:rsidRDefault="008D7F5F" w:rsidP="00E2217C">
            <w:pPr>
              <w:bidi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94047">
              <w:rPr>
                <w:rFonts w:ascii="Times New Roman" w:hAnsi="Times New Roman" w:cs="Times New Roman"/>
                <w:sz w:val="24"/>
                <w:szCs w:val="24"/>
              </w:rPr>
              <w:t>11,13-Dimethyl-12-tetradecen-1-ol Acetate</w:t>
            </w:r>
          </w:p>
        </w:tc>
        <w:tc>
          <w:tcPr>
            <w:tcW w:w="1455" w:type="dxa"/>
          </w:tcPr>
          <w:p w14:paraId="5B2A5BC2" w14:textId="77777777" w:rsidR="008D7F5F" w:rsidRPr="00294047" w:rsidRDefault="008D7F5F" w:rsidP="00E2217C">
            <w:pPr>
              <w:ind w:firstLine="4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94047">
              <w:rPr>
                <w:rFonts w:ascii="Times New Roman" w:hAnsi="Times New Roman" w:cs="Times New Roman"/>
                <w:sz w:val="24"/>
                <w:szCs w:val="24"/>
              </w:rPr>
              <w:t>282</w:t>
            </w:r>
          </w:p>
        </w:tc>
        <w:tc>
          <w:tcPr>
            <w:tcW w:w="2593" w:type="dxa"/>
          </w:tcPr>
          <w:p w14:paraId="030F067C" w14:textId="77777777" w:rsidR="008D7F5F" w:rsidRPr="00294047" w:rsidRDefault="008D7F5F" w:rsidP="00E2217C">
            <w:pPr>
              <w:ind w:firstLine="4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94047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Pr="00294047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8</w:t>
            </w:r>
            <w:r w:rsidRPr="00294047">
              <w:rPr>
                <w:rFonts w:ascii="Times New Roman" w:hAnsi="Times New Roman" w:cs="Times New Roman"/>
                <w:sz w:val="24"/>
                <w:szCs w:val="24"/>
              </w:rPr>
              <w:t>H</w:t>
            </w:r>
            <w:r w:rsidRPr="00294047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34</w:t>
            </w:r>
            <w:r w:rsidRPr="00294047"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 w:rsidRPr="00294047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1815" w:type="dxa"/>
          </w:tcPr>
          <w:p w14:paraId="727870D3" w14:textId="77777777" w:rsidR="008D7F5F" w:rsidRPr="00294047" w:rsidRDefault="008D7F5F" w:rsidP="00E2217C">
            <w:pPr>
              <w:ind w:firstLine="4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94047">
              <w:rPr>
                <w:rFonts w:ascii="Times New Roman" w:hAnsi="Times New Roman" w:cs="Times New Roman"/>
                <w:sz w:val="24"/>
                <w:szCs w:val="24"/>
              </w:rPr>
              <w:t>17.87</w:t>
            </w:r>
          </w:p>
        </w:tc>
        <w:tc>
          <w:tcPr>
            <w:tcW w:w="3467" w:type="dxa"/>
          </w:tcPr>
          <w:p w14:paraId="118D4E30" w14:textId="77777777" w:rsidR="008D7F5F" w:rsidRPr="00294047" w:rsidRDefault="008D7F5F" w:rsidP="00E2217C">
            <w:pPr>
              <w:ind w:firstLine="4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94047">
              <w:rPr>
                <w:rFonts w:ascii="Times New Roman" w:hAnsi="Times New Roman" w:cs="Times New Roman"/>
                <w:sz w:val="24"/>
                <w:szCs w:val="24"/>
              </w:rPr>
              <w:t>Fatty acid</w:t>
            </w:r>
          </w:p>
        </w:tc>
      </w:tr>
      <w:tr w:rsidR="008D7F5F" w:rsidRPr="00294047" w14:paraId="152D1C5E" w14:textId="77777777" w:rsidTr="00E2217C">
        <w:trPr>
          <w:trHeight w:val="5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6" w:type="dxa"/>
          </w:tcPr>
          <w:p w14:paraId="305FC4FA" w14:textId="77777777" w:rsidR="008D7F5F" w:rsidRPr="00294047" w:rsidRDefault="008D7F5F" w:rsidP="00E221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94047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3260" w:type="dxa"/>
          </w:tcPr>
          <w:p w14:paraId="65147260" w14:textId="77777777" w:rsidR="008D7F5F" w:rsidRPr="00294047" w:rsidRDefault="008D7F5F" w:rsidP="00E2217C">
            <w:pPr>
              <w:bidi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94047">
              <w:rPr>
                <w:rFonts w:ascii="Times New Roman" w:hAnsi="Times New Roman" w:cs="Times New Roman"/>
                <w:sz w:val="24"/>
                <w:szCs w:val="24"/>
              </w:rPr>
              <w:t>Hexadecanoic</w:t>
            </w:r>
            <w:proofErr w:type="spellEnd"/>
            <w:r w:rsidRPr="00294047">
              <w:rPr>
                <w:rFonts w:ascii="Times New Roman" w:hAnsi="Times New Roman" w:cs="Times New Roman"/>
                <w:sz w:val="24"/>
                <w:szCs w:val="24"/>
              </w:rPr>
              <w:t xml:space="preserve"> acid, ethyl ester</w:t>
            </w:r>
          </w:p>
        </w:tc>
        <w:tc>
          <w:tcPr>
            <w:tcW w:w="1455" w:type="dxa"/>
          </w:tcPr>
          <w:p w14:paraId="5C74B89F" w14:textId="77777777" w:rsidR="008D7F5F" w:rsidRPr="00294047" w:rsidRDefault="008D7F5F" w:rsidP="00E2217C">
            <w:pPr>
              <w:ind w:firstLine="4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94047">
              <w:rPr>
                <w:rFonts w:ascii="Times New Roman" w:hAnsi="Times New Roman" w:cs="Times New Roman"/>
                <w:sz w:val="24"/>
                <w:szCs w:val="24"/>
              </w:rPr>
              <w:t>284</w:t>
            </w:r>
          </w:p>
        </w:tc>
        <w:tc>
          <w:tcPr>
            <w:tcW w:w="2593" w:type="dxa"/>
          </w:tcPr>
          <w:p w14:paraId="04DB8D3F" w14:textId="77777777" w:rsidR="008D7F5F" w:rsidRPr="00294047" w:rsidRDefault="008D7F5F" w:rsidP="00E2217C">
            <w:pPr>
              <w:ind w:firstLine="4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94047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Pr="00294047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8</w:t>
            </w:r>
            <w:r w:rsidRPr="00294047">
              <w:rPr>
                <w:rFonts w:ascii="Times New Roman" w:hAnsi="Times New Roman" w:cs="Times New Roman"/>
                <w:sz w:val="24"/>
                <w:szCs w:val="24"/>
              </w:rPr>
              <w:t>H</w:t>
            </w:r>
            <w:r w:rsidRPr="00294047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36</w:t>
            </w:r>
            <w:r w:rsidRPr="00294047"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 w:rsidRPr="00294047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1815" w:type="dxa"/>
          </w:tcPr>
          <w:p w14:paraId="75C6696C" w14:textId="77777777" w:rsidR="008D7F5F" w:rsidRPr="00294047" w:rsidRDefault="008D7F5F" w:rsidP="00E2217C">
            <w:pPr>
              <w:ind w:firstLine="4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94047">
              <w:rPr>
                <w:rFonts w:ascii="Times New Roman" w:hAnsi="Times New Roman" w:cs="Times New Roman"/>
                <w:sz w:val="24"/>
                <w:szCs w:val="24"/>
              </w:rPr>
              <w:t>18.89</w:t>
            </w:r>
          </w:p>
        </w:tc>
        <w:tc>
          <w:tcPr>
            <w:tcW w:w="3467" w:type="dxa"/>
          </w:tcPr>
          <w:p w14:paraId="57C755A2" w14:textId="77777777" w:rsidR="008D7F5F" w:rsidRPr="00294047" w:rsidRDefault="008D7F5F" w:rsidP="00E2217C">
            <w:pPr>
              <w:ind w:firstLine="4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94047">
              <w:rPr>
                <w:rFonts w:ascii="Times New Roman" w:hAnsi="Times New Roman" w:cs="Times New Roman"/>
                <w:sz w:val="24"/>
                <w:szCs w:val="24"/>
              </w:rPr>
              <w:t>Long-chain fatty acid ester</w:t>
            </w:r>
          </w:p>
        </w:tc>
      </w:tr>
      <w:tr w:rsidR="008D7F5F" w:rsidRPr="00294047" w14:paraId="14143FEC" w14:textId="77777777" w:rsidTr="00E2217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6" w:type="dxa"/>
          </w:tcPr>
          <w:p w14:paraId="7EA606EE" w14:textId="77777777" w:rsidR="008D7F5F" w:rsidRPr="00294047" w:rsidRDefault="008D7F5F" w:rsidP="00E221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94047">
              <w:rPr>
                <w:rFonts w:ascii="Times New Roman" w:hAnsi="Times New Roman" w:cs="Times New Roman"/>
                <w:sz w:val="24"/>
                <w:szCs w:val="24"/>
              </w:rPr>
              <w:t>21</w:t>
            </w:r>
          </w:p>
        </w:tc>
        <w:tc>
          <w:tcPr>
            <w:tcW w:w="3260" w:type="dxa"/>
          </w:tcPr>
          <w:p w14:paraId="4264CEEC" w14:textId="77777777" w:rsidR="008D7F5F" w:rsidRPr="00294047" w:rsidRDefault="008D7F5F" w:rsidP="00E2217C">
            <w:pPr>
              <w:bidi/>
              <w:ind w:firstLine="48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94047">
              <w:rPr>
                <w:rFonts w:ascii="Times New Roman" w:hAnsi="Times New Roman" w:cs="Times New Roman"/>
                <w:sz w:val="24"/>
                <w:szCs w:val="24"/>
              </w:rPr>
              <w:t>9,12-Octadecadienoic acid, ethyl ester</w:t>
            </w:r>
          </w:p>
        </w:tc>
        <w:tc>
          <w:tcPr>
            <w:tcW w:w="1455" w:type="dxa"/>
          </w:tcPr>
          <w:p w14:paraId="30631451" w14:textId="77777777" w:rsidR="008D7F5F" w:rsidRPr="00294047" w:rsidRDefault="008D7F5F" w:rsidP="00E2217C">
            <w:pPr>
              <w:ind w:firstLine="4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94047">
              <w:rPr>
                <w:rFonts w:ascii="Times New Roman" w:hAnsi="Times New Roman" w:cs="Times New Roman"/>
                <w:sz w:val="24"/>
                <w:szCs w:val="24"/>
              </w:rPr>
              <w:t>308</w:t>
            </w:r>
          </w:p>
        </w:tc>
        <w:tc>
          <w:tcPr>
            <w:tcW w:w="2593" w:type="dxa"/>
          </w:tcPr>
          <w:p w14:paraId="640F466F" w14:textId="77777777" w:rsidR="008D7F5F" w:rsidRPr="00294047" w:rsidRDefault="008D7F5F" w:rsidP="00E2217C">
            <w:pPr>
              <w:ind w:firstLine="4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94047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Pr="00294047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0</w:t>
            </w:r>
            <w:r w:rsidRPr="00294047">
              <w:rPr>
                <w:rFonts w:ascii="Times New Roman" w:hAnsi="Times New Roman" w:cs="Times New Roman"/>
                <w:sz w:val="24"/>
                <w:szCs w:val="24"/>
              </w:rPr>
              <w:t>H</w:t>
            </w:r>
            <w:r w:rsidRPr="00294047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36</w:t>
            </w:r>
            <w:r w:rsidRPr="00294047"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 w:rsidRPr="00294047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1815" w:type="dxa"/>
          </w:tcPr>
          <w:p w14:paraId="390DF674" w14:textId="77777777" w:rsidR="008D7F5F" w:rsidRPr="00294047" w:rsidRDefault="008D7F5F" w:rsidP="00E2217C">
            <w:pPr>
              <w:ind w:firstLine="4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94047">
              <w:rPr>
                <w:rFonts w:ascii="Times New Roman" w:hAnsi="Times New Roman" w:cs="Times New Roman"/>
                <w:sz w:val="24"/>
                <w:szCs w:val="24"/>
              </w:rPr>
              <w:t>20.11</w:t>
            </w:r>
          </w:p>
        </w:tc>
        <w:tc>
          <w:tcPr>
            <w:tcW w:w="3467" w:type="dxa"/>
          </w:tcPr>
          <w:p w14:paraId="67B489B8" w14:textId="77777777" w:rsidR="008D7F5F" w:rsidRPr="00294047" w:rsidRDefault="008D7F5F" w:rsidP="00E2217C">
            <w:pPr>
              <w:ind w:firstLine="4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94047">
              <w:rPr>
                <w:rFonts w:ascii="Times New Roman" w:hAnsi="Times New Roman" w:cs="Times New Roman"/>
                <w:sz w:val="24"/>
                <w:szCs w:val="24"/>
              </w:rPr>
              <w:t>Fatty acid ester</w:t>
            </w:r>
          </w:p>
        </w:tc>
      </w:tr>
      <w:tr w:rsidR="008D7F5F" w:rsidRPr="00294047" w14:paraId="4F0F9926" w14:textId="77777777" w:rsidTr="00E2217C">
        <w:trPr>
          <w:trHeight w:val="5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6" w:type="dxa"/>
          </w:tcPr>
          <w:p w14:paraId="67E4FFAC" w14:textId="77777777" w:rsidR="008D7F5F" w:rsidRPr="00294047" w:rsidRDefault="008D7F5F" w:rsidP="00E221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94047">
              <w:rPr>
                <w:rFonts w:ascii="Times New Roman" w:hAnsi="Times New Roman" w:cs="Times New Roman"/>
                <w:sz w:val="24"/>
                <w:szCs w:val="24"/>
              </w:rPr>
              <w:t>22</w:t>
            </w:r>
          </w:p>
        </w:tc>
        <w:tc>
          <w:tcPr>
            <w:tcW w:w="3260" w:type="dxa"/>
          </w:tcPr>
          <w:p w14:paraId="57315980" w14:textId="77777777" w:rsidR="008D7F5F" w:rsidRPr="00294047" w:rsidRDefault="008D7F5F" w:rsidP="00E2217C">
            <w:pPr>
              <w:bidi/>
              <w:ind w:firstLine="48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94047">
              <w:rPr>
                <w:rFonts w:ascii="Times New Roman" w:hAnsi="Times New Roman" w:cs="Times New Roman"/>
                <w:sz w:val="24"/>
                <w:szCs w:val="24"/>
              </w:rPr>
              <w:t>Linoleic acid ethyl ester</w:t>
            </w:r>
          </w:p>
        </w:tc>
        <w:tc>
          <w:tcPr>
            <w:tcW w:w="1455" w:type="dxa"/>
          </w:tcPr>
          <w:p w14:paraId="1B43728C" w14:textId="77777777" w:rsidR="008D7F5F" w:rsidRPr="00294047" w:rsidRDefault="008D7F5F" w:rsidP="00E2217C">
            <w:pPr>
              <w:ind w:firstLine="4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94047">
              <w:rPr>
                <w:rFonts w:ascii="Times New Roman" w:hAnsi="Times New Roman" w:cs="Times New Roman"/>
                <w:sz w:val="24"/>
                <w:szCs w:val="24"/>
              </w:rPr>
              <w:t>308</w:t>
            </w:r>
          </w:p>
        </w:tc>
        <w:tc>
          <w:tcPr>
            <w:tcW w:w="2593" w:type="dxa"/>
          </w:tcPr>
          <w:p w14:paraId="058E1FAF" w14:textId="77777777" w:rsidR="008D7F5F" w:rsidRPr="00294047" w:rsidRDefault="008D7F5F" w:rsidP="00E2217C">
            <w:pPr>
              <w:ind w:firstLine="4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94047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Pr="00294047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0</w:t>
            </w:r>
            <w:r w:rsidRPr="00294047">
              <w:rPr>
                <w:rFonts w:ascii="Times New Roman" w:hAnsi="Times New Roman" w:cs="Times New Roman"/>
                <w:sz w:val="24"/>
                <w:szCs w:val="24"/>
              </w:rPr>
              <w:t>H</w:t>
            </w:r>
            <w:r w:rsidRPr="00294047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36</w:t>
            </w:r>
            <w:r w:rsidRPr="00294047"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 w:rsidRPr="00294047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1815" w:type="dxa"/>
          </w:tcPr>
          <w:p w14:paraId="3862203E" w14:textId="77777777" w:rsidR="008D7F5F" w:rsidRPr="00294047" w:rsidRDefault="008D7F5F" w:rsidP="00E2217C">
            <w:pPr>
              <w:ind w:firstLine="4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94047">
              <w:rPr>
                <w:rFonts w:ascii="Times New Roman" w:hAnsi="Times New Roman" w:cs="Times New Roman"/>
                <w:sz w:val="24"/>
                <w:szCs w:val="24"/>
              </w:rPr>
              <w:t>21.97</w:t>
            </w:r>
          </w:p>
        </w:tc>
        <w:tc>
          <w:tcPr>
            <w:tcW w:w="3467" w:type="dxa"/>
          </w:tcPr>
          <w:p w14:paraId="277BAFAF" w14:textId="77777777" w:rsidR="008D7F5F" w:rsidRPr="00294047" w:rsidRDefault="008D7F5F" w:rsidP="00E2217C">
            <w:pPr>
              <w:ind w:firstLine="4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94047">
              <w:rPr>
                <w:rFonts w:ascii="Times New Roman" w:hAnsi="Times New Roman" w:cs="Times New Roman"/>
                <w:sz w:val="24"/>
                <w:szCs w:val="24"/>
              </w:rPr>
              <w:t>Long-chain fatty acid ester</w:t>
            </w:r>
          </w:p>
        </w:tc>
      </w:tr>
      <w:tr w:rsidR="008D7F5F" w:rsidRPr="00294047" w14:paraId="654FB4CE" w14:textId="77777777" w:rsidTr="00E2217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6" w:type="dxa"/>
          </w:tcPr>
          <w:p w14:paraId="24733913" w14:textId="77777777" w:rsidR="008D7F5F" w:rsidRPr="00294047" w:rsidRDefault="008D7F5F" w:rsidP="00E221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94047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3</w:t>
            </w:r>
          </w:p>
        </w:tc>
        <w:tc>
          <w:tcPr>
            <w:tcW w:w="3260" w:type="dxa"/>
          </w:tcPr>
          <w:p w14:paraId="73614173" w14:textId="77777777" w:rsidR="008D7F5F" w:rsidRPr="00294047" w:rsidRDefault="008D7F5F" w:rsidP="00E2217C">
            <w:pPr>
              <w:bidi/>
              <w:ind w:firstLine="48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94047">
              <w:rPr>
                <w:rFonts w:ascii="Times New Roman" w:hAnsi="Times New Roman" w:cs="Times New Roman"/>
                <w:sz w:val="24"/>
                <w:szCs w:val="24"/>
              </w:rPr>
              <w:t>Dasycarpidan-1-methanol, acetate (ester)</w:t>
            </w:r>
          </w:p>
        </w:tc>
        <w:tc>
          <w:tcPr>
            <w:tcW w:w="1455" w:type="dxa"/>
          </w:tcPr>
          <w:p w14:paraId="7518D7C7" w14:textId="77777777" w:rsidR="008D7F5F" w:rsidRPr="00294047" w:rsidRDefault="008D7F5F" w:rsidP="00E2217C">
            <w:pPr>
              <w:ind w:firstLine="4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94047">
              <w:rPr>
                <w:rFonts w:ascii="Times New Roman" w:hAnsi="Times New Roman" w:cs="Times New Roman"/>
                <w:sz w:val="24"/>
                <w:szCs w:val="24"/>
              </w:rPr>
              <w:t>326</w:t>
            </w:r>
          </w:p>
        </w:tc>
        <w:tc>
          <w:tcPr>
            <w:tcW w:w="2593" w:type="dxa"/>
          </w:tcPr>
          <w:p w14:paraId="551AE900" w14:textId="77777777" w:rsidR="008D7F5F" w:rsidRPr="00294047" w:rsidRDefault="008D7F5F" w:rsidP="00E2217C">
            <w:pPr>
              <w:ind w:firstLine="4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94047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Pr="00294047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0</w:t>
            </w:r>
            <w:r w:rsidRPr="00294047">
              <w:rPr>
                <w:rFonts w:ascii="Times New Roman" w:hAnsi="Times New Roman" w:cs="Times New Roman"/>
                <w:sz w:val="24"/>
                <w:szCs w:val="24"/>
              </w:rPr>
              <w:t>H</w:t>
            </w:r>
            <w:r w:rsidRPr="00294047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6</w:t>
            </w:r>
            <w:r w:rsidRPr="00294047">
              <w:rPr>
                <w:rFonts w:ascii="Times New Roman" w:hAnsi="Times New Roman" w:cs="Times New Roman"/>
                <w:sz w:val="24"/>
                <w:szCs w:val="24"/>
              </w:rPr>
              <w:t>N</w:t>
            </w:r>
            <w:r w:rsidRPr="00294047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 w:rsidRPr="00294047"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 w:rsidRPr="00294047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1815" w:type="dxa"/>
          </w:tcPr>
          <w:p w14:paraId="04697AA6" w14:textId="77777777" w:rsidR="008D7F5F" w:rsidRPr="00294047" w:rsidRDefault="008D7F5F" w:rsidP="00E2217C">
            <w:pPr>
              <w:ind w:firstLine="4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94047">
              <w:rPr>
                <w:rFonts w:ascii="Times New Roman" w:hAnsi="Times New Roman" w:cs="Times New Roman"/>
                <w:sz w:val="24"/>
                <w:szCs w:val="24"/>
              </w:rPr>
              <w:t>22.54</w:t>
            </w:r>
          </w:p>
        </w:tc>
        <w:tc>
          <w:tcPr>
            <w:tcW w:w="3467" w:type="dxa"/>
          </w:tcPr>
          <w:p w14:paraId="5D92D705" w14:textId="77777777" w:rsidR="008D7F5F" w:rsidRPr="00294047" w:rsidRDefault="008D7F5F" w:rsidP="00E2217C">
            <w:pPr>
              <w:ind w:firstLine="4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94047">
              <w:rPr>
                <w:rFonts w:ascii="Times New Roman" w:hAnsi="Times New Roman" w:cs="Times New Roman"/>
                <w:sz w:val="24"/>
                <w:szCs w:val="24"/>
              </w:rPr>
              <w:t>Alkaloidal compound</w:t>
            </w:r>
          </w:p>
        </w:tc>
      </w:tr>
      <w:tr w:rsidR="008D7F5F" w:rsidRPr="00294047" w14:paraId="14593109" w14:textId="77777777" w:rsidTr="00E2217C">
        <w:trPr>
          <w:trHeight w:val="7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6" w:type="dxa"/>
          </w:tcPr>
          <w:p w14:paraId="3DD82272" w14:textId="77777777" w:rsidR="008D7F5F" w:rsidRPr="00294047" w:rsidRDefault="008D7F5F" w:rsidP="00E221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94047">
              <w:rPr>
                <w:rFonts w:ascii="Times New Roman" w:hAnsi="Times New Roman" w:cs="Times New Roman"/>
                <w:sz w:val="24"/>
                <w:szCs w:val="24"/>
              </w:rPr>
              <w:t>24</w:t>
            </w:r>
          </w:p>
        </w:tc>
        <w:tc>
          <w:tcPr>
            <w:tcW w:w="3260" w:type="dxa"/>
          </w:tcPr>
          <w:p w14:paraId="27AE4090" w14:textId="77777777" w:rsidR="008D7F5F" w:rsidRPr="00294047" w:rsidRDefault="008D7F5F" w:rsidP="00E2217C">
            <w:pPr>
              <w:bidi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94047">
              <w:rPr>
                <w:rFonts w:ascii="Times New Roman" w:hAnsi="Times New Roman" w:cs="Times New Roman"/>
                <w:sz w:val="24"/>
                <w:szCs w:val="24"/>
              </w:rPr>
              <w:t>1-Monolinoleoylglycerol trimethylsilyl Ether</w:t>
            </w:r>
          </w:p>
        </w:tc>
        <w:tc>
          <w:tcPr>
            <w:tcW w:w="1455" w:type="dxa"/>
          </w:tcPr>
          <w:p w14:paraId="62EFA349" w14:textId="77777777" w:rsidR="008D7F5F" w:rsidRPr="00294047" w:rsidRDefault="008D7F5F" w:rsidP="00E2217C">
            <w:pPr>
              <w:ind w:firstLine="4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94047">
              <w:rPr>
                <w:rFonts w:ascii="Times New Roman" w:hAnsi="Times New Roman" w:cs="Times New Roman"/>
                <w:sz w:val="24"/>
                <w:szCs w:val="24"/>
              </w:rPr>
              <w:t>498</w:t>
            </w:r>
          </w:p>
        </w:tc>
        <w:tc>
          <w:tcPr>
            <w:tcW w:w="2593" w:type="dxa"/>
          </w:tcPr>
          <w:p w14:paraId="1E581298" w14:textId="77777777" w:rsidR="008D7F5F" w:rsidRPr="00294047" w:rsidRDefault="008D7F5F" w:rsidP="00E2217C">
            <w:pPr>
              <w:ind w:firstLine="4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94047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Pr="00294047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7</w:t>
            </w:r>
            <w:r w:rsidRPr="00294047">
              <w:rPr>
                <w:rFonts w:ascii="Times New Roman" w:hAnsi="Times New Roman" w:cs="Times New Roman"/>
                <w:sz w:val="24"/>
                <w:szCs w:val="24"/>
              </w:rPr>
              <w:t>H</w:t>
            </w:r>
            <w:r w:rsidRPr="00294047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54</w:t>
            </w:r>
            <w:r w:rsidRPr="00294047"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 w:rsidRPr="00294047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4</w:t>
            </w:r>
            <w:r w:rsidRPr="00294047">
              <w:rPr>
                <w:rFonts w:ascii="Times New Roman" w:hAnsi="Times New Roman" w:cs="Times New Roman"/>
                <w:sz w:val="24"/>
                <w:szCs w:val="24"/>
              </w:rPr>
              <w:t>Si</w:t>
            </w:r>
            <w:r w:rsidRPr="00294047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1815" w:type="dxa"/>
          </w:tcPr>
          <w:p w14:paraId="33CE1A5A" w14:textId="77777777" w:rsidR="008D7F5F" w:rsidRPr="00294047" w:rsidRDefault="008D7F5F" w:rsidP="00E2217C">
            <w:pPr>
              <w:ind w:firstLine="4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94047">
              <w:rPr>
                <w:rFonts w:ascii="Times New Roman" w:hAnsi="Times New Roman" w:cs="Times New Roman"/>
                <w:sz w:val="24"/>
                <w:szCs w:val="24"/>
              </w:rPr>
              <w:t>22.92</w:t>
            </w:r>
          </w:p>
        </w:tc>
        <w:tc>
          <w:tcPr>
            <w:tcW w:w="3467" w:type="dxa"/>
          </w:tcPr>
          <w:p w14:paraId="04D5ACF7" w14:textId="77777777" w:rsidR="008D7F5F" w:rsidRPr="00294047" w:rsidRDefault="008D7F5F" w:rsidP="00E2217C">
            <w:pPr>
              <w:ind w:firstLine="4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94047">
              <w:rPr>
                <w:rFonts w:ascii="Times New Roman" w:hAnsi="Times New Roman" w:cs="Times New Roman"/>
                <w:sz w:val="24"/>
                <w:szCs w:val="24"/>
              </w:rPr>
              <w:t>Alkaloidal compound</w:t>
            </w:r>
          </w:p>
        </w:tc>
      </w:tr>
      <w:tr w:rsidR="008D7F5F" w:rsidRPr="00294047" w14:paraId="22C824FC" w14:textId="77777777" w:rsidTr="00E2217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6" w:type="dxa"/>
          </w:tcPr>
          <w:p w14:paraId="3CBAEDAD" w14:textId="77777777" w:rsidR="008D7F5F" w:rsidRPr="00294047" w:rsidRDefault="008D7F5F" w:rsidP="00E221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94047">
              <w:rPr>
                <w:rFonts w:ascii="Times New Roman" w:hAnsi="Times New Roman" w:cs="Times New Roman"/>
                <w:sz w:val="24"/>
                <w:szCs w:val="24"/>
              </w:rPr>
              <w:t>25</w:t>
            </w:r>
          </w:p>
        </w:tc>
        <w:tc>
          <w:tcPr>
            <w:tcW w:w="3260" w:type="dxa"/>
          </w:tcPr>
          <w:p w14:paraId="6A3CE3A8" w14:textId="77777777" w:rsidR="008D7F5F" w:rsidRPr="00D91239" w:rsidRDefault="008D7F5F" w:rsidP="00E2217C">
            <w:pPr>
              <w:bidi/>
              <w:ind w:firstLine="48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  <w:r w:rsidRPr="00D91239">
              <w:rPr>
                <w:rFonts w:ascii="Times New Roman" w:hAnsi="Times New Roman" w:cs="Times New Roman"/>
                <w:sz w:val="24"/>
                <w:szCs w:val="24"/>
                <w:lang w:val="pt-PT"/>
              </w:rPr>
              <w:t>E,E,Z-1,3,12-Nonadecatriene-5,14-diol</w:t>
            </w:r>
          </w:p>
        </w:tc>
        <w:tc>
          <w:tcPr>
            <w:tcW w:w="1455" w:type="dxa"/>
          </w:tcPr>
          <w:p w14:paraId="3CF68DC1" w14:textId="77777777" w:rsidR="008D7F5F" w:rsidRPr="00294047" w:rsidRDefault="008D7F5F" w:rsidP="00E2217C">
            <w:pPr>
              <w:ind w:firstLine="4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94047">
              <w:rPr>
                <w:rFonts w:ascii="Times New Roman" w:hAnsi="Times New Roman" w:cs="Times New Roman"/>
                <w:sz w:val="24"/>
                <w:szCs w:val="24"/>
              </w:rPr>
              <w:t>294</w:t>
            </w:r>
          </w:p>
        </w:tc>
        <w:tc>
          <w:tcPr>
            <w:tcW w:w="2593" w:type="dxa"/>
          </w:tcPr>
          <w:p w14:paraId="59A90A44" w14:textId="77777777" w:rsidR="008D7F5F" w:rsidRPr="00294047" w:rsidRDefault="008D7F5F" w:rsidP="00E2217C">
            <w:pPr>
              <w:ind w:firstLine="4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94047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Pr="00294047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9</w:t>
            </w:r>
            <w:r w:rsidRPr="00294047">
              <w:rPr>
                <w:rFonts w:ascii="Times New Roman" w:hAnsi="Times New Roman" w:cs="Times New Roman"/>
                <w:sz w:val="24"/>
                <w:szCs w:val="24"/>
              </w:rPr>
              <w:t>H</w:t>
            </w:r>
            <w:r w:rsidRPr="00294047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34</w:t>
            </w:r>
            <w:r w:rsidRPr="00294047"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 w:rsidRPr="00294047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1815" w:type="dxa"/>
          </w:tcPr>
          <w:p w14:paraId="44FBB4C9" w14:textId="77777777" w:rsidR="008D7F5F" w:rsidRPr="00294047" w:rsidRDefault="008D7F5F" w:rsidP="00E2217C">
            <w:pPr>
              <w:ind w:firstLine="4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94047">
              <w:rPr>
                <w:rFonts w:ascii="Times New Roman" w:hAnsi="Times New Roman" w:cs="Times New Roman"/>
                <w:sz w:val="24"/>
                <w:szCs w:val="24"/>
              </w:rPr>
              <w:t>24.49</w:t>
            </w:r>
          </w:p>
        </w:tc>
        <w:tc>
          <w:tcPr>
            <w:tcW w:w="3467" w:type="dxa"/>
          </w:tcPr>
          <w:p w14:paraId="075353F2" w14:textId="77777777" w:rsidR="008D7F5F" w:rsidRPr="00294047" w:rsidRDefault="008D7F5F" w:rsidP="00E2217C">
            <w:pPr>
              <w:ind w:firstLine="4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94047">
              <w:rPr>
                <w:rFonts w:ascii="Times New Roman" w:hAnsi="Times New Roman" w:cs="Times New Roman"/>
                <w:sz w:val="24"/>
                <w:szCs w:val="24"/>
              </w:rPr>
              <w:t>Alkenyl diols</w:t>
            </w:r>
          </w:p>
        </w:tc>
      </w:tr>
      <w:tr w:rsidR="008D7F5F" w:rsidRPr="00294047" w14:paraId="030C206B" w14:textId="77777777" w:rsidTr="00E2217C">
        <w:trPr>
          <w:trHeight w:val="5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6" w:type="dxa"/>
          </w:tcPr>
          <w:p w14:paraId="733FA89E" w14:textId="77777777" w:rsidR="008D7F5F" w:rsidRPr="00294047" w:rsidRDefault="008D7F5F" w:rsidP="00E221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94047">
              <w:rPr>
                <w:rFonts w:ascii="Times New Roman" w:hAnsi="Times New Roman" w:cs="Times New Roman"/>
                <w:sz w:val="24"/>
                <w:szCs w:val="24"/>
              </w:rPr>
              <w:t>25</w:t>
            </w:r>
          </w:p>
        </w:tc>
        <w:tc>
          <w:tcPr>
            <w:tcW w:w="3260" w:type="dxa"/>
          </w:tcPr>
          <w:p w14:paraId="6C34A3C4" w14:textId="77777777" w:rsidR="008D7F5F" w:rsidRPr="00D91239" w:rsidRDefault="008D7F5F" w:rsidP="00E2217C">
            <w:pPr>
              <w:bidi/>
              <w:ind w:firstLine="48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  <w:r w:rsidRPr="00D91239">
              <w:rPr>
                <w:rFonts w:ascii="Times New Roman" w:hAnsi="Times New Roman" w:cs="Times New Roman"/>
                <w:sz w:val="24"/>
                <w:szCs w:val="24"/>
                <w:lang w:val="pt-PT"/>
              </w:rPr>
              <w:t>Oxalic acid, octadecyl propyl ester</w:t>
            </w:r>
          </w:p>
        </w:tc>
        <w:tc>
          <w:tcPr>
            <w:tcW w:w="1455" w:type="dxa"/>
          </w:tcPr>
          <w:p w14:paraId="3A7B8579" w14:textId="77777777" w:rsidR="008D7F5F" w:rsidRPr="00294047" w:rsidRDefault="008D7F5F" w:rsidP="00E2217C">
            <w:pPr>
              <w:ind w:firstLine="4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94047">
              <w:rPr>
                <w:rFonts w:ascii="Times New Roman" w:hAnsi="Times New Roman" w:cs="Times New Roman"/>
                <w:sz w:val="24"/>
                <w:szCs w:val="24"/>
              </w:rPr>
              <w:t>384</w:t>
            </w:r>
          </w:p>
        </w:tc>
        <w:tc>
          <w:tcPr>
            <w:tcW w:w="2593" w:type="dxa"/>
          </w:tcPr>
          <w:p w14:paraId="2FBC42C2" w14:textId="77777777" w:rsidR="008D7F5F" w:rsidRPr="00294047" w:rsidRDefault="008D7F5F" w:rsidP="00E2217C">
            <w:pPr>
              <w:ind w:firstLine="4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94047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Pr="00294047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3</w:t>
            </w:r>
            <w:r w:rsidRPr="00294047">
              <w:rPr>
                <w:rFonts w:ascii="Times New Roman" w:hAnsi="Times New Roman" w:cs="Times New Roman"/>
                <w:sz w:val="24"/>
                <w:szCs w:val="24"/>
              </w:rPr>
              <w:t>H</w:t>
            </w:r>
            <w:r w:rsidRPr="00294047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44</w:t>
            </w:r>
            <w:r w:rsidRPr="00294047"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 w:rsidRPr="00294047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4</w:t>
            </w:r>
          </w:p>
        </w:tc>
        <w:tc>
          <w:tcPr>
            <w:tcW w:w="1815" w:type="dxa"/>
          </w:tcPr>
          <w:p w14:paraId="6459D11C" w14:textId="77777777" w:rsidR="008D7F5F" w:rsidRPr="00294047" w:rsidRDefault="008D7F5F" w:rsidP="00E2217C">
            <w:pPr>
              <w:ind w:firstLine="4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94047">
              <w:rPr>
                <w:rFonts w:ascii="Times New Roman" w:hAnsi="Times New Roman" w:cs="Times New Roman"/>
                <w:sz w:val="24"/>
                <w:szCs w:val="24"/>
              </w:rPr>
              <w:t>24.94</w:t>
            </w:r>
          </w:p>
        </w:tc>
        <w:tc>
          <w:tcPr>
            <w:tcW w:w="3467" w:type="dxa"/>
          </w:tcPr>
          <w:p w14:paraId="64B807B2" w14:textId="77777777" w:rsidR="008D7F5F" w:rsidRPr="00294047" w:rsidRDefault="008D7F5F" w:rsidP="00E2217C">
            <w:pPr>
              <w:ind w:firstLine="4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94047">
              <w:rPr>
                <w:rFonts w:ascii="Times New Roman" w:hAnsi="Times New Roman" w:cs="Times New Roman"/>
                <w:sz w:val="24"/>
                <w:szCs w:val="24"/>
              </w:rPr>
              <w:t>Dicarboxylic acid</w:t>
            </w:r>
          </w:p>
        </w:tc>
      </w:tr>
      <w:tr w:rsidR="008D7F5F" w:rsidRPr="00294047" w14:paraId="267661E0" w14:textId="77777777" w:rsidTr="00E2217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6" w:type="dxa"/>
          </w:tcPr>
          <w:p w14:paraId="034459CE" w14:textId="77777777" w:rsidR="008D7F5F" w:rsidRPr="00294047" w:rsidRDefault="008D7F5F" w:rsidP="00E221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94047">
              <w:rPr>
                <w:rFonts w:ascii="Times New Roman" w:hAnsi="Times New Roman" w:cs="Times New Roman"/>
                <w:sz w:val="24"/>
                <w:szCs w:val="24"/>
              </w:rPr>
              <w:t>26</w:t>
            </w:r>
          </w:p>
        </w:tc>
        <w:tc>
          <w:tcPr>
            <w:tcW w:w="3260" w:type="dxa"/>
          </w:tcPr>
          <w:p w14:paraId="7035D867" w14:textId="77777777" w:rsidR="008D7F5F" w:rsidRPr="00294047" w:rsidRDefault="008D7F5F" w:rsidP="00E2217C">
            <w:pPr>
              <w:bidi/>
              <w:ind w:firstLine="48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94047">
              <w:rPr>
                <w:rFonts w:ascii="Times New Roman" w:hAnsi="Times New Roman" w:cs="Times New Roman"/>
                <w:sz w:val="24"/>
                <w:szCs w:val="24"/>
              </w:rPr>
              <w:t>Stigmasterol</w:t>
            </w:r>
          </w:p>
        </w:tc>
        <w:tc>
          <w:tcPr>
            <w:tcW w:w="1455" w:type="dxa"/>
          </w:tcPr>
          <w:p w14:paraId="5CBBCA78" w14:textId="77777777" w:rsidR="008D7F5F" w:rsidRPr="00294047" w:rsidRDefault="008D7F5F" w:rsidP="00E2217C">
            <w:pPr>
              <w:ind w:firstLine="4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94047">
              <w:rPr>
                <w:rFonts w:ascii="Times New Roman" w:hAnsi="Times New Roman" w:cs="Times New Roman"/>
                <w:sz w:val="24"/>
                <w:szCs w:val="24"/>
              </w:rPr>
              <w:t>412</w:t>
            </w:r>
          </w:p>
        </w:tc>
        <w:tc>
          <w:tcPr>
            <w:tcW w:w="2593" w:type="dxa"/>
          </w:tcPr>
          <w:p w14:paraId="2B5334E3" w14:textId="77777777" w:rsidR="008D7F5F" w:rsidRPr="00294047" w:rsidRDefault="008D7F5F" w:rsidP="00E2217C">
            <w:pPr>
              <w:ind w:firstLine="4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94047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Pr="00294047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9</w:t>
            </w:r>
            <w:r w:rsidRPr="00294047">
              <w:rPr>
                <w:rFonts w:ascii="Times New Roman" w:hAnsi="Times New Roman" w:cs="Times New Roman"/>
                <w:sz w:val="24"/>
                <w:szCs w:val="24"/>
              </w:rPr>
              <w:t>H</w:t>
            </w:r>
            <w:r w:rsidRPr="00294047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48</w:t>
            </w:r>
            <w:r w:rsidRPr="00294047">
              <w:rPr>
                <w:rFonts w:ascii="Times New Roman" w:hAnsi="Times New Roman" w:cs="Times New Roman"/>
                <w:sz w:val="24"/>
                <w:szCs w:val="24"/>
              </w:rPr>
              <w:t>O</w:t>
            </w:r>
          </w:p>
        </w:tc>
        <w:tc>
          <w:tcPr>
            <w:tcW w:w="1815" w:type="dxa"/>
          </w:tcPr>
          <w:p w14:paraId="3220B365" w14:textId="77777777" w:rsidR="008D7F5F" w:rsidRPr="00294047" w:rsidRDefault="008D7F5F" w:rsidP="00E2217C">
            <w:pPr>
              <w:ind w:firstLine="4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94047">
              <w:rPr>
                <w:rFonts w:ascii="Times New Roman" w:hAnsi="Times New Roman" w:cs="Times New Roman"/>
                <w:sz w:val="24"/>
                <w:szCs w:val="24"/>
              </w:rPr>
              <w:t>25.69</w:t>
            </w:r>
          </w:p>
        </w:tc>
        <w:tc>
          <w:tcPr>
            <w:tcW w:w="3467" w:type="dxa"/>
          </w:tcPr>
          <w:p w14:paraId="2B8EF5BF" w14:textId="77777777" w:rsidR="008D7F5F" w:rsidRPr="00294047" w:rsidRDefault="008D7F5F" w:rsidP="00E2217C">
            <w:pPr>
              <w:ind w:firstLine="4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94047">
              <w:rPr>
                <w:rFonts w:ascii="Times New Roman" w:hAnsi="Times New Roman" w:cs="Times New Roman"/>
                <w:sz w:val="24"/>
                <w:szCs w:val="24"/>
              </w:rPr>
              <w:t>Stigmastanes</w:t>
            </w:r>
            <w:proofErr w:type="spellEnd"/>
          </w:p>
        </w:tc>
      </w:tr>
    </w:tbl>
    <w:p w14:paraId="65D7857F" w14:textId="77777777" w:rsidR="008D7F5F" w:rsidRDefault="008D7F5F" w:rsidP="008D7F5F"/>
    <w:p w14:paraId="1F2760C5" w14:textId="77777777" w:rsidR="008C622C" w:rsidRDefault="008C622C" w:rsidP="008C622C">
      <w:pPr>
        <w:pStyle w:val="E-mail"/>
        <w:spacing w:line="360" w:lineRule="auto"/>
        <w:rPr>
          <w:sz w:val="24"/>
          <w:szCs w:val="24"/>
        </w:rPr>
      </w:pPr>
    </w:p>
    <w:p w14:paraId="00C86E14" w14:textId="77777777" w:rsidR="00A93D96" w:rsidRDefault="00A93D96" w:rsidP="008C622C">
      <w:pPr>
        <w:pStyle w:val="E-mail"/>
        <w:spacing w:line="360" w:lineRule="auto"/>
        <w:rPr>
          <w:sz w:val="24"/>
          <w:szCs w:val="24"/>
        </w:rPr>
      </w:pPr>
    </w:p>
    <w:p w14:paraId="6239D3F3" w14:textId="1330504B" w:rsidR="00AA43F5" w:rsidRPr="00AA43F5" w:rsidRDefault="00AA43F5" w:rsidP="00AA43F5">
      <w:pPr>
        <w:pStyle w:val="Caption"/>
        <w:keepNext/>
        <w:rPr>
          <w:rFonts w:asciiTheme="majorBidi" w:hAnsiTheme="majorBidi" w:cstheme="majorBidi"/>
          <w:i w:val="0"/>
          <w:iCs w:val="0"/>
          <w:color w:val="auto"/>
          <w:sz w:val="24"/>
          <w:szCs w:val="24"/>
        </w:rPr>
      </w:pPr>
      <w:r w:rsidRPr="00AA43F5">
        <w:rPr>
          <w:rFonts w:asciiTheme="majorBidi" w:hAnsiTheme="majorBidi" w:cstheme="majorBidi"/>
          <w:b/>
          <w:bCs/>
          <w:i w:val="0"/>
          <w:iCs w:val="0"/>
          <w:color w:val="auto"/>
          <w:sz w:val="24"/>
          <w:szCs w:val="24"/>
        </w:rPr>
        <w:t>Supplementary Table</w:t>
      </w:r>
      <w:r w:rsidR="002207CA">
        <w:rPr>
          <w:rFonts w:asciiTheme="majorBidi" w:hAnsiTheme="majorBidi" w:cstheme="majorBidi"/>
          <w:b/>
          <w:bCs/>
          <w:i w:val="0"/>
          <w:iCs w:val="0"/>
          <w:color w:val="auto"/>
          <w:sz w:val="24"/>
          <w:szCs w:val="24"/>
        </w:rPr>
        <w:t xml:space="preserve"> 2</w:t>
      </w:r>
      <w:r w:rsidRPr="00AA43F5">
        <w:rPr>
          <w:rFonts w:asciiTheme="majorBidi" w:hAnsiTheme="majorBidi" w:cstheme="majorBidi"/>
          <w:b/>
          <w:bCs/>
          <w:i w:val="0"/>
          <w:iCs w:val="0"/>
          <w:color w:val="auto"/>
          <w:sz w:val="24"/>
          <w:szCs w:val="24"/>
        </w:rPr>
        <w:t>:</w:t>
      </w:r>
      <w:r w:rsidRPr="00AA43F5">
        <w:rPr>
          <w:rFonts w:asciiTheme="majorBidi" w:hAnsiTheme="majorBidi" w:cstheme="majorBidi"/>
          <w:i w:val="0"/>
          <w:iCs w:val="0"/>
          <w:color w:val="auto"/>
          <w:sz w:val="24"/>
          <w:szCs w:val="24"/>
        </w:rPr>
        <w:t xml:space="preserve"> List of </w:t>
      </w:r>
      <w:r w:rsidR="00272BF4">
        <w:rPr>
          <w:rFonts w:asciiTheme="majorBidi" w:hAnsiTheme="majorBidi" w:cstheme="majorBidi"/>
          <w:i w:val="0"/>
          <w:iCs w:val="0"/>
          <w:color w:val="auto"/>
          <w:sz w:val="24"/>
          <w:szCs w:val="24"/>
        </w:rPr>
        <w:t>i</w:t>
      </w:r>
      <w:r w:rsidRPr="00AA43F5">
        <w:rPr>
          <w:rFonts w:asciiTheme="majorBidi" w:hAnsiTheme="majorBidi" w:cstheme="majorBidi"/>
          <w:i w:val="0"/>
          <w:iCs w:val="0"/>
          <w:color w:val="auto"/>
          <w:sz w:val="24"/>
          <w:szCs w:val="24"/>
        </w:rPr>
        <w:t xml:space="preserve">dentified compounds in </w:t>
      </w:r>
      <w:r w:rsidR="00272BF4">
        <w:rPr>
          <w:rFonts w:asciiTheme="majorBidi" w:hAnsiTheme="majorBidi" w:cstheme="majorBidi"/>
          <w:i w:val="0"/>
          <w:iCs w:val="0"/>
          <w:color w:val="auto"/>
          <w:sz w:val="24"/>
          <w:szCs w:val="24"/>
        </w:rPr>
        <w:t xml:space="preserve">the </w:t>
      </w:r>
      <w:r w:rsidRPr="00AA43F5">
        <w:rPr>
          <w:rFonts w:asciiTheme="majorBidi" w:hAnsiTheme="majorBidi" w:cstheme="majorBidi"/>
          <w:i w:val="0"/>
          <w:iCs w:val="0"/>
          <w:color w:val="auto"/>
          <w:sz w:val="24"/>
          <w:szCs w:val="24"/>
        </w:rPr>
        <w:t xml:space="preserve">n-hexane extract of </w:t>
      </w:r>
      <w:r w:rsidRPr="00AA43F5">
        <w:rPr>
          <w:rFonts w:asciiTheme="majorBidi" w:hAnsiTheme="majorBidi" w:cstheme="majorBidi"/>
          <w:color w:val="auto"/>
          <w:sz w:val="24"/>
          <w:szCs w:val="24"/>
        </w:rPr>
        <w:t>G. latifolia</w:t>
      </w:r>
      <w:r w:rsidRPr="00AA43F5">
        <w:rPr>
          <w:rFonts w:asciiTheme="majorBidi" w:hAnsiTheme="majorBidi" w:cstheme="majorBidi"/>
          <w:i w:val="0"/>
          <w:iCs w:val="0"/>
          <w:color w:val="auto"/>
          <w:sz w:val="24"/>
          <w:szCs w:val="24"/>
        </w:rPr>
        <w:t xml:space="preserve"> using GC-MS analysis.</w:t>
      </w:r>
    </w:p>
    <w:tbl>
      <w:tblPr>
        <w:tblStyle w:val="GridTable6Colourful"/>
        <w:tblW w:w="14646" w:type="dxa"/>
        <w:tblLayout w:type="fixed"/>
        <w:tblLook w:val="04A0" w:firstRow="1" w:lastRow="0" w:firstColumn="1" w:lastColumn="0" w:noHBand="0" w:noVBand="1"/>
      </w:tblPr>
      <w:tblGrid>
        <w:gridCol w:w="1169"/>
        <w:gridCol w:w="3638"/>
        <w:gridCol w:w="2078"/>
        <w:gridCol w:w="2078"/>
        <w:gridCol w:w="1819"/>
        <w:gridCol w:w="3864"/>
      </w:tblGrid>
      <w:tr w:rsidR="00A65661" w:rsidRPr="00513AF9" w14:paraId="64979290" w14:textId="77777777" w:rsidTr="00FD6E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9" w:type="dxa"/>
          </w:tcPr>
          <w:p w14:paraId="65B7D653" w14:textId="15DF8D66" w:rsidR="00A65661" w:rsidRPr="00513AF9" w:rsidRDefault="00A65661" w:rsidP="001A7C94">
            <w:pPr>
              <w:spacing w:line="360" w:lineRule="auto"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Peak No</w:t>
            </w:r>
            <w:r w:rsidR="00AA43F5">
              <w:rPr>
                <w:rFonts w:ascii="Times New Roman" w:hAnsi="Times New Roman" w:cs="Times New Roman"/>
                <w:b w:val="0"/>
                <w:sz w:val="24"/>
                <w:szCs w:val="24"/>
              </w:rPr>
              <w:t>.</w:t>
            </w:r>
          </w:p>
        </w:tc>
        <w:tc>
          <w:tcPr>
            <w:tcW w:w="3638" w:type="dxa"/>
          </w:tcPr>
          <w:p w14:paraId="58A61062" w14:textId="557C1FDF" w:rsidR="00A65661" w:rsidRPr="00513AF9" w:rsidRDefault="00AA43F5" w:rsidP="00A65661">
            <w:pPr>
              <w:spacing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 w:val="0"/>
                <w:sz w:val="24"/>
                <w:szCs w:val="24"/>
              </w:rPr>
              <w:t xml:space="preserve"> </w:t>
            </w:r>
            <w:r w:rsidR="00A65661" w:rsidRPr="00513AF9">
              <w:rPr>
                <w:rFonts w:ascii="Times New Roman" w:hAnsi="Times New Roman" w:cs="Times New Roman"/>
                <w:sz w:val="24"/>
                <w:szCs w:val="24"/>
              </w:rPr>
              <w:t>Compound Name</w:t>
            </w:r>
          </w:p>
        </w:tc>
        <w:tc>
          <w:tcPr>
            <w:tcW w:w="2078" w:type="dxa"/>
          </w:tcPr>
          <w:p w14:paraId="75CF5E75" w14:textId="77777777" w:rsidR="00A65661" w:rsidRPr="00513AF9" w:rsidRDefault="00A65661" w:rsidP="00A65661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Mol. formula</w:t>
            </w:r>
          </w:p>
        </w:tc>
        <w:tc>
          <w:tcPr>
            <w:tcW w:w="2078" w:type="dxa"/>
          </w:tcPr>
          <w:p w14:paraId="4D49F7F7" w14:textId="77777777" w:rsidR="00AA43F5" w:rsidRDefault="00A65661" w:rsidP="00AA43F5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Mol. wt.</w:t>
            </w:r>
            <w:r w:rsidR="00AA43F5">
              <w:rPr>
                <w:rFonts w:ascii="Times New Roman" w:hAnsi="Times New Roman" w:cs="Times New Roman"/>
                <w:b w:val="0"/>
                <w:sz w:val="24"/>
                <w:szCs w:val="24"/>
              </w:rPr>
              <w:t xml:space="preserve"> </w:t>
            </w:r>
          </w:p>
          <w:p w14:paraId="2F67AD0F" w14:textId="62CC28E6" w:rsidR="00A65661" w:rsidRPr="00513AF9" w:rsidRDefault="00AA43F5" w:rsidP="00AA43F5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 w:val="0"/>
                <w:sz w:val="24"/>
                <w:szCs w:val="24"/>
              </w:rPr>
              <w:t>m/z</w:t>
            </w:r>
          </w:p>
        </w:tc>
        <w:tc>
          <w:tcPr>
            <w:tcW w:w="1819" w:type="dxa"/>
          </w:tcPr>
          <w:p w14:paraId="3766EA59" w14:textId="77777777" w:rsidR="00A65661" w:rsidRPr="00513AF9" w:rsidRDefault="00A65661" w:rsidP="001A7C94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Retention Time</w:t>
            </w:r>
          </w:p>
        </w:tc>
        <w:tc>
          <w:tcPr>
            <w:tcW w:w="3864" w:type="dxa"/>
          </w:tcPr>
          <w:p w14:paraId="02392044" w14:textId="77777777" w:rsidR="00A65661" w:rsidRPr="00513AF9" w:rsidRDefault="00A65661" w:rsidP="001A7C94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Class of compound</w:t>
            </w:r>
          </w:p>
        </w:tc>
      </w:tr>
      <w:tr w:rsidR="008E3EF3" w:rsidRPr="00513AF9" w14:paraId="6F8C24B1" w14:textId="77777777" w:rsidTr="008E3E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9" w:type="dxa"/>
          </w:tcPr>
          <w:p w14:paraId="25DE918E" w14:textId="77777777" w:rsidR="00A65661" w:rsidRPr="00513AF9" w:rsidRDefault="00A65661" w:rsidP="00A65661">
            <w:pPr>
              <w:pStyle w:val="ListParagraph"/>
              <w:numPr>
                <w:ilvl w:val="0"/>
                <w:numId w:val="2"/>
              </w:num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38" w:type="dxa"/>
          </w:tcPr>
          <w:p w14:paraId="6682CD00" w14:textId="77777777" w:rsidR="00A65661" w:rsidRPr="00513AF9" w:rsidRDefault="00A65661" w:rsidP="00A65661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Cyclopentasiloxane</w:t>
            </w:r>
            <w:proofErr w:type="spellEnd"/>
            <w:r w:rsidRPr="00513AF9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decamethyl</w:t>
            </w:r>
            <w:proofErr w:type="spellEnd"/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2078" w:type="dxa"/>
          </w:tcPr>
          <w:p w14:paraId="42FF5FBA" w14:textId="77777777" w:rsidR="00A65661" w:rsidRPr="00513AF9" w:rsidRDefault="00A65661" w:rsidP="00A65661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Pr="00513AF9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0</w:t>
            </w:r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H</w:t>
            </w:r>
            <w:r w:rsidRPr="00513AF9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30</w:t>
            </w:r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 w:rsidRPr="00513AF9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5</w:t>
            </w:r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Si</w:t>
            </w:r>
            <w:r w:rsidRPr="00513AF9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5</w:t>
            </w:r>
          </w:p>
        </w:tc>
        <w:tc>
          <w:tcPr>
            <w:tcW w:w="2078" w:type="dxa"/>
          </w:tcPr>
          <w:p w14:paraId="5A083D88" w14:textId="77777777" w:rsidR="00A65661" w:rsidRPr="00513AF9" w:rsidRDefault="00A65661" w:rsidP="00A65661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370</w:t>
            </w:r>
          </w:p>
        </w:tc>
        <w:tc>
          <w:tcPr>
            <w:tcW w:w="1819" w:type="dxa"/>
          </w:tcPr>
          <w:p w14:paraId="092D77E1" w14:textId="77777777" w:rsidR="00A65661" w:rsidRPr="00513AF9" w:rsidRDefault="00A65661" w:rsidP="00A65661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6.60</w:t>
            </w:r>
          </w:p>
        </w:tc>
        <w:tc>
          <w:tcPr>
            <w:tcW w:w="3864" w:type="dxa"/>
          </w:tcPr>
          <w:p w14:paraId="305CB4AD" w14:textId="77777777" w:rsidR="00A65661" w:rsidRPr="00513AF9" w:rsidRDefault="00A65661" w:rsidP="001A7C94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Organosilicon compound</w:t>
            </w:r>
          </w:p>
        </w:tc>
      </w:tr>
      <w:tr w:rsidR="00A65661" w:rsidRPr="00513AF9" w14:paraId="48B024F5" w14:textId="77777777" w:rsidTr="008E3EF3">
        <w:trPr>
          <w:trHeight w:val="3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9" w:type="dxa"/>
          </w:tcPr>
          <w:p w14:paraId="6E687DF4" w14:textId="77777777" w:rsidR="00A65661" w:rsidRPr="00513AF9" w:rsidRDefault="00A65661" w:rsidP="00A65661">
            <w:pPr>
              <w:pStyle w:val="ListParagraph"/>
              <w:numPr>
                <w:ilvl w:val="0"/>
                <w:numId w:val="2"/>
              </w:num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38" w:type="dxa"/>
          </w:tcPr>
          <w:p w14:paraId="39B4E9F5" w14:textId="77777777" w:rsidR="00A65661" w:rsidRPr="00513AF9" w:rsidRDefault="00A65661" w:rsidP="00A65661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Dodecane</w:t>
            </w:r>
          </w:p>
        </w:tc>
        <w:tc>
          <w:tcPr>
            <w:tcW w:w="2078" w:type="dxa"/>
          </w:tcPr>
          <w:p w14:paraId="6C8040A1" w14:textId="77777777" w:rsidR="00A65661" w:rsidRPr="00513AF9" w:rsidRDefault="00A65661" w:rsidP="00A65661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Pr="00513AF9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2</w:t>
            </w:r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H</w:t>
            </w:r>
            <w:r w:rsidRPr="00513AF9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6</w:t>
            </w:r>
          </w:p>
        </w:tc>
        <w:tc>
          <w:tcPr>
            <w:tcW w:w="2078" w:type="dxa"/>
          </w:tcPr>
          <w:p w14:paraId="0F3C5E85" w14:textId="77777777" w:rsidR="00A65661" w:rsidRPr="00513AF9" w:rsidRDefault="00A65661" w:rsidP="00A65661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170</w:t>
            </w:r>
          </w:p>
        </w:tc>
        <w:tc>
          <w:tcPr>
            <w:tcW w:w="1819" w:type="dxa"/>
          </w:tcPr>
          <w:p w14:paraId="1A02DBE0" w14:textId="77777777" w:rsidR="00A65661" w:rsidRPr="00513AF9" w:rsidRDefault="00A65661" w:rsidP="00A65661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7.29</w:t>
            </w:r>
          </w:p>
        </w:tc>
        <w:tc>
          <w:tcPr>
            <w:tcW w:w="3864" w:type="dxa"/>
          </w:tcPr>
          <w:p w14:paraId="7AB9E5C1" w14:textId="77777777" w:rsidR="00A65661" w:rsidRPr="00513AF9" w:rsidRDefault="00A65661" w:rsidP="001A7C94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Aliphatic hydrocarbon</w:t>
            </w:r>
          </w:p>
        </w:tc>
      </w:tr>
      <w:tr w:rsidR="008E3EF3" w:rsidRPr="00513AF9" w14:paraId="2E423A5D" w14:textId="77777777" w:rsidTr="008E3E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9" w:type="dxa"/>
          </w:tcPr>
          <w:p w14:paraId="2886B0FC" w14:textId="77777777" w:rsidR="00A65661" w:rsidRPr="00513AF9" w:rsidRDefault="00A65661" w:rsidP="00A65661">
            <w:pPr>
              <w:pStyle w:val="ListParagraph"/>
              <w:numPr>
                <w:ilvl w:val="0"/>
                <w:numId w:val="2"/>
              </w:num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38" w:type="dxa"/>
          </w:tcPr>
          <w:p w14:paraId="52406F30" w14:textId="77777777" w:rsidR="00A65661" w:rsidRPr="00513AF9" w:rsidRDefault="00A65661" w:rsidP="00A65661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Benzene, 1,3-bis(1,1-</w:t>
            </w:r>
            <w:r w:rsidRPr="00513AF9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dimethylethyl)-</w:t>
            </w:r>
          </w:p>
        </w:tc>
        <w:tc>
          <w:tcPr>
            <w:tcW w:w="2078" w:type="dxa"/>
          </w:tcPr>
          <w:p w14:paraId="0CF674C2" w14:textId="77777777" w:rsidR="00A65661" w:rsidRPr="00513AF9" w:rsidRDefault="00A65661" w:rsidP="00A65661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13AF9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C</w:t>
            </w:r>
            <w:r w:rsidRPr="00513AF9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4</w:t>
            </w:r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H</w:t>
            </w:r>
            <w:r w:rsidRPr="00513AF9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2</w:t>
            </w:r>
          </w:p>
        </w:tc>
        <w:tc>
          <w:tcPr>
            <w:tcW w:w="2078" w:type="dxa"/>
          </w:tcPr>
          <w:p w14:paraId="65E9F4AA" w14:textId="77777777" w:rsidR="00A65661" w:rsidRPr="00513AF9" w:rsidRDefault="00A65661" w:rsidP="00A65661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190</w:t>
            </w:r>
          </w:p>
        </w:tc>
        <w:tc>
          <w:tcPr>
            <w:tcW w:w="1819" w:type="dxa"/>
          </w:tcPr>
          <w:p w14:paraId="5B5C14D1" w14:textId="77777777" w:rsidR="00A65661" w:rsidRPr="00513AF9" w:rsidRDefault="00A65661" w:rsidP="00A65661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8.21</w:t>
            </w:r>
          </w:p>
        </w:tc>
        <w:tc>
          <w:tcPr>
            <w:tcW w:w="3864" w:type="dxa"/>
          </w:tcPr>
          <w:p w14:paraId="769787D0" w14:textId="77777777" w:rsidR="00A65661" w:rsidRPr="00513AF9" w:rsidRDefault="00A65661" w:rsidP="001A7C94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Alkylbenzene</w:t>
            </w:r>
          </w:p>
        </w:tc>
      </w:tr>
      <w:tr w:rsidR="00A65661" w:rsidRPr="00513AF9" w14:paraId="684A53F2" w14:textId="77777777" w:rsidTr="00FD6E46">
        <w:trPr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9" w:type="dxa"/>
          </w:tcPr>
          <w:p w14:paraId="3DC5C8BE" w14:textId="77777777" w:rsidR="00A65661" w:rsidRPr="00513AF9" w:rsidRDefault="00A65661" w:rsidP="00A65661">
            <w:pPr>
              <w:pStyle w:val="ListParagraph"/>
              <w:numPr>
                <w:ilvl w:val="0"/>
                <w:numId w:val="2"/>
              </w:num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38" w:type="dxa"/>
          </w:tcPr>
          <w:p w14:paraId="67B2FB63" w14:textId="77777777" w:rsidR="00A65661" w:rsidRPr="00513AF9" w:rsidRDefault="00A65661" w:rsidP="00A65661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Tridecane</w:t>
            </w:r>
          </w:p>
        </w:tc>
        <w:tc>
          <w:tcPr>
            <w:tcW w:w="2078" w:type="dxa"/>
          </w:tcPr>
          <w:p w14:paraId="5862E10D" w14:textId="77777777" w:rsidR="00A65661" w:rsidRPr="00513AF9" w:rsidRDefault="00A65661" w:rsidP="00A65661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Pr="00513AF9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3</w:t>
            </w:r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H</w:t>
            </w:r>
            <w:r w:rsidRPr="00513AF9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8</w:t>
            </w:r>
          </w:p>
        </w:tc>
        <w:tc>
          <w:tcPr>
            <w:tcW w:w="2078" w:type="dxa"/>
          </w:tcPr>
          <w:p w14:paraId="646092A0" w14:textId="77777777" w:rsidR="00A65661" w:rsidRPr="00513AF9" w:rsidRDefault="00A65661" w:rsidP="00A65661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184</w:t>
            </w:r>
          </w:p>
        </w:tc>
        <w:tc>
          <w:tcPr>
            <w:tcW w:w="1819" w:type="dxa"/>
          </w:tcPr>
          <w:p w14:paraId="67E5FB55" w14:textId="77777777" w:rsidR="00A65661" w:rsidRPr="00513AF9" w:rsidRDefault="00A65661" w:rsidP="00A65661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8.94</w:t>
            </w:r>
          </w:p>
        </w:tc>
        <w:tc>
          <w:tcPr>
            <w:tcW w:w="3864" w:type="dxa"/>
          </w:tcPr>
          <w:p w14:paraId="7CE7EBB4" w14:textId="77777777" w:rsidR="00A65661" w:rsidRPr="00513AF9" w:rsidRDefault="00A65661" w:rsidP="001A7C94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Aliphatic hydrocarbon</w:t>
            </w:r>
          </w:p>
        </w:tc>
      </w:tr>
      <w:tr w:rsidR="008E3EF3" w:rsidRPr="00513AF9" w14:paraId="4DF58900" w14:textId="77777777" w:rsidTr="008E3E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9" w:type="dxa"/>
          </w:tcPr>
          <w:p w14:paraId="068358FD" w14:textId="77777777" w:rsidR="00A65661" w:rsidRPr="00513AF9" w:rsidRDefault="00A65661" w:rsidP="00A65661">
            <w:pPr>
              <w:pStyle w:val="ListParagraph"/>
              <w:numPr>
                <w:ilvl w:val="0"/>
                <w:numId w:val="2"/>
              </w:num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38" w:type="dxa"/>
          </w:tcPr>
          <w:p w14:paraId="77F98EDD" w14:textId="77777777" w:rsidR="00A65661" w:rsidRPr="00513AF9" w:rsidRDefault="00A65661" w:rsidP="00A65661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6-AH-cAMP</w:t>
            </w:r>
          </w:p>
        </w:tc>
        <w:tc>
          <w:tcPr>
            <w:tcW w:w="2078" w:type="dxa"/>
          </w:tcPr>
          <w:p w14:paraId="3BEAB3E3" w14:textId="77777777" w:rsidR="00A65661" w:rsidRPr="00513AF9" w:rsidRDefault="00A65661" w:rsidP="00A65661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Pr="00513AF9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6</w:t>
            </w:r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H</w:t>
            </w:r>
            <w:r w:rsidRPr="00513AF9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4</w:t>
            </w:r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N</w:t>
            </w:r>
            <w:r w:rsidRPr="00513AF9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6</w:t>
            </w:r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 w:rsidRPr="00513AF9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6</w:t>
            </w:r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P</w:t>
            </w:r>
          </w:p>
        </w:tc>
        <w:tc>
          <w:tcPr>
            <w:tcW w:w="2078" w:type="dxa"/>
          </w:tcPr>
          <w:p w14:paraId="3603F231" w14:textId="77777777" w:rsidR="00A65661" w:rsidRPr="00513AF9" w:rsidRDefault="00A65661" w:rsidP="00A65661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427</w:t>
            </w:r>
          </w:p>
        </w:tc>
        <w:tc>
          <w:tcPr>
            <w:tcW w:w="1819" w:type="dxa"/>
          </w:tcPr>
          <w:p w14:paraId="506F1CC3" w14:textId="77777777" w:rsidR="00A65661" w:rsidRPr="00513AF9" w:rsidRDefault="00A65661" w:rsidP="00A65661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9.41</w:t>
            </w:r>
          </w:p>
        </w:tc>
        <w:tc>
          <w:tcPr>
            <w:tcW w:w="3864" w:type="dxa"/>
          </w:tcPr>
          <w:p w14:paraId="51AF524F" w14:textId="77777777" w:rsidR="00A65661" w:rsidRPr="00513AF9" w:rsidRDefault="00A65661" w:rsidP="001A7C94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cyclic AMP</w:t>
            </w:r>
          </w:p>
        </w:tc>
      </w:tr>
      <w:tr w:rsidR="00A65661" w:rsidRPr="00513AF9" w14:paraId="75B52EE2" w14:textId="77777777" w:rsidTr="008E3EF3">
        <w:trPr>
          <w:trHeight w:val="4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9" w:type="dxa"/>
          </w:tcPr>
          <w:p w14:paraId="5F9598D8" w14:textId="77777777" w:rsidR="00A65661" w:rsidRPr="00513AF9" w:rsidRDefault="00A65661" w:rsidP="00A65661">
            <w:pPr>
              <w:pStyle w:val="ListParagraph"/>
              <w:numPr>
                <w:ilvl w:val="0"/>
                <w:numId w:val="2"/>
              </w:num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38" w:type="dxa"/>
          </w:tcPr>
          <w:p w14:paraId="09157A21" w14:textId="77777777" w:rsidR="00A65661" w:rsidRPr="00513AF9" w:rsidRDefault="00A65661" w:rsidP="00A65661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1,2-15,16-Diepoxyhexadecane</w:t>
            </w:r>
          </w:p>
        </w:tc>
        <w:tc>
          <w:tcPr>
            <w:tcW w:w="2078" w:type="dxa"/>
          </w:tcPr>
          <w:p w14:paraId="17FAE76F" w14:textId="77777777" w:rsidR="00A65661" w:rsidRPr="00513AF9" w:rsidRDefault="00A65661" w:rsidP="00A65661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Pr="00513AF9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6</w:t>
            </w:r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H</w:t>
            </w:r>
            <w:r w:rsidRPr="00513AF9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30</w:t>
            </w:r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 w:rsidRPr="00513AF9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2078" w:type="dxa"/>
          </w:tcPr>
          <w:p w14:paraId="0F8D3D95" w14:textId="77777777" w:rsidR="00A65661" w:rsidRPr="00513AF9" w:rsidRDefault="00A65661" w:rsidP="00A65661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254</w:t>
            </w:r>
          </w:p>
        </w:tc>
        <w:tc>
          <w:tcPr>
            <w:tcW w:w="1819" w:type="dxa"/>
          </w:tcPr>
          <w:p w14:paraId="38802FB5" w14:textId="77777777" w:rsidR="00A65661" w:rsidRPr="00513AF9" w:rsidRDefault="00A65661" w:rsidP="00A65661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9.78</w:t>
            </w:r>
          </w:p>
        </w:tc>
        <w:tc>
          <w:tcPr>
            <w:tcW w:w="3864" w:type="dxa"/>
          </w:tcPr>
          <w:p w14:paraId="28B2FD89" w14:textId="77777777" w:rsidR="00A65661" w:rsidRPr="00513AF9" w:rsidRDefault="00A65661" w:rsidP="001A7C94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13AF9">
              <w:rPr>
                <w:rFonts w:ascii="Times New Roman" w:hAnsi="Times New Roman" w:cs="Times New Roman"/>
                <w:sz w:val="24"/>
                <w:szCs w:val="24"/>
              </w:rPr>
              <w:t xml:space="preserve">Epoxides </w:t>
            </w:r>
          </w:p>
        </w:tc>
      </w:tr>
      <w:tr w:rsidR="008E3EF3" w:rsidRPr="00513AF9" w14:paraId="47C6230F" w14:textId="77777777" w:rsidTr="008E3E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9" w:type="dxa"/>
          </w:tcPr>
          <w:p w14:paraId="42D48432" w14:textId="77777777" w:rsidR="00A65661" w:rsidRPr="00513AF9" w:rsidRDefault="00A65661" w:rsidP="00A65661">
            <w:pPr>
              <w:pStyle w:val="ListParagraph"/>
              <w:numPr>
                <w:ilvl w:val="0"/>
                <w:numId w:val="2"/>
              </w:num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38" w:type="dxa"/>
          </w:tcPr>
          <w:p w14:paraId="6DE041CF" w14:textId="77777777" w:rsidR="00A65661" w:rsidRPr="00513AF9" w:rsidRDefault="00A65661" w:rsidP="00A65661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2-Myristynoyl pantetheine</w:t>
            </w:r>
          </w:p>
        </w:tc>
        <w:tc>
          <w:tcPr>
            <w:tcW w:w="2078" w:type="dxa"/>
          </w:tcPr>
          <w:p w14:paraId="4F49A59F" w14:textId="77777777" w:rsidR="00A65661" w:rsidRPr="00513AF9" w:rsidRDefault="00A65661" w:rsidP="00A65661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Pr="00513AF9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5</w:t>
            </w:r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H</w:t>
            </w:r>
            <w:r w:rsidRPr="00513AF9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44</w:t>
            </w:r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N</w:t>
            </w:r>
            <w:r w:rsidRPr="00513AF9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 w:rsidRPr="00513AF9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5</w:t>
            </w:r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S</w:t>
            </w:r>
          </w:p>
        </w:tc>
        <w:tc>
          <w:tcPr>
            <w:tcW w:w="2078" w:type="dxa"/>
          </w:tcPr>
          <w:p w14:paraId="5763B5AD" w14:textId="77777777" w:rsidR="00A65661" w:rsidRPr="00513AF9" w:rsidRDefault="00A65661" w:rsidP="00A65661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484</w:t>
            </w:r>
          </w:p>
        </w:tc>
        <w:tc>
          <w:tcPr>
            <w:tcW w:w="1819" w:type="dxa"/>
          </w:tcPr>
          <w:p w14:paraId="273DA3C9" w14:textId="77777777" w:rsidR="00A65661" w:rsidRPr="00513AF9" w:rsidRDefault="00A65661" w:rsidP="00A65661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10.15</w:t>
            </w:r>
          </w:p>
        </w:tc>
        <w:tc>
          <w:tcPr>
            <w:tcW w:w="3864" w:type="dxa"/>
          </w:tcPr>
          <w:p w14:paraId="02C12C1E" w14:textId="77777777" w:rsidR="00A65661" w:rsidRPr="00513AF9" w:rsidRDefault="00A65661" w:rsidP="001A7C94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13AF9">
              <w:rPr>
                <w:rFonts w:ascii="Times New Roman" w:hAnsi="Times New Roman" w:cs="Times New Roman"/>
                <w:sz w:val="24"/>
                <w:szCs w:val="24"/>
              </w:rPr>
              <w:t xml:space="preserve">Amide </w:t>
            </w:r>
          </w:p>
        </w:tc>
      </w:tr>
      <w:tr w:rsidR="00A65661" w:rsidRPr="00513AF9" w14:paraId="01E4D840" w14:textId="77777777" w:rsidTr="008E3EF3">
        <w:trPr>
          <w:trHeight w:val="5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9" w:type="dxa"/>
          </w:tcPr>
          <w:p w14:paraId="173BDE15" w14:textId="77777777" w:rsidR="00A65661" w:rsidRPr="00513AF9" w:rsidRDefault="00A65661" w:rsidP="00A65661">
            <w:pPr>
              <w:pStyle w:val="ListParagraph"/>
              <w:numPr>
                <w:ilvl w:val="0"/>
                <w:numId w:val="2"/>
              </w:num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38" w:type="dxa"/>
          </w:tcPr>
          <w:p w14:paraId="6EC377C2" w14:textId="77777777" w:rsidR="00A65661" w:rsidRPr="00513AF9" w:rsidRDefault="00A65661" w:rsidP="00A65661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Tetradecane</w:t>
            </w:r>
          </w:p>
        </w:tc>
        <w:tc>
          <w:tcPr>
            <w:tcW w:w="2078" w:type="dxa"/>
          </w:tcPr>
          <w:p w14:paraId="5BD64D27" w14:textId="77777777" w:rsidR="00A65661" w:rsidRPr="00513AF9" w:rsidRDefault="00A65661" w:rsidP="00A65661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Pr="00513AF9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4</w:t>
            </w:r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H</w:t>
            </w:r>
            <w:r w:rsidRPr="00513AF9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30</w:t>
            </w:r>
          </w:p>
        </w:tc>
        <w:tc>
          <w:tcPr>
            <w:tcW w:w="2078" w:type="dxa"/>
          </w:tcPr>
          <w:p w14:paraId="475ABECA" w14:textId="77777777" w:rsidR="00A65661" w:rsidRPr="00513AF9" w:rsidRDefault="00A65661" w:rsidP="00A65661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198</w:t>
            </w:r>
          </w:p>
        </w:tc>
        <w:tc>
          <w:tcPr>
            <w:tcW w:w="1819" w:type="dxa"/>
          </w:tcPr>
          <w:p w14:paraId="7F561B41" w14:textId="77777777" w:rsidR="00A65661" w:rsidRPr="00513AF9" w:rsidRDefault="00A65661" w:rsidP="00A65661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10.53</w:t>
            </w:r>
          </w:p>
        </w:tc>
        <w:tc>
          <w:tcPr>
            <w:tcW w:w="3864" w:type="dxa"/>
          </w:tcPr>
          <w:p w14:paraId="25607E95" w14:textId="77777777" w:rsidR="00A65661" w:rsidRPr="00513AF9" w:rsidRDefault="00A65661" w:rsidP="001A7C94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Aliphatic hydrocarbon</w:t>
            </w:r>
          </w:p>
        </w:tc>
      </w:tr>
      <w:tr w:rsidR="008E3EF3" w:rsidRPr="00513AF9" w14:paraId="533EF15A" w14:textId="77777777" w:rsidTr="008E3E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9" w:type="dxa"/>
          </w:tcPr>
          <w:p w14:paraId="4348B29E" w14:textId="77777777" w:rsidR="00A65661" w:rsidRPr="00513AF9" w:rsidRDefault="00A65661" w:rsidP="00A65661">
            <w:pPr>
              <w:pStyle w:val="ListParagraph"/>
              <w:numPr>
                <w:ilvl w:val="0"/>
                <w:numId w:val="2"/>
              </w:num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38" w:type="dxa"/>
          </w:tcPr>
          <w:p w14:paraId="56F9270C" w14:textId="77777777" w:rsidR="00A65661" w:rsidRPr="00513AF9" w:rsidRDefault="00A65661" w:rsidP="00A65661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Hexadecane, 2,6,10,14-tetramethyl-</w:t>
            </w:r>
          </w:p>
        </w:tc>
        <w:tc>
          <w:tcPr>
            <w:tcW w:w="2078" w:type="dxa"/>
          </w:tcPr>
          <w:p w14:paraId="2F5BEB6D" w14:textId="77777777" w:rsidR="00A65661" w:rsidRPr="00513AF9" w:rsidRDefault="00A65661" w:rsidP="00A65661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Pr="00513AF9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0</w:t>
            </w:r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H</w:t>
            </w:r>
            <w:r w:rsidRPr="00513AF9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42</w:t>
            </w:r>
          </w:p>
        </w:tc>
        <w:tc>
          <w:tcPr>
            <w:tcW w:w="2078" w:type="dxa"/>
          </w:tcPr>
          <w:p w14:paraId="746375EF" w14:textId="77777777" w:rsidR="00A65661" w:rsidRPr="00513AF9" w:rsidRDefault="00A65661" w:rsidP="00A65661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282</w:t>
            </w:r>
          </w:p>
        </w:tc>
        <w:tc>
          <w:tcPr>
            <w:tcW w:w="1819" w:type="dxa"/>
          </w:tcPr>
          <w:p w14:paraId="26B03AA7" w14:textId="77777777" w:rsidR="00A65661" w:rsidRPr="00513AF9" w:rsidRDefault="00A65661" w:rsidP="00A65661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11.49</w:t>
            </w:r>
          </w:p>
        </w:tc>
        <w:tc>
          <w:tcPr>
            <w:tcW w:w="3864" w:type="dxa"/>
          </w:tcPr>
          <w:p w14:paraId="51C6D0A3" w14:textId="77777777" w:rsidR="00A65661" w:rsidRPr="00513AF9" w:rsidRDefault="00A65661" w:rsidP="001A7C94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Substituted hydrocarbon</w:t>
            </w:r>
          </w:p>
        </w:tc>
      </w:tr>
      <w:tr w:rsidR="00A65661" w:rsidRPr="00513AF9" w14:paraId="6EAAA1E3" w14:textId="77777777" w:rsidTr="008E3EF3">
        <w:trPr>
          <w:trHeight w:val="5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9" w:type="dxa"/>
          </w:tcPr>
          <w:p w14:paraId="30BDF85E" w14:textId="77777777" w:rsidR="00A65661" w:rsidRPr="00513AF9" w:rsidRDefault="00A65661" w:rsidP="00A65661">
            <w:pPr>
              <w:pStyle w:val="ListParagraph"/>
              <w:numPr>
                <w:ilvl w:val="0"/>
                <w:numId w:val="2"/>
              </w:num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38" w:type="dxa"/>
          </w:tcPr>
          <w:p w14:paraId="02EDEC7E" w14:textId="77777777" w:rsidR="00A65661" w:rsidRPr="00513AF9" w:rsidRDefault="00A65661" w:rsidP="00A65661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Phenol, 2,4-bis(1,1-dimethylethyl)-</w:t>
            </w:r>
          </w:p>
        </w:tc>
        <w:tc>
          <w:tcPr>
            <w:tcW w:w="2078" w:type="dxa"/>
          </w:tcPr>
          <w:p w14:paraId="7C96560B" w14:textId="77777777" w:rsidR="00A65661" w:rsidRPr="00513AF9" w:rsidRDefault="00A65661" w:rsidP="00A65661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Pr="00513AF9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4</w:t>
            </w:r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H</w:t>
            </w:r>
            <w:r w:rsidRPr="00513AF9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2</w:t>
            </w:r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O</w:t>
            </w:r>
          </w:p>
        </w:tc>
        <w:tc>
          <w:tcPr>
            <w:tcW w:w="2078" w:type="dxa"/>
          </w:tcPr>
          <w:p w14:paraId="2E6FCDA6" w14:textId="77777777" w:rsidR="00A65661" w:rsidRPr="00513AF9" w:rsidRDefault="00A65661" w:rsidP="00A65661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206</w:t>
            </w:r>
          </w:p>
        </w:tc>
        <w:tc>
          <w:tcPr>
            <w:tcW w:w="1819" w:type="dxa"/>
          </w:tcPr>
          <w:p w14:paraId="12312835" w14:textId="77777777" w:rsidR="00A65661" w:rsidRPr="00513AF9" w:rsidRDefault="00A65661" w:rsidP="00A65661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12.31</w:t>
            </w:r>
          </w:p>
        </w:tc>
        <w:tc>
          <w:tcPr>
            <w:tcW w:w="3864" w:type="dxa"/>
          </w:tcPr>
          <w:p w14:paraId="02E03700" w14:textId="77777777" w:rsidR="00A65661" w:rsidRPr="00513AF9" w:rsidRDefault="00A65661" w:rsidP="001A7C94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Phenolic compound</w:t>
            </w:r>
          </w:p>
        </w:tc>
      </w:tr>
      <w:tr w:rsidR="008E3EF3" w:rsidRPr="00513AF9" w14:paraId="398CE742" w14:textId="77777777" w:rsidTr="008E3E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9" w:type="dxa"/>
          </w:tcPr>
          <w:p w14:paraId="231165B9" w14:textId="77777777" w:rsidR="00A65661" w:rsidRPr="00513AF9" w:rsidRDefault="00A65661" w:rsidP="00A65661">
            <w:pPr>
              <w:pStyle w:val="ListParagraph"/>
              <w:numPr>
                <w:ilvl w:val="0"/>
                <w:numId w:val="2"/>
              </w:num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38" w:type="dxa"/>
          </w:tcPr>
          <w:p w14:paraId="6D78361B" w14:textId="77777777" w:rsidR="00A65661" w:rsidRPr="00513AF9" w:rsidRDefault="00A65661" w:rsidP="00A65661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Dodecanoic acid, ethyl ester</w:t>
            </w:r>
          </w:p>
        </w:tc>
        <w:tc>
          <w:tcPr>
            <w:tcW w:w="2078" w:type="dxa"/>
          </w:tcPr>
          <w:p w14:paraId="37C0AA16" w14:textId="77777777" w:rsidR="00A65661" w:rsidRPr="00513AF9" w:rsidRDefault="00A65661" w:rsidP="00A65661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Pr="00513AF9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4</w:t>
            </w:r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H</w:t>
            </w:r>
            <w:r w:rsidRPr="00513AF9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8</w:t>
            </w:r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 w:rsidRPr="00513AF9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2078" w:type="dxa"/>
          </w:tcPr>
          <w:p w14:paraId="7549E6A1" w14:textId="77777777" w:rsidR="00A65661" w:rsidRPr="00513AF9" w:rsidRDefault="00A65661" w:rsidP="00A65661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228</w:t>
            </w:r>
          </w:p>
        </w:tc>
        <w:tc>
          <w:tcPr>
            <w:tcW w:w="1819" w:type="dxa"/>
          </w:tcPr>
          <w:p w14:paraId="2F21AA1F" w14:textId="77777777" w:rsidR="00A65661" w:rsidRPr="00513AF9" w:rsidRDefault="00A65661" w:rsidP="00A65661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13.45</w:t>
            </w:r>
          </w:p>
        </w:tc>
        <w:tc>
          <w:tcPr>
            <w:tcW w:w="3864" w:type="dxa"/>
          </w:tcPr>
          <w:p w14:paraId="39883603" w14:textId="77777777" w:rsidR="00A65661" w:rsidRPr="00513AF9" w:rsidRDefault="00A65661" w:rsidP="001A7C94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Fatty acid esters</w:t>
            </w:r>
          </w:p>
        </w:tc>
      </w:tr>
      <w:tr w:rsidR="00A65661" w:rsidRPr="00513AF9" w14:paraId="45FECBB2" w14:textId="77777777" w:rsidTr="008E3EF3">
        <w:trPr>
          <w:trHeight w:val="5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9" w:type="dxa"/>
          </w:tcPr>
          <w:p w14:paraId="6D90A478" w14:textId="77777777" w:rsidR="00A65661" w:rsidRPr="00513AF9" w:rsidRDefault="00A65661" w:rsidP="00A65661">
            <w:pPr>
              <w:pStyle w:val="ListParagraph"/>
              <w:numPr>
                <w:ilvl w:val="0"/>
                <w:numId w:val="2"/>
              </w:num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38" w:type="dxa"/>
          </w:tcPr>
          <w:p w14:paraId="61027319" w14:textId="77777777" w:rsidR="00A65661" w:rsidRPr="00513AF9" w:rsidRDefault="00A65661" w:rsidP="00A65661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Dodecanoic acid, 1-methylethyl ester</w:t>
            </w:r>
          </w:p>
        </w:tc>
        <w:tc>
          <w:tcPr>
            <w:tcW w:w="2078" w:type="dxa"/>
          </w:tcPr>
          <w:p w14:paraId="36066850" w14:textId="77777777" w:rsidR="00A65661" w:rsidRPr="00513AF9" w:rsidRDefault="00A65661" w:rsidP="00A65661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Pr="00513AF9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5</w:t>
            </w:r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H</w:t>
            </w:r>
            <w:r w:rsidRPr="00513AF9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30</w:t>
            </w:r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 w:rsidRPr="00513AF9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2078" w:type="dxa"/>
          </w:tcPr>
          <w:p w14:paraId="2EDCA3EC" w14:textId="77777777" w:rsidR="00A65661" w:rsidRPr="00513AF9" w:rsidRDefault="00A65661" w:rsidP="00A65661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242</w:t>
            </w:r>
          </w:p>
        </w:tc>
        <w:tc>
          <w:tcPr>
            <w:tcW w:w="1819" w:type="dxa"/>
          </w:tcPr>
          <w:p w14:paraId="61896CEC" w14:textId="77777777" w:rsidR="00A65661" w:rsidRPr="00513AF9" w:rsidRDefault="00A65661" w:rsidP="00A65661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13.96</w:t>
            </w:r>
          </w:p>
        </w:tc>
        <w:tc>
          <w:tcPr>
            <w:tcW w:w="3864" w:type="dxa"/>
          </w:tcPr>
          <w:p w14:paraId="702491EB" w14:textId="77777777" w:rsidR="00A65661" w:rsidRPr="00513AF9" w:rsidRDefault="00A65661" w:rsidP="001A7C94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Fatty acid esters</w:t>
            </w:r>
          </w:p>
        </w:tc>
      </w:tr>
      <w:tr w:rsidR="008E3EF3" w:rsidRPr="00513AF9" w14:paraId="37A2C826" w14:textId="77777777" w:rsidTr="008E3E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9" w:type="dxa"/>
          </w:tcPr>
          <w:p w14:paraId="5AD95816" w14:textId="77777777" w:rsidR="00A65661" w:rsidRPr="00513AF9" w:rsidRDefault="00A65661" w:rsidP="00A65661">
            <w:pPr>
              <w:pStyle w:val="ListParagraph"/>
              <w:numPr>
                <w:ilvl w:val="0"/>
                <w:numId w:val="2"/>
              </w:num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38" w:type="dxa"/>
          </w:tcPr>
          <w:p w14:paraId="5F151776" w14:textId="77777777" w:rsidR="00A65661" w:rsidRPr="00513AF9" w:rsidRDefault="00A65661" w:rsidP="00A65661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Limonen-6-ol, pivalate</w:t>
            </w:r>
          </w:p>
        </w:tc>
        <w:tc>
          <w:tcPr>
            <w:tcW w:w="2078" w:type="dxa"/>
          </w:tcPr>
          <w:p w14:paraId="4731F10B" w14:textId="77777777" w:rsidR="00A65661" w:rsidRPr="00513AF9" w:rsidRDefault="00A65661" w:rsidP="00A65661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Pr="00513AF9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5</w:t>
            </w:r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H</w:t>
            </w:r>
            <w:r w:rsidRPr="00513AF9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4</w:t>
            </w:r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 w:rsidRPr="00513AF9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2078" w:type="dxa"/>
          </w:tcPr>
          <w:p w14:paraId="61F91167" w14:textId="77777777" w:rsidR="00A65661" w:rsidRPr="00513AF9" w:rsidRDefault="00A65661" w:rsidP="00A65661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236</w:t>
            </w:r>
          </w:p>
        </w:tc>
        <w:tc>
          <w:tcPr>
            <w:tcW w:w="1819" w:type="dxa"/>
          </w:tcPr>
          <w:p w14:paraId="2B1D9787" w14:textId="77777777" w:rsidR="00A65661" w:rsidRPr="00513AF9" w:rsidRDefault="00A65661" w:rsidP="00A65661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14.22</w:t>
            </w:r>
          </w:p>
        </w:tc>
        <w:tc>
          <w:tcPr>
            <w:tcW w:w="3864" w:type="dxa"/>
          </w:tcPr>
          <w:p w14:paraId="294ADA3B" w14:textId="77777777" w:rsidR="00A65661" w:rsidRPr="00513AF9" w:rsidRDefault="00A65661" w:rsidP="001A7C94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Sesquiterpene</w:t>
            </w:r>
          </w:p>
        </w:tc>
      </w:tr>
      <w:tr w:rsidR="00A65661" w:rsidRPr="00513AF9" w14:paraId="69E5BD5A" w14:textId="77777777" w:rsidTr="008E3EF3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9" w:type="dxa"/>
          </w:tcPr>
          <w:p w14:paraId="7AE534EA" w14:textId="77777777" w:rsidR="00A65661" w:rsidRPr="00513AF9" w:rsidRDefault="00A65661" w:rsidP="00A65661">
            <w:pPr>
              <w:pStyle w:val="ListParagraph"/>
              <w:numPr>
                <w:ilvl w:val="0"/>
                <w:numId w:val="2"/>
              </w:num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38" w:type="dxa"/>
          </w:tcPr>
          <w:p w14:paraId="462BF06A" w14:textId="77777777" w:rsidR="00A65661" w:rsidRPr="00513AF9" w:rsidRDefault="00A65661" w:rsidP="00A65661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1-Hexadecanol, 2-methyl-</w:t>
            </w:r>
          </w:p>
        </w:tc>
        <w:tc>
          <w:tcPr>
            <w:tcW w:w="2078" w:type="dxa"/>
          </w:tcPr>
          <w:p w14:paraId="1EB2F2A5" w14:textId="77777777" w:rsidR="00A65661" w:rsidRPr="00513AF9" w:rsidRDefault="00A65661" w:rsidP="00A65661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Pr="00513AF9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7</w:t>
            </w:r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H</w:t>
            </w:r>
            <w:r w:rsidRPr="00513AF9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36</w:t>
            </w:r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O</w:t>
            </w:r>
          </w:p>
        </w:tc>
        <w:tc>
          <w:tcPr>
            <w:tcW w:w="2078" w:type="dxa"/>
          </w:tcPr>
          <w:p w14:paraId="52135924" w14:textId="77777777" w:rsidR="00A65661" w:rsidRPr="00513AF9" w:rsidRDefault="00A65661" w:rsidP="00A65661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256</w:t>
            </w:r>
          </w:p>
        </w:tc>
        <w:tc>
          <w:tcPr>
            <w:tcW w:w="1819" w:type="dxa"/>
          </w:tcPr>
          <w:p w14:paraId="4B4F9291" w14:textId="77777777" w:rsidR="00A65661" w:rsidRPr="00513AF9" w:rsidRDefault="00A65661" w:rsidP="00A65661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15.24</w:t>
            </w:r>
          </w:p>
        </w:tc>
        <w:tc>
          <w:tcPr>
            <w:tcW w:w="3864" w:type="dxa"/>
          </w:tcPr>
          <w:p w14:paraId="46B6B25F" w14:textId="77777777" w:rsidR="00A65661" w:rsidRPr="00513AF9" w:rsidRDefault="00A65661" w:rsidP="001A7C94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Alcohol</w:t>
            </w:r>
          </w:p>
        </w:tc>
      </w:tr>
      <w:tr w:rsidR="008E3EF3" w:rsidRPr="00513AF9" w14:paraId="4488BD9B" w14:textId="77777777" w:rsidTr="008E3E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9" w:type="dxa"/>
          </w:tcPr>
          <w:p w14:paraId="2D9E138B" w14:textId="77777777" w:rsidR="00A65661" w:rsidRPr="00513AF9" w:rsidRDefault="00A65661" w:rsidP="00A65661">
            <w:pPr>
              <w:pStyle w:val="ListParagraph"/>
              <w:numPr>
                <w:ilvl w:val="0"/>
                <w:numId w:val="2"/>
              </w:num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38" w:type="dxa"/>
          </w:tcPr>
          <w:p w14:paraId="2468E76B" w14:textId="16AE1F28" w:rsidR="00A65661" w:rsidRPr="00513AF9" w:rsidRDefault="00A65661" w:rsidP="00A65661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9-Octadecenoic acid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(2-phenyl-1,3-dioxolan-4-yl)methyl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ester, cis-</w:t>
            </w:r>
          </w:p>
        </w:tc>
        <w:tc>
          <w:tcPr>
            <w:tcW w:w="2078" w:type="dxa"/>
          </w:tcPr>
          <w:p w14:paraId="6782AC11" w14:textId="77777777" w:rsidR="00A65661" w:rsidRPr="00513AF9" w:rsidRDefault="00A65661" w:rsidP="00A65661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Pr="00513AF9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8</w:t>
            </w:r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H</w:t>
            </w:r>
            <w:r w:rsidRPr="00513AF9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44</w:t>
            </w:r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 w:rsidRPr="00513AF9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4</w:t>
            </w:r>
          </w:p>
        </w:tc>
        <w:tc>
          <w:tcPr>
            <w:tcW w:w="2078" w:type="dxa"/>
          </w:tcPr>
          <w:p w14:paraId="1B0FEADC" w14:textId="77777777" w:rsidR="00A65661" w:rsidRPr="00513AF9" w:rsidRDefault="00A65661" w:rsidP="00A65661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444</w:t>
            </w:r>
          </w:p>
        </w:tc>
        <w:tc>
          <w:tcPr>
            <w:tcW w:w="1819" w:type="dxa"/>
          </w:tcPr>
          <w:p w14:paraId="4CB1B5DD" w14:textId="77777777" w:rsidR="00A65661" w:rsidRPr="00513AF9" w:rsidRDefault="00A65661" w:rsidP="00A65661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15.83</w:t>
            </w:r>
          </w:p>
        </w:tc>
        <w:tc>
          <w:tcPr>
            <w:tcW w:w="3864" w:type="dxa"/>
          </w:tcPr>
          <w:p w14:paraId="589AC51D" w14:textId="77777777" w:rsidR="00A65661" w:rsidRPr="00513AF9" w:rsidRDefault="00A65661" w:rsidP="001A7C94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13AF9">
              <w:rPr>
                <w:rFonts w:ascii="Times New Roman" w:hAnsi="Times New Roman" w:cs="Times New Roman"/>
                <w:sz w:val="24"/>
                <w:szCs w:val="24"/>
              </w:rPr>
              <w:t xml:space="preserve">Ester </w:t>
            </w:r>
          </w:p>
        </w:tc>
      </w:tr>
      <w:tr w:rsidR="00A65661" w:rsidRPr="00513AF9" w14:paraId="29BBD134" w14:textId="77777777" w:rsidTr="008E3EF3">
        <w:trPr>
          <w:trHeight w:val="5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9" w:type="dxa"/>
          </w:tcPr>
          <w:p w14:paraId="4CDEB581" w14:textId="77777777" w:rsidR="00A65661" w:rsidRPr="00513AF9" w:rsidRDefault="00A65661" w:rsidP="00A65661">
            <w:pPr>
              <w:pStyle w:val="ListParagraph"/>
              <w:numPr>
                <w:ilvl w:val="0"/>
                <w:numId w:val="2"/>
              </w:num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38" w:type="dxa"/>
          </w:tcPr>
          <w:p w14:paraId="16E5F9AC" w14:textId="77777777" w:rsidR="00A65661" w:rsidRPr="00513AF9" w:rsidRDefault="00A65661" w:rsidP="00A65661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7-Methyl-Z-tetradecen-1-ol acetate</w:t>
            </w:r>
          </w:p>
        </w:tc>
        <w:tc>
          <w:tcPr>
            <w:tcW w:w="2078" w:type="dxa"/>
          </w:tcPr>
          <w:p w14:paraId="0FA7ECDE" w14:textId="77777777" w:rsidR="00A65661" w:rsidRPr="00513AF9" w:rsidRDefault="00A65661" w:rsidP="00A65661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Pr="00513AF9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7</w:t>
            </w:r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H</w:t>
            </w:r>
            <w:r w:rsidRPr="00513AF9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32</w:t>
            </w:r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 w:rsidRPr="00513AF9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2078" w:type="dxa"/>
          </w:tcPr>
          <w:p w14:paraId="3836A8A9" w14:textId="77777777" w:rsidR="00A65661" w:rsidRPr="00513AF9" w:rsidRDefault="00A65661" w:rsidP="00A65661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268</w:t>
            </w:r>
          </w:p>
        </w:tc>
        <w:tc>
          <w:tcPr>
            <w:tcW w:w="1819" w:type="dxa"/>
          </w:tcPr>
          <w:p w14:paraId="23F13516" w14:textId="77777777" w:rsidR="00A65661" w:rsidRPr="00513AF9" w:rsidRDefault="00A65661" w:rsidP="00A65661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16.16</w:t>
            </w:r>
          </w:p>
        </w:tc>
        <w:tc>
          <w:tcPr>
            <w:tcW w:w="3864" w:type="dxa"/>
          </w:tcPr>
          <w:p w14:paraId="778E50B9" w14:textId="77777777" w:rsidR="00A65661" w:rsidRPr="00513AF9" w:rsidRDefault="00A65661" w:rsidP="001A7C94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Carboxylic ester</w:t>
            </w:r>
          </w:p>
        </w:tc>
      </w:tr>
      <w:tr w:rsidR="008E3EF3" w:rsidRPr="00513AF9" w14:paraId="38721A2D" w14:textId="77777777" w:rsidTr="008E3E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9" w:type="dxa"/>
          </w:tcPr>
          <w:p w14:paraId="25558572" w14:textId="77777777" w:rsidR="00A65661" w:rsidRPr="00513AF9" w:rsidRDefault="00A65661" w:rsidP="00A65661">
            <w:pPr>
              <w:pStyle w:val="ListParagraph"/>
              <w:numPr>
                <w:ilvl w:val="0"/>
                <w:numId w:val="2"/>
              </w:num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38" w:type="dxa"/>
          </w:tcPr>
          <w:p w14:paraId="5CED19D0" w14:textId="77777777" w:rsidR="00A65661" w:rsidRPr="00513AF9" w:rsidRDefault="00A65661" w:rsidP="00A65661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Tetradecanoic</w:t>
            </w:r>
            <w:proofErr w:type="spellEnd"/>
            <w:r w:rsidRPr="00513AF9">
              <w:rPr>
                <w:rFonts w:ascii="Times New Roman" w:hAnsi="Times New Roman" w:cs="Times New Roman"/>
                <w:sz w:val="24"/>
                <w:szCs w:val="24"/>
              </w:rPr>
              <w:t xml:space="preserve"> acid, ethyl ester</w:t>
            </w:r>
          </w:p>
        </w:tc>
        <w:tc>
          <w:tcPr>
            <w:tcW w:w="2078" w:type="dxa"/>
          </w:tcPr>
          <w:p w14:paraId="0F0431A2" w14:textId="77777777" w:rsidR="00A65661" w:rsidRPr="00513AF9" w:rsidRDefault="00A65661" w:rsidP="00A65661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Pr="00513AF9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6</w:t>
            </w:r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H</w:t>
            </w:r>
            <w:r w:rsidRPr="00513AF9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32</w:t>
            </w:r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 w:rsidRPr="00513AF9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2078" w:type="dxa"/>
          </w:tcPr>
          <w:p w14:paraId="2EF0CB00" w14:textId="77777777" w:rsidR="00A65661" w:rsidRPr="00513AF9" w:rsidRDefault="00A65661" w:rsidP="00A65661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256</w:t>
            </w:r>
          </w:p>
        </w:tc>
        <w:tc>
          <w:tcPr>
            <w:tcW w:w="1819" w:type="dxa"/>
          </w:tcPr>
          <w:p w14:paraId="66A88CD9" w14:textId="77777777" w:rsidR="00A65661" w:rsidRPr="00513AF9" w:rsidRDefault="00A65661" w:rsidP="00A65661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16.87</w:t>
            </w:r>
          </w:p>
        </w:tc>
        <w:tc>
          <w:tcPr>
            <w:tcW w:w="3864" w:type="dxa"/>
          </w:tcPr>
          <w:p w14:paraId="6B305678" w14:textId="77777777" w:rsidR="00A65661" w:rsidRPr="00513AF9" w:rsidRDefault="00A65661" w:rsidP="001A7C94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Fatty acid ester</w:t>
            </w:r>
          </w:p>
        </w:tc>
      </w:tr>
      <w:tr w:rsidR="00A65661" w:rsidRPr="00513AF9" w14:paraId="0C629D36" w14:textId="77777777" w:rsidTr="008E3EF3">
        <w:trPr>
          <w:trHeight w:val="5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9" w:type="dxa"/>
          </w:tcPr>
          <w:p w14:paraId="0C630F6F" w14:textId="77777777" w:rsidR="00A65661" w:rsidRPr="00513AF9" w:rsidRDefault="00A65661" w:rsidP="00A65661">
            <w:pPr>
              <w:pStyle w:val="ListParagraph"/>
              <w:numPr>
                <w:ilvl w:val="0"/>
                <w:numId w:val="2"/>
              </w:num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38" w:type="dxa"/>
          </w:tcPr>
          <w:p w14:paraId="4F53DC0E" w14:textId="77777777" w:rsidR="00A65661" w:rsidRPr="00513AF9" w:rsidRDefault="00A65661" w:rsidP="00A65661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Isopropyl Myristate</w:t>
            </w:r>
          </w:p>
        </w:tc>
        <w:tc>
          <w:tcPr>
            <w:tcW w:w="2078" w:type="dxa"/>
          </w:tcPr>
          <w:p w14:paraId="5F2DF0E8" w14:textId="77777777" w:rsidR="00A65661" w:rsidRPr="00513AF9" w:rsidRDefault="00A65661" w:rsidP="00A65661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Pr="00513AF9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7</w:t>
            </w:r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H</w:t>
            </w:r>
            <w:r w:rsidRPr="00513AF9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34</w:t>
            </w:r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 w:rsidRPr="00513AF9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2078" w:type="dxa"/>
          </w:tcPr>
          <w:p w14:paraId="007FDCBC" w14:textId="77777777" w:rsidR="00A65661" w:rsidRPr="00513AF9" w:rsidRDefault="00A65661" w:rsidP="00A65661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270</w:t>
            </w:r>
          </w:p>
        </w:tc>
        <w:tc>
          <w:tcPr>
            <w:tcW w:w="1819" w:type="dxa"/>
          </w:tcPr>
          <w:p w14:paraId="4443D3B7" w14:textId="77777777" w:rsidR="00A65661" w:rsidRPr="00513AF9" w:rsidRDefault="00A65661" w:rsidP="00A65661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17.26</w:t>
            </w:r>
          </w:p>
        </w:tc>
        <w:tc>
          <w:tcPr>
            <w:tcW w:w="3864" w:type="dxa"/>
          </w:tcPr>
          <w:p w14:paraId="791DEEE4" w14:textId="77777777" w:rsidR="00A65661" w:rsidRPr="00513AF9" w:rsidRDefault="00A65661" w:rsidP="001A7C94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Fatty acid ester</w:t>
            </w:r>
          </w:p>
        </w:tc>
      </w:tr>
      <w:tr w:rsidR="008E3EF3" w:rsidRPr="00513AF9" w14:paraId="259C47DB" w14:textId="77777777" w:rsidTr="008E3E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9" w:type="dxa"/>
          </w:tcPr>
          <w:p w14:paraId="3E35E82D" w14:textId="77777777" w:rsidR="00A65661" w:rsidRPr="00513AF9" w:rsidRDefault="00A65661" w:rsidP="00A65661">
            <w:pPr>
              <w:pStyle w:val="ListParagraph"/>
              <w:numPr>
                <w:ilvl w:val="0"/>
                <w:numId w:val="2"/>
              </w:num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38" w:type="dxa"/>
          </w:tcPr>
          <w:p w14:paraId="3518CBBB" w14:textId="77777777" w:rsidR="00A65661" w:rsidRPr="00513AF9" w:rsidRDefault="00A65661" w:rsidP="00A65661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Hexadecanoic</w:t>
            </w:r>
            <w:proofErr w:type="spellEnd"/>
            <w:r w:rsidRPr="00513AF9">
              <w:rPr>
                <w:rFonts w:ascii="Times New Roman" w:hAnsi="Times New Roman" w:cs="Times New Roman"/>
                <w:sz w:val="24"/>
                <w:szCs w:val="24"/>
              </w:rPr>
              <w:t xml:space="preserve"> acid, ethyl ester</w:t>
            </w:r>
          </w:p>
        </w:tc>
        <w:tc>
          <w:tcPr>
            <w:tcW w:w="2078" w:type="dxa"/>
          </w:tcPr>
          <w:p w14:paraId="134CA66B" w14:textId="77777777" w:rsidR="00A65661" w:rsidRPr="00513AF9" w:rsidRDefault="00A65661" w:rsidP="00A65661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Pr="00513AF9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8</w:t>
            </w:r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H</w:t>
            </w:r>
            <w:r w:rsidRPr="00513AF9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36</w:t>
            </w:r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 w:rsidRPr="00513AF9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2078" w:type="dxa"/>
          </w:tcPr>
          <w:p w14:paraId="7E991668" w14:textId="77777777" w:rsidR="00A65661" w:rsidRPr="00513AF9" w:rsidRDefault="00A65661" w:rsidP="00A65661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284</w:t>
            </w:r>
          </w:p>
        </w:tc>
        <w:tc>
          <w:tcPr>
            <w:tcW w:w="1819" w:type="dxa"/>
          </w:tcPr>
          <w:p w14:paraId="51FD952F" w14:textId="77777777" w:rsidR="00A65661" w:rsidRPr="00513AF9" w:rsidRDefault="00A65661" w:rsidP="00A65661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17.70</w:t>
            </w:r>
          </w:p>
        </w:tc>
        <w:tc>
          <w:tcPr>
            <w:tcW w:w="3864" w:type="dxa"/>
          </w:tcPr>
          <w:p w14:paraId="0850FA3A" w14:textId="77777777" w:rsidR="00A65661" w:rsidRPr="00513AF9" w:rsidRDefault="00A65661" w:rsidP="001A7C94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Fatty acid ester</w:t>
            </w:r>
          </w:p>
        </w:tc>
      </w:tr>
      <w:tr w:rsidR="00A65661" w:rsidRPr="00513AF9" w14:paraId="49CE8DC5" w14:textId="77777777" w:rsidTr="008E3EF3">
        <w:trPr>
          <w:trHeight w:val="8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9" w:type="dxa"/>
          </w:tcPr>
          <w:p w14:paraId="777D6CA7" w14:textId="77777777" w:rsidR="00A65661" w:rsidRPr="00513AF9" w:rsidRDefault="00A65661" w:rsidP="00A65661">
            <w:pPr>
              <w:pStyle w:val="ListParagraph"/>
              <w:numPr>
                <w:ilvl w:val="0"/>
                <w:numId w:val="2"/>
              </w:num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38" w:type="dxa"/>
          </w:tcPr>
          <w:p w14:paraId="1C180B2D" w14:textId="35D428C4" w:rsidR="00A65661" w:rsidRPr="00513AF9" w:rsidRDefault="00A65661" w:rsidP="00A65661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Pentadecanoic acid, 14-methyl-, methyl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Ester</w:t>
            </w:r>
          </w:p>
        </w:tc>
        <w:tc>
          <w:tcPr>
            <w:tcW w:w="2078" w:type="dxa"/>
          </w:tcPr>
          <w:p w14:paraId="6171813B" w14:textId="77777777" w:rsidR="00A65661" w:rsidRPr="00513AF9" w:rsidRDefault="00A65661" w:rsidP="00A65661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Pr="00513AF9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7</w:t>
            </w:r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H</w:t>
            </w:r>
            <w:r w:rsidRPr="00513AF9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34</w:t>
            </w:r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 w:rsidRPr="00513AF9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2078" w:type="dxa"/>
          </w:tcPr>
          <w:p w14:paraId="5A77A400" w14:textId="77777777" w:rsidR="00A65661" w:rsidRPr="00513AF9" w:rsidRDefault="00A65661" w:rsidP="00A65661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270</w:t>
            </w:r>
          </w:p>
        </w:tc>
        <w:tc>
          <w:tcPr>
            <w:tcW w:w="1819" w:type="dxa"/>
          </w:tcPr>
          <w:p w14:paraId="3ADB7F99" w14:textId="77777777" w:rsidR="00A65661" w:rsidRPr="00513AF9" w:rsidRDefault="00A65661" w:rsidP="00A65661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18.27</w:t>
            </w:r>
          </w:p>
        </w:tc>
        <w:tc>
          <w:tcPr>
            <w:tcW w:w="3864" w:type="dxa"/>
          </w:tcPr>
          <w:p w14:paraId="11BAE421" w14:textId="77777777" w:rsidR="00A65661" w:rsidRPr="00513AF9" w:rsidRDefault="00A65661" w:rsidP="001A7C94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Fatty acid ester</w:t>
            </w:r>
          </w:p>
        </w:tc>
      </w:tr>
      <w:tr w:rsidR="008E3EF3" w:rsidRPr="00513AF9" w14:paraId="5F73EB54" w14:textId="77777777" w:rsidTr="008E3E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9" w:type="dxa"/>
          </w:tcPr>
          <w:p w14:paraId="142198DC" w14:textId="77777777" w:rsidR="00A65661" w:rsidRPr="00513AF9" w:rsidRDefault="00A65661" w:rsidP="00A65661">
            <w:pPr>
              <w:pStyle w:val="ListParagraph"/>
              <w:numPr>
                <w:ilvl w:val="0"/>
                <w:numId w:val="2"/>
              </w:num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38" w:type="dxa"/>
          </w:tcPr>
          <w:p w14:paraId="67F1DEAD" w14:textId="77777777" w:rsidR="00A65661" w:rsidRPr="00513AF9" w:rsidRDefault="00A65661" w:rsidP="00A65661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Linoleic acid ethyl ester</w:t>
            </w:r>
          </w:p>
        </w:tc>
        <w:tc>
          <w:tcPr>
            <w:tcW w:w="2078" w:type="dxa"/>
          </w:tcPr>
          <w:p w14:paraId="44F879E0" w14:textId="77777777" w:rsidR="00A65661" w:rsidRPr="00513AF9" w:rsidRDefault="00A65661" w:rsidP="00A65661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Pr="00513AF9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0</w:t>
            </w:r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H</w:t>
            </w:r>
            <w:r w:rsidRPr="00513AF9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36</w:t>
            </w:r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 w:rsidRPr="00513AF9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2078" w:type="dxa"/>
          </w:tcPr>
          <w:p w14:paraId="0B6856DA" w14:textId="77777777" w:rsidR="00A65661" w:rsidRPr="00513AF9" w:rsidRDefault="00A65661" w:rsidP="00A65661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308</w:t>
            </w:r>
          </w:p>
        </w:tc>
        <w:tc>
          <w:tcPr>
            <w:tcW w:w="1819" w:type="dxa"/>
          </w:tcPr>
          <w:p w14:paraId="3CD89FD2" w14:textId="77777777" w:rsidR="00A65661" w:rsidRPr="00513AF9" w:rsidRDefault="00A65661" w:rsidP="00A65661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20.21</w:t>
            </w:r>
          </w:p>
        </w:tc>
        <w:tc>
          <w:tcPr>
            <w:tcW w:w="3864" w:type="dxa"/>
          </w:tcPr>
          <w:p w14:paraId="5D77FEB9" w14:textId="77777777" w:rsidR="00A65661" w:rsidRPr="00513AF9" w:rsidRDefault="00A65661" w:rsidP="001A7C94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Long-chain fatty acid</w:t>
            </w:r>
          </w:p>
        </w:tc>
      </w:tr>
      <w:tr w:rsidR="00A65661" w:rsidRPr="00513AF9" w14:paraId="1F25AE8D" w14:textId="77777777" w:rsidTr="008E3EF3">
        <w:trPr>
          <w:trHeight w:val="8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9" w:type="dxa"/>
          </w:tcPr>
          <w:p w14:paraId="7D17D379" w14:textId="77777777" w:rsidR="00A65661" w:rsidRPr="00513AF9" w:rsidRDefault="00A65661" w:rsidP="00A65661">
            <w:pPr>
              <w:pStyle w:val="ListParagraph"/>
              <w:numPr>
                <w:ilvl w:val="0"/>
                <w:numId w:val="2"/>
              </w:num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38" w:type="dxa"/>
          </w:tcPr>
          <w:p w14:paraId="4EA24A62" w14:textId="212DBA5E" w:rsidR="00A65661" w:rsidRPr="00513AF9" w:rsidRDefault="00A65661" w:rsidP="00A65661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9,12,15-Octadecatrienoic acid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2,3-dihydroxypropyl ester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(Z,Z,Z)-</w:t>
            </w:r>
          </w:p>
        </w:tc>
        <w:tc>
          <w:tcPr>
            <w:tcW w:w="2078" w:type="dxa"/>
          </w:tcPr>
          <w:p w14:paraId="430C7B67" w14:textId="77777777" w:rsidR="00A65661" w:rsidRPr="00513AF9" w:rsidRDefault="00A65661" w:rsidP="00A65661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Pr="00513AF9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1</w:t>
            </w:r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H</w:t>
            </w:r>
            <w:r w:rsidRPr="00513AF9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36</w:t>
            </w:r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 w:rsidRPr="00513AF9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4</w:t>
            </w:r>
          </w:p>
        </w:tc>
        <w:tc>
          <w:tcPr>
            <w:tcW w:w="2078" w:type="dxa"/>
          </w:tcPr>
          <w:p w14:paraId="50E6E42D" w14:textId="77777777" w:rsidR="00A65661" w:rsidRPr="00513AF9" w:rsidRDefault="00A65661" w:rsidP="00A65661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352</w:t>
            </w:r>
          </w:p>
        </w:tc>
        <w:tc>
          <w:tcPr>
            <w:tcW w:w="1819" w:type="dxa"/>
          </w:tcPr>
          <w:p w14:paraId="44CC704F" w14:textId="77777777" w:rsidR="00A65661" w:rsidRPr="00513AF9" w:rsidRDefault="00A65661" w:rsidP="00A65661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21.29</w:t>
            </w:r>
          </w:p>
        </w:tc>
        <w:tc>
          <w:tcPr>
            <w:tcW w:w="3864" w:type="dxa"/>
          </w:tcPr>
          <w:p w14:paraId="71FD57FE" w14:textId="77777777" w:rsidR="00A65661" w:rsidRPr="00513AF9" w:rsidRDefault="00A65661" w:rsidP="001A7C94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Fatty acid ester</w:t>
            </w:r>
          </w:p>
        </w:tc>
      </w:tr>
      <w:tr w:rsidR="008E3EF3" w:rsidRPr="00513AF9" w14:paraId="7FD21284" w14:textId="77777777" w:rsidTr="008E3E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2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9" w:type="dxa"/>
          </w:tcPr>
          <w:p w14:paraId="03A613B2" w14:textId="77777777" w:rsidR="00A65661" w:rsidRPr="00513AF9" w:rsidRDefault="00A65661" w:rsidP="00A65661">
            <w:pPr>
              <w:pStyle w:val="ListParagraph"/>
              <w:numPr>
                <w:ilvl w:val="0"/>
                <w:numId w:val="2"/>
              </w:num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38" w:type="dxa"/>
          </w:tcPr>
          <w:p w14:paraId="6215E16D" w14:textId="6624829A" w:rsidR="00A65661" w:rsidRPr="00513AF9" w:rsidRDefault="00A65661" w:rsidP="00A65661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9-(2',2'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Dimethylpropanoilhydrazono)-3,6-dichloro-2,7-bis-[2-(diethylamino)-ethoxy]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fluorine</w:t>
            </w:r>
          </w:p>
        </w:tc>
        <w:tc>
          <w:tcPr>
            <w:tcW w:w="2078" w:type="dxa"/>
          </w:tcPr>
          <w:p w14:paraId="7C76041C" w14:textId="77777777" w:rsidR="00A65661" w:rsidRPr="00513AF9" w:rsidRDefault="00A65661" w:rsidP="00A65661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Pr="00513AF9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30</w:t>
            </w:r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H</w:t>
            </w:r>
            <w:r w:rsidRPr="00513AF9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42</w:t>
            </w:r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Cl</w:t>
            </w:r>
            <w:r w:rsidRPr="00513AF9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N</w:t>
            </w:r>
            <w:r w:rsidRPr="00513AF9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4</w:t>
            </w:r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 w:rsidRPr="00513AF9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3</w:t>
            </w:r>
          </w:p>
        </w:tc>
        <w:tc>
          <w:tcPr>
            <w:tcW w:w="2078" w:type="dxa"/>
          </w:tcPr>
          <w:p w14:paraId="5688AD7E" w14:textId="77777777" w:rsidR="00A65661" w:rsidRPr="00513AF9" w:rsidRDefault="00A65661" w:rsidP="00A65661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576</w:t>
            </w:r>
          </w:p>
        </w:tc>
        <w:tc>
          <w:tcPr>
            <w:tcW w:w="1819" w:type="dxa"/>
          </w:tcPr>
          <w:p w14:paraId="54749669" w14:textId="77777777" w:rsidR="00A65661" w:rsidRPr="00513AF9" w:rsidRDefault="00A65661" w:rsidP="00A65661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22.33</w:t>
            </w:r>
          </w:p>
        </w:tc>
        <w:tc>
          <w:tcPr>
            <w:tcW w:w="3864" w:type="dxa"/>
          </w:tcPr>
          <w:p w14:paraId="17BB199B" w14:textId="77777777" w:rsidR="00A65661" w:rsidRPr="00513AF9" w:rsidRDefault="00A65661" w:rsidP="001A7C94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Fluorinated heterocycles</w:t>
            </w:r>
          </w:p>
        </w:tc>
      </w:tr>
      <w:tr w:rsidR="00A65661" w:rsidRPr="00513AF9" w14:paraId="4D6248BF" w14:textId="77777777" w:rsidTr="008E3EF3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9" w:type="dxa"/>
          </w:tcPr>
          <w:p w14:paraId="391D4F89" w14:textId="77777777" w:rsidR="00A65661" w:rsidRPr="00513AF9" w:rsidRDefault="00A65661" w:rsidP="00A65661">
            <w:pPr>
              <w:pStyle w:val="ListParagraph"/>
              <w:numPr>
                <w:ilvl w:val="0"/>
                <w:numId w:val="2"/>
              </w:num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38" w:type="dxa"/>
          </w:tcPr>
          <w:p w14:paraId="3480FEBB" w14:textId="77777777" w:rsidR="00A65661" w:rsidRPr="00513AF9" w:rsidRDefault="00A65661" w:rsidP="00A65661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17-Pentatriacontene</w:t>
            </w:r>
          </w:p>
        </w:tc>
        <w:tc>
          <w:tcPr>
            <w:tcW w:w="2078" w:type="dxa"/>
          </w:tcPr>
          <w:p w14:paraId="53B91C1B" w14:textId="77777777" w:rsidR="00A65661" w:rsidRPr="00513AF9" w:rsidRDefault="00A65661" w:rsidP="00A65661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Pr="00513AF9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35</w:t>
            </w:r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H</w:t>
            </w:r>
            <w:r w:rsidRPr="00513AF9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70</w:t>
            </w:r>
          </w:p>
        </w:tc>
        <w:tc>
          <w:tcPr>
            <w:tcW w:w="2078" w:type="dxa"/>
          </w:tcPr>
          <w:p w14:paraId="7F781F48" w14:textId="77777777" w:rsidR="00A65661" w:rsidRPr="00513AF9" w:rsidRDefault="00A65661" w:rsidP="00A65661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490</w:t>
            </w:r>
          </w:p>
        </w:tc>
        <w:tc>
          <w:tcPr>
            <w:tcW w:w="1819" w:type="dxa"/>
          </w:tcPr>
          <w:p w14:paraId="3E550771" w14:textId="77777777" w:rsidR="00A65661" w:rsidRPr="00513AF9" w:rsidRDefault="00A65661" w:rsidP="00A65661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23.02</w:t>
            </w:r>
          </w:p>
        </w:tc>
        <w:tc>
          <w:tcPr>
            <w:tcW w:w="3864" w:type="dxa"/>
          </w:tcPr>
          <w:p w14:paraId="5F0B3E4F" w14:textId="77777777" w:rsidR="00A65661" w:rsidRPr="00513AF9" w:rsidRDefault="00A65661" w:rsidP="001A7C94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13AF9">
              <w:rPr>
                <w:rFonts w:ascii="Times New Roman" w:hAnsi="Times New Roman" w:cs="Times New Roman"/>
                <w:sz w:val="24"/>
                <w:szCs w:val="24"/>
              </w:rPr>
              <w:t xml:space="preserve">Olefine hydrocarbon </w:t>
            </w:r>
          </w:p>
        </w:tc>
      </w:tr>
      <w:tr w:rsidR="008E3EF3" w:rsidRPr="00513AF9" w14:paraId="20B4610B" w14:textId="77777777" w:rsidTr="008E3E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9" w:type="dxa"/>
          </w:tcPr>
          <w:p w14:paraId="4E8D9E61" w14:textId="77777777" w:rsidR="00A65661" w:rsidRPr="00513AF9" w:rsidRDefault="00A65661" w:rsidP="00A65661">
            <w:pPr>
              <w:pStyle w:val="ListParagraph"/>
              <w:numPr>
                <w:ilvl w:val="0"/>
                <w:numId w:val="2"/>
              </w:num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38" w:type="dxa"/>
          </w:tcPr>
          <w:p w14:paraId="2A01C4A8" w14:textId="77777777" w:rsidR="00A65661" w:rsidRPr="00513AF9" w:rsidRDefault="00A65661" w:rsidP="00A65661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13AF9">
              <w:rPr>
                <w:rFonts w:ascii="Times New Roman" w:hAnsi="Times New Roman" w:cs="Times New Roman"/>
                <w:sz w:val="24"/>
                <w:szCs w:val="24"/>
              </w:rPr>
              <w:t xml:space="preserve">Ethyl </w:t>
            </w:r>
            <w:proofErr w:type="spellStart"/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tetracosanoate</w:t>
            </w:r>
            <w:proofErr w:type="spellEnd"/>
          </w:p>
        </w:tc>
        <w:tc>
          <w:tcPr>
            <w:tcW w:w="2078" w:type="dxa"/>
          </w:tcPr>
          <w:p w14:paraId="20E23D92" w14:textId="77777777" w:rsidR="00A65661" w:rsidRPr="00513AF9" w:rsidRDefault="00A65661" w:rsidP="00A65661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Pr="00513AF9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6</w:t>
            </w:r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H</w:t>
            </w:r>
            <w:r w:rsidRPr="00513AF9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52</w:t>
            </w:r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 w:rsidRPr="00513AF9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2078" w:type="dxa"/>
          </w:tcPr>
          <w:p w14:paraId="2260CA08" w14:textId="77777777" w:rsidR="00A65661" w:rsidRPr="00513AF9" w:rsidRDefault="00A65661" w:rsidP="00A65661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396</w:t>
            </w:r>
          </w:p>
        </w:tc>
        <w:tc>
          <w:tcPr>
            <w:tcW w:w="1819" w:type="dxa"/>
          </w:tcPr>
          <w:p w14:paraId="76334D06" w14:textId="77777777" w:rsidR="00A65661" w:rsidRPr="00513AF9" w:rsidRDefault="00A65661" w:rsidP="00A65661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23.51</w:t>
            </w:r>
          </w:p>
        </w:tc>
        <w:tc>
          <w:tcPr>
            <w:tcW w:w="3864" w:type="dxa"/>
          </w:tcPr>
          <w:p w14:paraId="291EE142" w14:textId="77777777" w:rsidR="00A65661" w:rsidRPr="00513AF9" w:rsidRDefault="00A65661" w:rsidP="001A7C94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13AF9">
              <w:rPr>
                <w:rFonts w:ascii="Times New Roman" w:hAnsi="Times New Roman" w:cs="Times New Roman"/>
                <w:sz w:val="24"/>
                <w:szCs w:val="24"/>
              </w:rPr>
              <w:t xml:space="preserve">long-chain fatty acyl </w:t>
            </w:r>
            <w:proofErr w:type="spellStart"/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coas</w:t>
            </w:r>
            <w:proofErr w:type="spellEnd"/>
          </w:p>
        </w:tc>
      </w:tr>
      <w:tr w:rsidR="00A65661" w:rsidRPr="00513AF9" w14:paraId="3F146214" w14:textId="77777777" w:rsidTr="008E3EF3">
        <w:trPr>
          <w:trHeight w:val="4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9" w:type="dxa"/>
          </w:tcPr>
          <w:p w14:paraId="42FBA216" w14:textId="77777777" w:rsidR="00A65661" w:rsidRPr="00513AF9" w:rsidRDefault="00A65661" w:rsidP="00A65661">
            <w:pPr>
              <w:pStyle w:val="ListParagraph"/>
              <w:numPr>
                <w:ilvl w:val="0"/>
                <w:numId w:val="2"/>
              </w:num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38" w:type="dxa"/>
          </w:tcPr>
          <w:p w14:paraId="4A85FD95" w14:textId="77777777" w:rsidR="00A65661" w:rsidRPr="00513AF9" w:rsidRDefault="00A65661" w:rsidP="00A65661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1-Heptacosanol</w:t>
            </w:r>
          </w:p>
        </w:tc>
        <w:tc>
          <w:tcPr>
            <w:tcW w:w="2078" w:type="dxa"/>
          </w:tcPr>
          <w:p w14:paraId="115E23EF" w14:textId="77777777" w:rsidR="00A65661" w:rsidRPr="00513AF9" w:rsidRDefault="00A65661" w:rsidP="00A65661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Pr="00513AF9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7</w:t>
            </w:r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H</w:t>
            </w:r>
            <w:r w:rsidRPr="00513AF9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56</w:t>
            </w:r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O</w:t>
            </w:r>
          </w:p>
        </w:tc>
        <w:tc>
          <w:tcPr>
            <w:tcW w:w="2078" w:type="dxa"/>
          </w:tcPr>
          <w:p w14:paraId="63954364" w14:textId="77777777" w:rsidR="00A65661" w:rsidRPr="00513AF9" w:rsidRDefault="00A65661" w:rsidP="00A65661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396</w:t>
            </w:r>
          </w:p>
        </w:tc>
        <w:tc>
          <w:tcPr>
            <w:tcW w:w="1819" w:type="dxa"/>
          </w:tcPr>
          <w:p w14:paraId="70473CAD" w14:textId="77777777" w:rsidR="00A65661" w:rsidRPr="00513AF9" w:rsidRDefault="00A65661" w:rsidP="00A65661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24.00</w:t>
            </w:r>
          </w:p>
        </w:tc>
        <w:tc>
          <w:tcPr>
            <w:tcW w:w="3864" w:type="dxa"/>
          </w:tcPr>
          <w:p w14:paraId="77EFA185" w14:textId="77777777" w:rsidR="00A65661" w:rsidRPr="00513AF9" w:rsidRDefault="00A65661" w:rsidP="001A7C94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Fatty alcohols</w:t>
            </w:r>
          </w:p>
        </w:tc>
      </w:tr>
      <w:tr w:rsidR="008E3EF3" w:rsidRPr="00513AF9" w14:paraId="6FF4FE6F" w14:textId="77777777" w:rsidTr="008E3E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9" w:type="dxa"/>
          </w:tcPr>
          <w:p w14:paraId="0C036F5D" w14:textId="77777777" w:rsidR="00A65661" w:rsidRPr="00513AF9" w:rsidRDefault="00A65661" w:rsidP="00A65661">
            <w:pPr>
              <w:pStyle w:val="ListParagraph"/>
              <w:numPr>
                <w:ilvl w:val="0"/>
                <w:numId w:val="2"/>
              </w:num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38" w:type="dxa"/>
          </w:tcPr>
          <w:p w14:paraId="7AD3EAF2" w14:textId="77777777" w:rsidR="00A65661" w:rsidRPr="00D91239" w:rsidRDefault="00A65661" w:rsidP="00A65661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  <w:r w:rsidRPr="00D91239">
              <w:rPr>
                <w:rFonts w:ascii="Times New Roman" w:hAnsi="Times New Roman" w:cs="Times New Roman"/>
                <w:sz w:val="24"/>
                <w:szCs w:val="24"/>
                <w:lang w:val="pt-PT"/>
              </w:rPr>
              <w:t>Oxalic acid, octadecyl propyl ester</w:t>
            </w:r>
          </w:p>
        </w:tc>
        <w:tc>
          <w:tcPr>
            <w:tcW w:w="2078" w:type="dxa"/>
          </w:tcPr>
          <w:p w14:paraId="2EE92D8B" w14:textId="77777777" w:rsidR="00A65661" w:rsidRPr="00513AF9" w:rsidRDefault="00A65661" w:rsidP="00A65661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Pr="00513AF9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3</w:t>
            </w:r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H</w:t>
            </w:r>
            <w:r w:rsidRPr="00513AF9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44</w:t>
            </w:r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 w:rsidRPr="00513AF9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4</w:t>
            </w:r>
          </w:p>
        </w:tc>
        <w:tc>
          <w:tcPr>
            <w:tcW w:w="2078" w:type="dxa"/>
          </w:tcPr>
          <w:p w14:paraId="4284E910" w14:textId="77777777" w:rsidR="00A65661" w:rsidRPr="00513AF9" w:rsidRDefault="00A65661" w:rsidP="00A65661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384</w:t>
            </w:r>
          </w:p>
        </w:tc>
        <w:tc>
          <w:tcPr>
            <w:tcW w:w="1819" w:type="dxa"/>
          </w:tcPr>
          <w:p w14:paraId="7FEDF428" w14:textId="77777777" w:rsidR="00A65661" w:rsidRPr="00513AF9" w:rsidRDefault="00A65661" w:rsidP="00A65661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25.00</w:t>
            </w:r>
          </w:p>
        </w:tc>
        <w:tc>
          <w:tcPr>
            <w:tcW w:w="3864" w:type="dxa"/>
          </w:tcPr>
          <w:p w14:paraId="66BCB191" w14:textId="77777777" w:rsidR="00A65661" w:rsidRPr="00513AF9" w:rsidRDefault="00A65661" w:rsidP="001A7C94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13AF9">
              <w:rPr>
                <w:rFonts w:ascii="Times New Roman" w:hAnsi="Times New Roman" w:cs="Times New Roman"/>
                <w:sz w:val="24"/>
                <w:szCs w:val="24"/>
              </w:rPr>
              <w:t xml:space="preserve">Ester </w:t>
            </w:r>
          </w:p>
        </w:tc>
      </w:tr>
      <w:tr w:rsidR="00A65661" w:rsidRPr="00513AF9" w14:paraId="2E41258E" w14:textId="77777777" w:rsidTr="008E3EF3">
        <w:trPr>
          <w:trHeight w:val="4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9" w:type="dxa"/>
          </w:tcPr>
          <w:p w14:paraId="24D1E4B5" w14:textId="77777777" w:rsidR="00A65661" w:rsidRPr="00513AF9" w:rsidRDefault="00A65661" w:rsidP="00A65661">
            <w:pPr>
              <w:pStyle w:val="ListParagraph"/>
              <w:numPr>
                <w:ilvl w:val="0"/>
                <w:numId w:val="2"/>
              </w:num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38" w:type="dxa"/>
          </w:tcPr>
          <w:p w14:paraId="233FBB50" w14:textId="5B01BDC8" w:rsidR="00A65661" w:rsidRPr="00513AF9" w:rsidRDefault="000769CF" w:rsidP="00A65661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α</w:t>
            </w:r>
            <w:r w:rsidR="00A65661" w:rsidRPr="00513AF9">
              <w:rPr>
                <w:rFonts w:ascii="Times New Roman" w:hAnsi="Times New Roman" w:cs="Times New Roman"/>
                <w:sz w:val="24"/>
                <w:szCs w:val="24"/>
              </w:rPr>
              <w:t>-Sitosterol</w:t>
            </w:r>
          </w:p>
        </w:tc>
        <w:tc>
          <w:tcPr>
            <w:tcW w:w="2078" w:type="dxa"/>
          </w:tcPr>
          <w:p w14:paraId="5F01B172" w14:textId="77777777" w:rsidR="00A65661" w:rsidRPr="00513AF9" w:rsidRDefault="00A65661" w:rsidP="00A65661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Pr="00513AF9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9</w:t>
            </w:r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H</w:t>
            </w:r>
            <w:r w:rsidRPr="00513AF9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50</w:t>
            </w:r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O</w:t>
            </w:r>
          </w:p>
        </w:tc>
        <w:tc>
          <w:tcPr>
            <w:tcW w:w="2078" w:type="dxa"/>
          </w:tcPr>
          <w:p w14:paraId="5F0143E5" w14:textId="77777777" w:rsidR="00A65661" w:rsidRPr="00513AF9" w:rsidRDefault="00A65661" w:rsidP="00A65661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414</w:t>
            </w:r>
          </w:p>
        </w:tc>
        <w:tc>
          <w:tcPr>
            <w:tcW w:w="1819" w:type="dxa"/>
          </w:tcPr>
          <w:p w14:paraId="4E968E18" w14:textId="77777777" w:rsidR="00A65661" w:rsidRPr="00513AF9" w:rsidRDefault="00A65661" w:rsidP="00A65661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25.97</w:t>
            </w:r>
          </w:p>
        </w:tc>
        <w:tc>
          <w:tcPr>
            <w:tcW w:w="3864" w:type="dxa"/>
          </w:tcPr>
          <w:p w14:paraId="00D609C3" w14:textId="77777777" w:rsidR="00A65661" w:rsidRPr="00513AF9" w:rsidRDefault="00A65661" w:rsidP="001A7C94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Phytosterols</w:t>
            </w:r>
          </w:p>
        </w:tc>
      </w:tr>
      <w:tr w:rsidR="008E3EF3" w:rsidRPr="00513AF9" w14:paraId="52864EE8" w14:textId="77777777" w:rsidTr="008E3E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9" w:type="dxa"/>
          </w:tcPr>
          <w:p w14:paraId="144A7668" w14:textId="77777777" w:rsidR="00A65661" w:rsidRPr="00513AF9" w:rsidRDefault="00A65661" w:rsidP="00A65661">
            <w:pPr>
              <w:pStyle w:val="ListParagraph"/>
              <w:numPr>
                <w:ilvl w:val="0"/>
                <w:numId w:val="2"/>
              </w:num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38" w:type="dxa"/>
          </w:tcPr>
          <w:p w14:paraId="510EF40C" w14:textId="789D32FD" w:rsidR="00A65661" w:rsidRPr="00513AF9" w:rsidRDefault="00A65661" w:rsidP="00FA6B94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7aH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Cyclopenta</w:t>
            </w:r>
            <w:proofErr w:type="spellEnd"/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[a]</w:t>
            </w:r>
            <w:proofErr w:type="spellStart"/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cyclopropa</w:t>
            </w:r>
            <w:proofErr w:type="spellEnd"/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[f]cyclondecene-2,4,7,7a,10,11-hexol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1,1a,2,3,4,4a,5,6,7,10,11,11a-dodecahy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dro-1,1,3,6,9-pentamethyl-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2,4,7,10,11-pentaacetate</w:t>
            </w:r>
          </w:p>
        </w:tc>
        <w:tc>
          <w:tcPr>
            <w:tcW w:w="2078" w:type="dxa"/>
          </w:tcPr>
          <w:p w14:paraId="45B5494D" w14:textId="77777777" w:rsidR="00A65661" w:rsidRPr="00513AF9" w:rsidRDefault="00A65661" w:rsidP="00A65661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Pr="00513AF9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30</w:t>
            </w:r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H</w:t>
            </w:r>
            <w:r w:rsidRPr="00513AF9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44</w:t>
            </w:r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 w:rsidRPr="00513AF9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1</w:t>
            </w:r>
          </w:p>
        </w:tc>
        <w:tc>
          <w:tcPr>
            <w:tcW w:w="2078" w:type="dxa"/>
          </w:tcPr>
          <w:p w14:paraId="56C9D9C0" w14:textId="77777777" w:rsidR="00A65661" w:rsidRPr="00513AF9" w:rsidRDefault="00A65661" w:rsidP="00A65661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580</w:t>
            </w:r>
          </w:p>
        </w:tc>
        <w:tc>
          <w:tcPr>
            <w:tcW w:w="1819" w:type="dxa"/>
          </w:tcPr>
          <w:p w14:paraId="18B37F3B" w14:textId="77777777" w:rsidR="00A65661" w:rsidRPr="00513AF9" w:rsidRDefault="00A65661" w:rsidP="00A65661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26.65</w:t>
            </w:r>
          </w:p>
        </w:tc>
        <w:tc>
          <w:tcPr>
            <w:tcW w:w="3864" w:type="dxa"/>
          </w:tcPr>
          <w:p w14:paraId="3924C42A" w14:textId="77777777" w:rsidR="00A65661" w:rsidRPr="00513AF9" w:rsidRDefault="00A65661" w:rsidP="001A7C94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Cyclic alkene</w:t>
            </w:r>
          </w:p>
        </w:tc>
      </w:tr>
      <w:tr w:rsidR="00A65661" w:rsidRPr="00513AF9" w14:paraId="41A055EA" w14:textId="77777777" w:rsidTr="000769CF">
        <w:trPr>
          <w:trHeight w:val="50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9" w:type="dxa"/>
          </w:tcPr>
          <w:p w14:paraId="058DF759" w14:textId="77777777" w:rsidR="00A65661" w:rsidRPr="00513AF9" w:rsidRDefault="00A65661" w:rsidP="00A65661">
            <w:pPr>
              <w:pStyle w:val="ListParagraph"/>
              <w:numPr>
                <w:ilvl w:val="0"/>
                <w:numId w:val="2"/>
              </w:num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38" w:type="dxa"/>
          </w:tcPr>
          <w:p w14:paraId="3256B560" w14:textId="77777777" w:rsidR="00A65661" w:rsidRPr="00513AF9" w:rsidRDefault="00A65661" w:rsidP="00A65661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3,7,11,15-Tetramethyl-2-hexadecen-1-o1</w:t>
            </w:r>
          </w:p>
        </w:tc>
        <w:tc>
          <w:tcPr>
            <w:tcW w:w="2078" w:type="dxa"/>
          </w:tcPr>
          <w:p w14:paraId="4378E583" w14:textId="77777777" w:rsidR="00A65661" w:rsidRPr="00513AF9" w:rsidRDefault="00A65661" w:rsidP="00A65661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Pr="00513AF9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0</w:t>
            </w:r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H</w:t>
            </w:r>
            <w:r w:rsidRPr="00513AF9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40</w:t>
            </w:r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O</w:t>
            </w:r>
          </w:p>
        </w:tc>
        <w:tc>
          <w:tcPr>
            <w:tcW w:w="2078" w:type="dxa"/>
          </w:tcPr>
          <w:p w14:paraId="1009B0EE" w14:textId="77777777" w:rsidR="00A65661" w:rsidRPr="00513AF9" w:rsidRDefault="00A65661" w:rsidP="00A65661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296</w:t>
            </w:r>
          </w:p>
        </w:tc>
        <w:tc>
          <w:tcPr>
            <w:tcW w:w="1819" w:type="dxa"/>
          </w:tcPr>
          <w:p w14:paraId="5ED541DF" w14:textId="77777777" w:rsidR="00A65661" w:rsidRPr="00513AF9" w:rsidRDefault="00A65661" w:rsidP="00A65661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27.17</w:t>
            </w:r>
          </w:p>
        </w:tc>
        <w:tc>
          <w:tcPr>
            <w:tcW w:w="3864" w:type="dxa"/>
          </w:tcPr>
          <w:p w14:paraId="364CF6AF" w14:textId="77777777" w:rsidR="00A65661" w:rsidRPr="00513AF9" w:rsidRDefault="00A65661" w:rsidP="001A7C94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Acyclic diterpenoids</w:t>
            </w:r>
          </w:p>
        </w:tc>
      </w:tr>
      <w:tr w:rsidR="008E3EF3" w:rsidRPr="00513AF9" w14:paraId="7D6CD40E" w14:textId="77777777" w:rsidTr="008E3E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9" w:type="dxa"/>
          </w:tcPr>
          <w:p w14:paraId="3F0CD0A5" w14:textId="77777777" w:rsidR="00A65661" w:rsidRPr="00513AF9" w:rsidRDefault="00A65661" w:rsidP="00A65661">
            <w:pPr>
              <w:pStyle w:val="ListParagraph"/>
              <w:numPr>
                <w:ilvl w:val="0"/>
                <w:numId w:val="2"/>
              </w:num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38" w:type="dxa"/>
          </w:tcPr>
          <w:p w14:paraId="27A0E17A" w14:textId="254095CF" w:rsidR="00A65661" w:rsidRPr="00513AF9" w:rsidRDefault="00A65661" w:rsidP="00A65661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Glycine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N-[(3à,5á,7à,12à)-24-oxo-3,7,12-tris[(trimethylsilyl)oxy]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cholan-24-yl]-, methyl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ester</w:t>
            </w:r>
          </w:p>
        </w:tc>
        <w:tc>
          <w:tcPr>
            <w:tcW w:w="2078" w:type="dxa"/>
          </w:tcPr>
          <w:p w14:paraId="61F6C2E9" w14:textId="77777777" w:rsidR="00A65661" w:rsidRPr="00513AF9" w:rsidRDefault="00A65661" w:rsidP="00A65661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Pr="00513AF9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36</w:t>
            </w:r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H</w:t>
            </w:r>
            <w:r w:rsidRPr="00513AF9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69</w:t>
            </w:r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NO</w:t>
            </w:r>
            <w:r w:rsidRPr="00513AF9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6</w:t>
            </w:r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Si</w:t>
            </w:r>
            <w:r w:rsidRPr="00513AF9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3</w:t>
            </w:r>
          </w:p>
        </w:tc>
        <w:tc>
          <w:tcPr>
            <w:tcW w:w="2078" w:type="dxa"/>
          </w:tcPr>
          <w:p w14:paraId="52A04A52" w14:textId="77777777" w:rsidR="00A65661" w:rsidRPr="00513AF9" w:rsidRDefault="00A65661" w:rsidP="00A65661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695</w:t>
            </w:r>
          </w:p>
        </w:tc>
        <w:tc>
          <w:tcPr>
            <w:tcW w:w="1819" w:type="dxa"/>
          </w:tcPr>
          <w:p w14:paraId="6A501848" w14:textId="77777777" w:rsidR="00A65661" w:rsidRPr="00513AF9" w:rsidRDefault="00A65661" w:rsidP="00A65661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27.66</w:t>
            </w:r>
          </w:p>
        </w:tc>
        <w:tc>
          <w:tcPr>
            <w:tcW w:w="3864" w:type="dxa"/>
          </w:tcPr>
          <w:p w14:paraId="1DC082F6" w14:textId="77777777" w:rsidR="00A65661" w:rsidRPr="00513AF9" w:rsidRDefault="00A65661" w:rsidP="001A7C94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Steroidal compound</w:t>
            </w:r>
          </w:p>
        </w:tc>
      </w:tr>
      <w:tr w:rsidR="00A65661" w:rsidRPr="00513AF9" w14:paraId="13699151" w14:textId="77777777" w:rsidTr="008E3EF3">
        <w:trPr>
          <w:trHeight w:val="5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9" w:type="dxa"/>
          </w:tcPr>
          <w:p w14:paraId="5310223C" w14:textId="77777777" w:rsidR="00A65661" w:rsidRPr="00513AF9" w:rsidRDefault="00A65661" w:rsidP="00A65661">
            <w:pPr>
              <w:pStyle w:val="ListParagraph"/>
              <w:numPr>
                <w:ilvl w:val="0"/>
                <w:numId w:val="2"/>
              </w:num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38" w:type="dxa"/>
          </w:tcPr>
          <w:p w14:paraId="2CFE2918" w14:textId="77777777" w:rsidR="00A65661" w:rsidRPr="00513AF9" w:rsidRDefault="00A65661" w:rsidP="00A65661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9,10,12,13-Tetrabromooctadecanoic acid</w:t>
            </w:r>
          </w:p>
        </w:tc>
        <w:tc>
          <w:tcPr>
            <w:tcW w:w="2078" w:type="dxa"/>
          </w:tcPr>
          <w:p w14:paraId="2D7B5AA2" w14:textId="77777777" w:rsidR="00A65661" w:rsidRPr="00513AF9" w:rsidRDefault="00A65661" w:rsidP="00A65661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Pr="00513AF9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8</w:t>
            </w:r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H</w:t>
            </w:r>
            <w:r w:rsidRPr="00513AF9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32</w:t>
            </w:r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Br</w:t>
            </w:r>
            <w:r w:rsidRPr="00513AF9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4</w:t>
            </w:r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 w:rsidRPr="000769CF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2078" w:type="dxa"/>
          </w:tcPr>
          <w:p w14:paraId="7050B551" w14:textId="77777777" w:rsidR="00A65661" w:rsidRPr="00513AF9" w:rsidRDefault="00A65661" w:rsidP="00A65661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596</w:t>
            </w:r>
          </w:p>
        </w:tc>
        <w:tc>
          <w:tcPr>
            <w:tcW w:w="1819" w:type="dxa"/>
          </w:tcPr>
          <w:p w14:paraId="6348D4AB" w14:textId="77777777" w:rsidR="00A65661" w:rsidRPr="00513AF9" w:rsidRDefault="00A65661" w:rsidP="00A65661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28.86</w:t>
            </w:r>
          </w:p>
        </w:tc>
        <w:tc>
          <w:tcPr>
            <w:tcW w:w="3864" w:type="dxa"/>
          </w:tcPr>
          <w:p w14:paraId="7C1381DA" w14:textId="77777777" w:rsidR="00A65661" w:rsidRPr="00513AF9" w:rsidRDefault="00A65661" w:rsidP="001A7C94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13AF9">
              <w:rPr>
                <w:rFonts w:ascii="Times New Roman" w:hAnsi="Times New Roman" w:cs="Times New Roman"/>
                <w:sz w:val="24"/>
                <w:szCs w:val="24"/>
              </w:rPr>
              <w:t>Long-chain fatty acid</w:t>
            </w:r>
          </w:p>
        </w:tc>
      </w:tr>
    </w:tbl>
    <w:p w14:paraId="60B14D96" w14:textId="77777777" w:rsidR="00A93D96" w:rsidRDefault="00A93D96" w:rsidP="008C622C">
      <w:pPr>
        <w:pStyle w:val="E-mail"/>
        <w:spacing w:line="360" w:lineRule="auto"/>
        <w:rPr>
          <w:sz w:val="24"/>
          <w:szCs w:val="24"/>
        </w:rPr>
      </w:pPr>
    </w:p>
    <w:p w14:paraId="21C9570B" w14:textId="77777777" w:rsidR="00A93D96" w:rsidRPr="008C622C" w:rsidRDefault="00A93D96" w:rsidP="008C622C">
      <w:pPr>
        <w:pStyle w:val="E-mail"/>
        <w:spacing w:line="360" w:lineRule="auto"/>
        <w:rPr>
          <w:sz w:val="24"/>
          <w:szCs w:val="24"/>
        </w:rPr>
      </w:pPr>
    </w:p>
    <w:bookmarkEnd w:id="0"/>
    <w:bookmarkEnd w:id="1"/>
    <w:p w14:paraId="53EBA19E" w14:textId="77777777" w:rsidR="002A6CED" w:rsidRPr="008C622C" w:rsidRDefault="002A6CED">
      <w:pPr>
        <w:rPr>
          <w:sz w:val="24"/>
          <w:szCs w:val="24"/>
        </w:rPr>
      </w:pPr>
    </w:p>
    <w:sectPr w:rsidR="002A6CED" w:rsidRPr="008C622C" w:rsidSect="00A676D8">
      <w:pgSz w:w="16838" w:h="11906" w:orient="landscape"/>
      <w:pgMar w:top="2160" w:right="1440" w:bottom="1106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6DA1041"/>
    <w:multiLevelType w:val="hybridMultilevel"/>
    <w:tmpl w:val="90405796"/>
    <w:lvl w:ilvl="0" w:tplc="0409000F">
      <w:start w:val="1"/>
      <w:numFmt w:val="decimal"/>
      <w:lvlText w:val="%1."/>
      <w:lvlJc w:val="left"/>
      <w:pPr>
        <w:ind w:left="0" w:hanging="360"/>
      </w:pPr>
    </w:lvl>
    <w:lvl w:ilvl="1" w:tplc="04090019" w:tentative="1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1" w15:restartNumberingAfterBreak="0">
    <w:nsid w:val="60821CE0"/>
    <w:multiLevelType w:val="hybridMultilevel"/>
    <w:tmpl w:val="F936301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33747742">
    <w:abstractNumId w:val="0"/>
  </w:num>
  <w:num w:numId="2" w16cid:durableId="11568348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IwMTA0NjI2NTU1NjRT0lEKTi0uzszPAykwrAUAy0IVpCwAAAA="/>
  </w:docVars>
  <w:rsids>
    <w:rsidRoot w:val="00A35C37"/>
    <w:rsid w:val="00042A9D"/>
    <w:rsid w:val="000769CF"/>
    <w:rsid w:val="000B3929"/>
    <w:rsid w:val="0010293A"/>
    <w:rsid w:val="00105A8A"/>
    <w:rsid w:val="0014036C"/>
    <w:rsid w:val="00144CBA"/>
    <w:rsid w:val="00167AD4"/>
    <w:rsid w:val="001A7C94"/>
    <w:rsid w:val="002207CA"/>
    <w:rsid w:val="00220D0B"/>
    <w:rsid w:val="00244E93"/>
    <w:rsid w:val="00246CFA"/>
    <w:rsid w:val="00272BF4"/>
    <w:rsid w:val="0029578A"/>
    <w:rsid w:val="002A6CED"/>
    <w:rsid w:val="00374EC4"/>
    <w:rsid w:val="00380705"/>
    <w:rsid w:val="00381B9D"/>
    <w:rsid w:val="003F05A9"/>
    <w:rsid w:val="0044588E"/>
    <w:rsid w:val="00466DB4"/>
    <w:rsid w:val="0047759A"/>
    <w:rsid w:val="004854A8"/>
    <w:rsid w:val="00494041"/>
    <w:rsid w:val="00512A35"/>
    <w:rsid w:val="00552010"/>
    <w:rsid w:val="00576F39"/>
    <w:rsid w:val="0059365D"/>
    <w:rsid w:val="00620AE6"/>
    <w:rsid w:val="006739CC"/>
    <w:rsid w:val="00687739"/>
    <w:rsid w:val="00691607"/>
    <w:rsid w:val="00693782"/>
    <w:rsid w:val="007253D6"/>
    <w:rsid w:val="007A24D0"/>
    <w:rsid w:val="007F53BF"/>
    <w:rsid w:val="00802B96"/>
    <w:rsid w:val="008C622C"/>
    <w:rsid w:val="008D7F5F"/>
    <w:rsid w:val="008E3EF3"/>
    <w:rsid w:val="00900598"/>
    <w:rsid w:val="00911E62"/>
    <w:rsid w:val="00917824"/>
    <w:rsid w:val="00935024"/>
    <w:rsid w:val="00A35C37"/>
    <w:rsid w:val="00A513D8"/>
    <w:rsid w:val="00A65661"/>
    <w:rsid w:val="00A676D8"/>
    <w:rsid w:val="00A93D96"/>
    <w:rsid w:val="00AA43F5"/>
    <w:rsid w:val="00B706EB"/>
    <w:rsid w:val="00B80323"/>
    <w:rsid w:val="00B902D9"/>
    <w:rsid w:val="00BC426F"/>
    <w:rsid w:val="00BE7017"/>
    <w:rsid w:val="00C04C99"/>
    <w:rsid w:val="00C506C0"/>
    <w:rsid w:val="00D36E2E"/>
    <w:rsid w:val="00D91239"/>
    <w:rsid w:val="00DB3650"/>
    <w:rsid w:val="00E15D4F"/>
    <w:rsid w:val="00E177E5"/>
    <w:rsid w:val="00E2217C"/>
    <w:rsid w:val="00E56544"/>
    <w:rsid w:val="00EA240A"/>
    <w:rsid w:val="00F13295"/>
    <w:rsid w:val="00F66478"/>
    <w:rsid w:val="00F97965"/>
    <w:rsid w:val="00FA6B94"/>
    <w:rsid w:val="00FD2F6A"/>
    <w:rsid w:val="00FD6E46"/>
    <w:rsid w:val="00FE49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E8E0B5"/>
  <w15:chartTrackingRefBased/>
  <w15:docId w15:val="{5DABC50B-3D5F-412A-9769-63B24F2BC2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253D6"/>
    <w:pPr>
      <w:spacing w:after="200" w:line="276" w:lineRule="auto"/>
    </w:pPr>
    <w:rPr>
      <w:kern w:val="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ffiliation">
    <w:name w:val="Affiliation"/>
    <w:uiPriority w:val="3"/>
    <w:qFormat/>
    <w:rsid w:val="008C622C"/>
    <w:pPr>
      <w:spacing w:after="0" w:line="240" w:lineRule="auto"/>
      <w:jc w:val="both"/>
    </w:pPr>
    <w:rPr>
      <w:rFonts w:ascii="Times New Roman" w:eastAsia="Times New Roman" w:hAnsi="Times New Roman" w:cs="Times New Roman"/>
      <w:color w:val="000000"/>
      <w:kern w:val="0"/>
      <w:sz w:val="21"/>
      <w:szCs w:val="21"/>
      <w:lang w:eastAsia="de-DE" w:bidi="en-US"/>
    </w:rPr>
  </w:style>
  <w:style w:type="paragraph" w:customStyle="1" w:styleId="Articletitle">
    <w:name w:val="Article title"/>
    <w:next w:val="Normal"/>
    <w:uiPriority w:val="1"/>
    <w:qFormat/>
    <w:rsid w:val="008C622C"/>
    <w:pPr>
      <w:adjustRightInd w:val="0"/>
      <w:snapToGrid w:val="0"/>
      <w:spacing w:after="0" w:line="240" w:lineRule="auto"/>
      <w:jc w:val="both"/>
    </w:pPr>
    <w:rPr>
      <w:rFonts w:ascii="Times New Roman" w:eastAsia="Times New Roman" w:hAnsi="Times New Roman" w:cs="Times New Roman"/>
      <w:b/>
      <w:snapToGrid w:val="0"/>
      <w:color w:val="000000"/>
      <w:kern w:val="0"/>
      <w:sz w:val="36"/>
      <w:szCs w:val="20"/>
      <w:lang w:eastAsia="de-DE" w:bidi="en-US"/>
    </w:rPr>
  </w:style>
  <w:style w:type="paragraph" w:customStyle="1" w:styleId="Authornames">
    <w:name w:val="Authornames"/>
    <w:next w:val="Normal"/>
    <w:uiPriority w:val="2"/>
    <w:qFormat/>
    <w:rsid w:val="008C622C"/>
    <w:pPr>
      <w:spacing w:after="0" w:line="240" w:lineRule="auto"/>
      <w:jc w:val="both"/>
    </w:pPr>
    <w:rPr>
      <w:rFonts w:ascii="Times New Roman" w:eastAsia="Times New Roman" w:hAnsi="Times New Roman" w:cs="Times New Roman"/>
      <w:color w:val="000000"/>
      <w:kern w:val="0"/>
      <w:sz w:val="21"/>
      <w:szCs w:val="21"/>
      <w:lang w:eastAsia="de-DE" w:bidi="en-US"/>
    </w:rPr>
  </w:style>
  <w:style w:type="paragraph" w:customStyle="1" w:styleId="E-mail">
    <w:name w:val="E-mail"/>
    <w:link w:val="E-mail0"/>
    <w:uiPriority w:val="4"/>
    <w:qFormat/>
    <w:rsid w:val="008C622C"/>
    <w:pPr>
      <w:spacing w:after="0" w:line="240" w:lineRule="auto"/>
    </w:pPr>
    <w:rPr>
      <w:rFonts w:ascii="Times New Roman" w:eastAsia="Times New Roman" w:hAnsi="Times New Roman" w:cs="Times New Roman"/>
      <w:snapToGrid w:val="0"/>
      <w:color w:val="000000"/>
      <w:kern w:val="0"/>
      <w:sz w:val="21"/>
      <w:szCs w:val="21"/>
      <w:lang w:eastAsia="de-DE" w:bidi="en-US"/>
    </w:rPr>
  </w:style>
  <w:style w:type="character" w:customStyle="1" w:styleId="E-mail0">
    <w:name w:val="E-mail 字符"/>
    <w:basedOn w:val="DefaultParagraphFont"/>
    <w:link w:val="E-mail"/>
    <w:uiPriority w:val="4"/>
    <w:rsid w:val="008C622C"/>
    <w:rPr>
      <w:rFonts w:ascii="Times New Roman" w:eastAsia="Times New Roman" w:hAnsi="Times New Roman" w:cs="Times New Roman"/>
      <w:snapToGrid w:val="0"/>
      <w:color w:val="000000"/>
      <w:kern w:val="0"/>
      <w:sz w:val="21"/>
      <w:szCs w:val="21"/>
      <w:lang w:val="en-US" w:eastAsia="de-DE" w:bidi="en-US"/>
    </w:rPr>
  </w:style>
  <w:style w:type="paragraph" w:styleId="ListParagraph">
    <w:name w:val="List Paragraph"/>
    <w:basedOn w:val="Normal"/>
    <w:uiPriority w:val="34"/>
    <w:qFormat/>
    <w:rsid w:val="007253D6"/>
    <w:pPr>
      <w:ind w:left="720"/>
      <w:contextualSpacing/>
    </w:pPr>
  </w:style>
  <w:style w:type="table" w:styleId="TableGrid">
    <w:name w:val="Table Grid"/>
    <w:basedOn w:val="TableNormal"/>
    <w:uiPriority w:val="39"/>
    <w:rsid w:val="007253D6"/>
    <w:pPr>
      <w:spacing w:after="0" w:line="240" w:lineRule="auto"/>
    </w:pPr>
    <w:rPr>
      <w:kern w:val="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A93D96"/>
    <w:pPr>
      <w:spacing w:line="240" w:lineRule="auto"/>
    </w:pPr>
    <w:rPr>
      <w:i/>
      <w:iCs/>
      <w:color w:val="44546A" w:themeColor="text2"/>
      <w:sz w:val="18"/>
      <w:szCs w:val="18"/>
    </w:rPr>
  </w:style>
  <w:style w:type="table" w:styleId="GridTable2">
    <w:name w:val="Grid Table 2"/>
    <w:basedOn w:val="TableNormal"/>
    <w:uiPriority w:val="47"/>
    <w:rsid w:val="008E3EF3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urful">
    <w:name w:val="Grid Table 6 Colorful"/>
    <w:basedOn w:val="TableNormal"/>
    <w:uiPriority w:val="51"/>
    <w:rsid w:val="008E3EF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styleId="Hyperlink">
    <w:name w:val="Hyperlink"/>
    <w:uiPriority w:val="99"/>
    <w:semiHidden/>
    <w:qFormat/>
    <w:rsid w:val="00911E62"/>
    <w:rPr>
      <w:color w:val="0563C1"/>
      <w:u w:val="single"/>
    </w:rPr>
  </w:style>
  <w:style w:type="paragraph" w:customStyle="1" w:styleId="Text">
    <w:name w:val="Text"/>
    <w:link w:val="Text0"/>
    <w:uiPriority w:val="10"/>
    <w:qFormat/>
    <w:rsid w:val="00E2217C"/>
    <w:pPr>
      <w:spacing w:after="0" w:line="240" w:lineRule="auto"/>
      <w:ind w:firstLineChars="200" w:firstLine="200"/>
      <w:jc w:val="both"/>
    </w:pPr>
    <w:rPr>
      <w:rFonts w:ascii="Times New Roman" w:eastAsia="Times New Roman" w:hAnsi="Times New Roman" w:cs="Times New Roman"/>
      <w:snapToGrid w:val="0"/>
      <w:color w:val="000000"/>
      <w:kern w:val="0"/>
      <w:sz w:val="21"/>
      <w:szCs w:val="28"/>
      <w:lang w:eastAsia="de-DE" w:bidi="en-US"/>
    </w:rPr>
  </w:style>
  <w:style w:type="character" w:customStyle="1" w:styleId="Text0">
    <w:name w:val="Text 字符"/>
    <w:basedOn w:val="DefaultParagraphFont"/>
    <w:link w:val="Text"/>
    <w:uiPriority w:val="10"/>
    <w:rsid w:val="00E2217C"/>
    <w:rPr>
      <w:rFonts w:ascii="Times New Roman" w:eastAsia="Times New Roman" w:hAnsi="Times New Roman" w:cs="Times New Roman"/>
      <w:snapToGrid w:val="0"/>
      <w:color w:val="000000"/>
      <w:kern w:val="0"/>
      <w:sz w:val="21"/>
      <w:szCs w:val="28"/>
      <w:lang w:val="en-US" w:eastAsia="de-DE"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689</Words>
  <Characters>3932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ad Ramzan</dc:creator>
  <cp:keywords/>
  <dc:description/>
  <cp:lastModifiedBy>Gonçalo Vargas</cp:lastModifiedBy>
  <cp:revision>2</cp:revision>
  <dcterms:created xsi:type="dcterms:W3CDTF">2024-07-29T13:14:00Z</dcterms:created>
  <dcterms:modified xsi:type="dcterms:W3CDTF">2024-07-29T13:14:00Z</dcterms:modified>
</cp:coreProperties>
</file>